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660A0" w:rsidRPr="008A541D" w:rsidRDefault="0035247C" w:rsidP="008A541D">
      <w:pPr>
        <w:tabs>
          <w:tab w:val="left" w:pos="2835"/>
        </w:tabs>
      </w:pPr>
      <w:r w:rsidRPr="002E62B1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09A1B243" wp14:editId="2F0B16F9">
                <wp:simplePos x="0" y="0"/>
                <wp:positionH relativeFrom="column">
                  <wp:posOffset>1699260</wp:posOffset>
                </wp:positionH>
                <wp:positionV relativeFrom="paragraph">
                  <wp:posOffset>2540</wp:posOffset>
                </wp:positionV>
                <wp:extent cx="4594860" cy="6477000"/>
                <wp:effectExtent l="0" t="0" r="15240" b="1905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94860" cy="6477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B052D" w:rsidRPr="0014288A" w:rsidRDefault="00EB052D" w:rsidP="00EB052D">
                            <w:pPr>
                              <w:pStyle w:val="BodyText"/>
                              <w:kinsoku w:val="0"/>
                              <w:overflowPunct w:val="0"/>
                              <w:spacing w:line="313" w:lineRule="exact"/>
                              <w:rPr>
                                <w:rFonts w:cs="Calibri"/>
                              </w:rPr>
                            </w:pPr>
                          </w:p>
                          <w:p w:rsidR="00EB052D" w:rsidRPr="005F69DB" w:rsidRDefault="00EB052D" w:rsidP="00EB052D">
                            <w:pPr>
                              <w:pStyle w:val="BodyText"/>
                              <w:numPr>
                                <w:ilvl w:val="0"/>
                                <w:numId w:val="30"/>
                              </w:numPr>
                              <w:kinsoku w:val="0"/>
                              <w:overflowPunct w:val="0"/>
                              <w:spacing w:line="313" w:lineRule="exact"/>
                              <w:rPr>
                                <w:rFonts w:cs="Calibri"/>
                                <w:sz w:val="20"/>
                                <w:szCs w:val="20"/>
                              </w:rPr>
                            </w:pPr>
                            <w:r w:rsidRPr="005F69DB">
                              <w:rPr>
                                <w:rFonts w:cs="Calibri"/>
                                <w:sz w:val="20"/>
                                <w:szCs w:val="20"/>
                              </w:rPr>
                              <w:t>Welcome, Approval of November’s Minutes and Moment of Silence</w:t>
                            </w:r>
                          </w:p>
                          <w:p w:rsidR="00EB052D" w:rsidRPr="005F69DB" w:rsidRDefault="00EB052D" w:rsidP="00EB052D">
                            <w:pPr>
                              <w:pStyle w:val="BodyText"/>
                              <w:numPr>
                                <w:ilvl w:val="0"/>
                                <w:numId w:val="30"/>
                              </w:numPr>
                              <w:kinsoku w:val="0"/>
                              <w:overflowPunct w:val="0"/>
                              <w:spacing w:line="313" w:lineRule="exact"/>
                              <w:rPr>
                                <w:rFonts w:cs="Calibri"/>
                                <w:sz w:val="20"/>
                                <w:szCs w:val="20"/>
                              </w:rPr>
                            </w:pPr>
                            <w:r w:rsidRPr="005F69DB">
                              <w:rPr>
                                <w:rFonts w:cs="Calibri"/>
                                <w:sz w:val="20"/>
                                <w:szCs w:val="20"/>
                              </w:rPr>
                              <w:t>Call for public comment for anything not on the agenda (1 minute per comment)</w:t>
                            </w:r>
                          </w:p>
                          <w:p w:rsidR="00EB052D" w:rsidRPr="005F69DB" w:rsidRDefault="00EB052D" w:rsidP="00EB052D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spacing w:before="100" w:beforeAutospacing="1" w:after="100" w:afterAutospacing="1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 w:rsidRPr="005F69DB">
                              <w:rPr>
                                <w:b/>
                                <w:sz w:val="20"/>
                                <w:szCs w:val="20"/>
                              </w:rPr>
                              <w:t>Section 13 TCM and Section 91 HOME Services</w:t>
                            </w:r>
                            <w:r>
                              <w:rPr>
                                <w:b/>
                                <w:sz w:val="20"/>
                                <w:szCs w:val="20"/>
                              </w:rPr>
                              <w:t>:</w:t>
                            </w:r>
                            <w:r w:rsidRPr="005F69DB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Beth Hamm &amp;Greg Payne</w:t>
                            </w:r>
                          </w:p>
                          <w:p w:rsidR="00EB052D" w:rsidRPr="005F69DB" w:rsidRDefault="00EB052D" w:rsidP="00EB052D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spacing w:before="100" w:beforeAutospacing="1" w:after="100" w:afterAutospacing="1"/>
                              <w:rPr>
                                <w:rFonts w:eastAsiaTheme="minorHAnsi" w:cs="Times New Roman"/>
                                <w:b/>
                                <w:sz w:val="20"/>
                                <w:szCs w:val="20"/>
                              </w:rPr>
                            </w:pPr>
                            <w:r w:rsidRPr="005F69DB">
                              <w:rPr>
                                <w:rFonts w:eastAsiaTheme="minorHAnsi" w:cs="Times New Roman"/>
                                <w:b/>
                                <w:sz w:val="20"/>
                                <w:szCs w:val="20"/>
                              </w:rPr>
                              <w:t>Unified Messaging – Role of the Statewide Homeless Council in helping Maine speak with one voice to the Legislature/Governor/</w:t>
                            </w:r>
                            <w:proofErr w:type="spellStart"/>
                            <w:r w:rsidRPr="005F69DB">
                              <w:rPr>
                                <w:rFonts w:eastAsiaTheme="minorHAnsi" w:cs="Times New Roman"/>
                                <w:b/>
                                <w:sz w:val="20"/>
                                <w:szCs w:val="20"/>
                              </w:rPr>
                              <w:t>MaineHousing</w:t>
                            </w:r>
                            <w:proofErr w:type="spellEnd"/>
                            <w:r w:rsidRPr="005F69DB">
                              <w:rPr>
                                <w:rFonts w:eastAsiaTheme="minorHAnsi" w:cs="Times New Roman"/>
                                <w:b/>
                                <w:sz w:val="20"/>
                                <w:szCs w:val="20"/>
                              </w:rPr>
                              <w:t xml:space="preserve">/DHHS, etc. </w:t>
                            </w:r>
                          </w:p>
                          <w:p w:rsidR="00EB052D" w:rsidRPr="005F69DB" w:rsidRDefault="00EB052D" w:rsidP="00EB052D">
                            <w:pPr>
                              <w:pStyle w:val="ListParagraph"/>
                              <w:numPr>
                                <w:ilvl w:val="1"/>
                                <w:numId w:val="30"/>
                              </w:numPr>
                              <w:spacing w:before="100" w:beforeAutospacing="1" w:after="100" w:afterAutospacing="1"/>
                              <w:rPr>
                                <w:rFonts w:eastAsiaTheme="minorHAnsi" w:cs="Times New Roman"/>
                                <w:b/>
                                <w:sz w:val="20"/>
                                <w:szCs w:val="20"/>
                              </w:rPr>
                            </w:pPr>
                            <w:r w:rsidRPr="005F69DB">
                              <w:rPr>
                                <w:rFonts w:eastAsiaTheme="minorHAnsi" w:cs="Times New Roman"/>
                                <w:b/>
                                <w:sz w:val="20"/>
                                <w:szCs w:val="20"/>
                              </w:rPr>
                              <w:t>Hubs Local</w:t>
                            </w:r>
                          </w:p>
                          <w:p w:rsidR="00EB052D" w:rsidRPr="005F69DB" w:rsidRDefault="00EB052D" w:rsidP="00EB052D">
                            <w:pPr>
                              <w:pStyle w:val="ListParagraph"/>
                              <w:numPr>
                                <w:ilvl w:val="1"/>
                                <w:numId w:val="30"/>
                              </w:numPr>
                              <w:spacing w:before="100" w:beforeAutospacing="1" w:after="100" w:afterAutospacing="1"/>
                              <w:rPr>
                                <w:rFonts w:eastAsiaTheme="minorHAnsi" w:cs="Times New Roman"/>
                                <w:b/>
                                <w:sz w:val="20"/>
                                <w:szCs w:val="20"/>
                              </w:rPr>
                            </w:pPr>
                            <w:r w:rsidRPr="005F69DB">
                              <w:rPr>
                                <w:rFonts w:eastAsiaTheme="minorHAnsi" w:cs="Times New Roman"/>
                                <w:b/>
                                <w:sz w:val="20"/>
                                <w:szCs w:val="20"/>
                              </w:rPr>
                              <w:t>Regions Broader localities</w:t>
                            </w:r>
                          </w:p>
                          <w:p w:rsidR="00EB052D" w:rsidRPr="005F69DB" w:rsidRDefault="00EB052D" w:rsidP="00EB052D">
                            <w:pPr>
                              <w:pStyle w:val="ListParagraph"/>
                              <w:numPr>
                                <w:ilvl w:val="1"/>
                                <w:numId w:val="30"/>
                              </w:numPr>
                              <w:spacing w:before="100" w:beforeAutospacing="1" w:after="100" w:afterAutospacing="1"/>
                              <w:rPr>
                                <w:rFonts w:eastAsiaTheme="minorHAnsi" w:cs="Times New Roman"/>
                                <w:b/>
                                <w:sz w:val="20"/>
                                <w:szCs w:val="20"/>
                              </w:rPr>
                            </w:pPr>
                            <w:r w:rsidRPr="005F69DB">
                              <w:rPr>
                                <w:rFonts w:eastAsiaTheme="minorHAnsi" w:cs="Times New Roman"/>
                                <w:b/>
                                <w:sz w:val="20"/>
                                <w:szCs w:val="20"/>
                              </w:rPr>
                              <w:t>SHC full state unified</w:t>
                            </w:r>
                          </w:p>
                          <w:p w:rsidR="00EB052D" w:rsidRPr="005F69DB" w:rsidRDefault="00EB052D" w:rsidP="00EB052D">
                            <w:pPr>
                              <w:pStyle w:val="ListParagraph"/>
                              <w:numPr>
                                <w:ilvl w:val="1"/>
                                <w:numId w:val="30"/>
                              </w:numPr>
                              <w:spacing w:before="100" w:beforeAutospacing="1" w:after="100" w:afterAutospacing="1"/>
                              <w:rPr>
                                <w:rFonts w:eastAsiaTheme="minorHAnsi" w:cs="Times New Roman"/>
                                <w:b/>
                                <w:sz w:val="20"/>
                                <w:szCs w:val="20"/>
                              </w:rPr>
                            </w:pPr>
                            <w:r w:rsidRPr="005F69DB">
                              <w:rPr>
                                <w:rFonts w:eastAsiaTheme="minorHAnsi" w:cs="Times New Roman"/>
                                <w:b/>
                                <w:sz w:val="20"/>
                                <w:szCs w:val="20"/>
                              </w:rPr>
                              <w:t>How can we support local efforts while still communicating meaningfully to policymakers as a collective whole</w:t>
                            </w:r>
                          </w:p>
                          <w:p w:rsidR="00EB052D" w:rsidRPr="005F69DB" w:rsidRDefault="00EB052D" w:rsidP="00EB052D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spacing w:before="100" w:beforeAutospacing="1" w:after="100" w:afterAutospacing="1"/>
                              <w:rPr>
                                <w:rFonts w:eastAsiaTheme="minorHAnsi" w:cs="Times New Roman"/>
                                <w:sz w:val="20"/>
                                <w:szCs w:val="20"/>
                              </w:rPr>
                            </w:pPr>
                            <w:r w:rsidRPr="005F69DB">
                              <w:rPr>
                                <w:b/>
                                <w:sz w:val="20"/>
                                <w:szCs w:val="20"/>
                              </w:rPr>
                              <w:t>Encampments and unsheltered homelessness</w:t>
                            </w:r>
                          </w:p>
                          <w:p w:rsidR="00EB052D" w:rsidRPr="00EB052D" w:rsidRDefault="00EB052D" w:rsidP="00EB052D">
                            <w:pPr>
                              <w:pStyle w:val="ListParagraph"/>
                              <w:numPr>
                                <w:ilvl w:val="0"/>
                                <w:numId w:val="34"/>
                              </w:numPr>
                              <w:spacing w:before="100" w:beforeAutospacing="1" w:after="100" w:afterAutospacing="1"/>
                              <w:rPr>
                                <w:rFonts w:eastAsiaTheme="minorHAnsi" w:cs="Times New Roman"/>
                                <w:b/>
                                <w:sz w:val="20"/>
                                <w:szCs w:val="20"/>
                              </w:rPr>
                            </w:pPr>
                            <w:r w:rsidRPr="005F69DB">
                              <w:rPr>
                                <w:rFonts w:eastAsiaTheme="minorHAnsi" w:cs="Times New Roman"/>
                                <w:b/>
                                <w:sz w:val="20"/>
                                <w:szCs w:val="20"/>
                              </w:rPr>
                              <w:t>What have we done</w:t>
                            </w:r>
                            <w:r>
                              <w:rPr>
                                <w:rFonts w:eastAsiaTheme="minorHAnsi" w:cs="Times New Roman"/>
                                <w:b/>
                                <w:sz w:val="20"/>
                                <w:szCs w:val="20"/>
                              </w:rPr>
                              <w:t xml:space="preserve">                                                                     </w:t>
                            </w:r>
                            <w:r w:rsidRPr="00EB052D">
                              <w:rPr>
                                <w:rFonts w:eastAsiaTheme="minorHAnsi" w:cs="Times New Roman"/>
                                <w:b/>
                                <w:sz w:val="20"/>
                                <w:szCs w:val="20"/>
                              </w:rPr>
                              <w:t>Review highlights of our plan for sheltering everyone unhoused</w:t>
                            </w:r>
                            <w:r>
                              <w:rPr>
                                <w:rFonts w:eastAsiaTheme="minorHAnsi" w:cs="Times New Roman"/>
                                <w:b/>
                                <w:sz w:val="20"/>
                                <w:szCs w:val="20"/>
                              </w:rPr>
                              <w:t xml:space="preserve">                                                                                     </w:t>
                            </w:r>
                            <w:bookmarkStart w:id="0" w:name="_GoBack"/>
                            <w:r w:rsidRPr="00EB052D">
                              <w:rPr>
                                <w:rFonts w:eastAsiaTheme="minorHAnsi" w:cs="Times New Roman"/>
                                <w:b/>
                                <w:sz w:val="20"/>
                                <w:szCs w:val="20"/>
                              </w:rPr>
                              <w:t>Discussion around “right to housing” or shelter</w:t>
                            </w:r>
                            <w:r>
                              <w:rPr>
                                <w:rFonts w:eastAsiaTheme="minorHAnsi" w:cs="Times New Roman"/>
                                <w:b/>
                                <w:sz w:val="20"/>
                                <w:szCs w:val="20"/>
                              </w:rPr>
                              <w:t xml:space="preserve">                         </w:t>
                            </w:r>
                            <w:bookmarkEnd w:id="0"/>
                            <w:r w:rsidRPr="00EB052D">
                              <w:rPr>
                                <w:rFonts w:eastAsiaTheme="minorHAnsi" w:cs="Times New Roman"/>
                                <w:b/>
                                <w:sz w:val="20"/>
                                <w:szCs w:val="20"/>
                              </w:rPr>
                              <w:t>Efforts with Maine Municipal Association</w:t>
                            </w:r>
                            <w:r>
                              <w:rPr>
                                <w:rFonts w:eastAsiaTheme="minorHAnsi" w:cs="Times New Roman"/>
                                <w:b/>
                                <w:sz w:val="20"/>
                                <w:szCs w:val="20"/>
                              </w:rPr>
                              <w:t xml:space="preserve">                                     </w:t>
                            </w:r>
                            <w:r w:rsidRPr="00EB052D">
                              <w:rPr>
                                <w:rFonts w:eastAsiaTheme="minorHAnsi" w:cs="Times New Roman"/>
                                <w:b/>
                                <w:sz w:val="20"/>
                                <w:szCs w:val="20"/>
                              </w:rPr>
                              <w:t>Capacity of homeless shelters to accommodate people who are unsheltered – how to create overflow to meet demand</w:t>
                            </w:r>
                          </w:p>
                          <w:p w:rsidR="00EB052D" w:rsidRPr="00EB052D" w:rsidRDefault="00EB052D" w:rsidP="00EB052D">
                            <w:pPr>
                              <w:pStyle w:val="ListParagraph"/>
                              <w:numPr>
                                <w:ilvl w:val="0"/>
                                <w:numId w:val="34"/>
                              </w:numPr>
                              <w:spacing w:before="100" w:beforeAutospacing="1" w:after="100" w:afterAutospacing="1"/>
                              <w:rPr>
                                <w:rFonts w:eastAsiaTheme="minorHAnsi" w:cs="Times New Roman"/>
                                <w:b/>
                                <w:sz w:val="20"/>
                                <w:szCs w:val="20"/>
                              </w:rPr>
                            </w:pPr>
                            <w:r w:rsidRPr="005F69DB">
                              <w:rPr>
                                <w:rFonts w:eastAsiaTheme="minorHAnsi" w:cs="Times New Roman"/>
                                <w:b/>
                                <w:sz w:val="20"/>
                                <w:szCs w:val="20"/>
                              </w:rPr>
                              <w:t xml:space="preserve">What is going on locally that can inform the SHC and its decision-making? </w:t>
                            </w:r>
                            <w:r>
                              <w:rPr>
                                <w:rFonts w:eastAsiaTheme="minorHAnsi" w:cs="Times New Roman"/>
                                <w:b/>
                                <w:sz w:val="20"/>
                                <w:szCs w:val="20"/>
                              </w:rPr>
                              <w:t xml:space="preserve">                                                                              </w:t>
                            </w:r>
                            <w:r w:rsidRPr="00EB052D">
                              <w:rPr>
                                <w:rFonts w:eastAsiaTheme="minorHAnsi" w:cs="Times New Roman"/>
                                <w:b/>
                                <w:sz w:val="20"/>
                                <w:szCs w:val="20"/>
                              </w:rPr>
                              <w:t>HUBs Report Out – Scope &amp; scale of issue, overall &amp; localized efforts (including warming centers), outcomes</w:t>
                            </w:r>
                          </w:p>
                          <w:p w:rsidR="00EB052D" w:rsidRPr="00EB052D" w:rsidRDefault="00EB052D" w:rsidP="00EB052D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spacing w:before="100" w:beforeAutospacing="1" w:after="100" w:afterAutospacing="1"/>
                              <w:rPr>
                                <w:sz w:val="20"/>
                                <w:szCs w:val="20"/>
                              </w:rPr>
                            </w:pPr>
                            <w:r w:rsidRPr="005F69DB">
                              <w:rPr>
                                <w:b/>
                                <w:sz w:val="20"/>
                                <w:szCs w:val="20"/>
                              </w:rPr>
                              <w:t xml:space="preserve">Urgent Priorities </w:t>
                            </w:r>
                            <w:r>
                              <w:rPr>
                                <w:b/>
                                <w:sz w:val="20"/>
                                <w:szCs w:val="20"/>
                              </w:rPr>
                              <w:t>–</w:t>
                            </w:r>
                          </w:p>
                          <w:p w:rsidR="00EB052D" w:rsidRPr="00EB052D" w:rsidRDefault="00EB052D" w:rsidP="00EB052D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spacing w:before="100" w:beforeAutospacing="1" w:after="100" w:afterAutospacing="1"/>
                              <w:rPr>
                                <w:sz w:val="20"/>
                                <w:szCs w:val="20"/>
                              </w:rPr>
                            </w:pPr>
                            <w:r w:rsidRPr="00EB052D">
                              <w:rPr>
                                <w:b/>
                                <w:sz w:val="20"/>
                                <w:szCs w:val="20"/>
                              </w:rPr>
                              <w:t xml:space="preserve">Pre-work on LD2 </w:t>
                            </w:r>
                            <w:r w:rsidRPr="00EB052D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                                                                                      </w:t>
                            </w:r>
                            <w:r w:rsidRPr="00EB052D">
                              <w:rPr>
                                <w:b/>
                                <w:sz w:val="20"/>
                                <w:szCs w:val="20"/>
                              </w:rPr>
                              <w:t xml:space="preserve">Section 13 TCM and Section 91 HOME Services </w:t>
                            </w:r>
                          </w:p>
                          <w:p w:rsidR="00EB052D" w:rsidRPr="005F69DB" w:rsidRDefault="00EB052D" w:rsidP="00EB052D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spacing w:before="100" w:beforeAutospacing="1" w:after="100" w:afterAutospacing="1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 w:rsidRPr="005F69DB">
                              <w:rPr>
                                <w:b/>
                                <w:sz w:val="20"/>
                                <w:szCs w:val="20"/>
                              </w:rPr>
                              <w:t>QAP and building networks for PSH collaboration</w:t>
                            </w:r>
                          </w:p>
                          <w:p w:rsidR="00EB052D" w:rsidRPr="00EB052D" w:rsidRDefault="00EB052D" w:rsidP="00EB052D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spacing w:before="100" w:beforeAutospacing="1" w:after="100" w:afterAutospacing="1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 w:rsidRPr="005F69DB">
                              <w:rPr>
                                <w:b/>
                                <w:sz w:val="20"/>
                                <w:szCs w:val="20"/>
                              </w:rPr>
                              <w:t xml:space="preserve">Unsticking the system. </w:t>
                            </w:r>
                            <w:r>
                              <w:rPr>
                                <w:b/>
                                <w:sz w:val="20"/>
                                <w:szCs w:val="20"/>
                              </w:rPr>
                              <w:t xml:space="preserve">                                                                  </w:t>
                            </w:r>
                            <w:r w:rsidRPr="00EB052D">
                              <w:rPr>
                                <w:b/>
                                <w:sz w:val="20"/>
                                <w:szCs w:val="20"/>
                              </w:rPr>
                              <w:t>Shelter Funding</w:t>
                            </w:r>
                            <w:r>
                              <w:rPr>
                                <w:b/>
                                <w:sz w:val="20"/>
                                <w:szCs w:val="20"/>
                              </w:rPr>
                              <w:t xml:space="preserve">                                                                           </w:t>
                            </w:r>
                            <w:r w:rsidRPr="00EB052D">
                              <w:rPr>
                                <w:b/>
                                <w:sz w:val="20"/>
                                <w:szCs w:val="20"/>
                              </w:rPr>
                              <w:t xml:space="preserve">Manpower dedicated to housing navigation (LL Incentives, RRH, and Diversion to quell inflow).  </w:t>
                            </w:r>
                            <w:proofErr w:type="spellStart"/>
                            <w:r w:rsidRPr="00EB052D">
                              <w:rPr>
                                <w:b/>
                                <w:sz w:val="20"/>
                                <w:szCs w:val="20"/>
                              </w:rPr>
                              <w:t>MaineHousing</w:t>
                            </w:r>
                            <w:proofErr w:type="spellEnd"/>
                            <w:r w:rsidRPr="00EB052D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Housing Navigator program is extended one year.</w:t>
                            </w:r>
                            <w:r>
                              <w:rPr>
                                <w:b/>
                                <w:sz w:val="20"/>
                                <w:szCs w:val="20"/>
                              </w:rPr>
                              <w:t xml:space="preserve">                       </w:t>
                            </w:r>
                            <w:r w:rsidRPr="00EB052D">
                              <w:rPr>
                                <w:b/>
                                <w:sz w:val="20"/>
                                <w:szCs w:val="20"/>
                              </w:rPr>
                              <w:t xml:space="preserve">HUB and CES Integration </w:t>
                            </w:r>
                          </w:p>
                          <w:p w:rsidR="0035247C" w:rsidRPr="00735F07" w:rsidRDefault="0035247C" w:rsidP="0035247C">
                            <w:pPr>
                              <w:pStyle w:val="BodyText"/>
                              <w:kinsoku w:val="0"/>
                              <w:overflowPunct w:val="0"/>
                              <w:spacing w:line="313" w:lineRule="exact"/>
                              <w:rPr>
                                <w:rFonts w:cs="Calibri"/>
                              </w:rPr>
                            </w:pPr>
                          </w:p>
                          <w:p w:rsidR="00EF136F" w:rsidRPr="00EF136F" w:rsidRDefault="00EF136F" w:rsidP="00AF66E5">
                            <w:pPr>
                              <w:pStyle w:val="BodyText"/>
                              <w:kinsoku w:val="0"/>
                              <w:overflowPunct w:val="0"/>
                              <w:spacing w:line="313" w:lineRule="exact"/>
                            </w:pPr>
                          </w:p>
                          <w:p w:rsidR="00AC4610" w:rsidRDefault="00AC4610" w:rsidP="003E7D36">
                            <w:pPr>
                              <w:pStyle w:val="BodyText"/>
                              <w:kinsoku w:val="0"/>
                              <w:overflowPunct w:val="0"/>
                              <w:spacing w:line="313" w:lineRule="exact"/>
                              <w:rPr>
                                <w:rFonts w:cs="Calibri"/>
                                <w:sz w:val="22"/>
                                <w:szCs w:val="22"/>
                              </w:rPr>
                            </w:pPr>
                          </w:p>
                          <w:p w:rsidR="00C565FB" w:rsidRDefault="00C565FB" w:rsidP="00EF136F">
                            <w:pPr>
                              <w:widowControl/>
                              <w:autoSpaceDE/>
                              <w:autoSpaceDN/>
                              <w:adjustRightInd/>
                              <w:rPr>
                                <w:rFonts w:cs="Calibri"/>
                              </w:rPr>
                            </w:pPr>
                          </w:p>
                          <w:p w:rsidR="00C565FB" w:rsidRPr="007A2645" w:rsidRDefault="00C565FB" w:rsidP="00C565FB">
                            <w:pPr>
                              <w:pStyle w:val="BodyText"/>
                              <w:kinsoku w:val="0"/>
                              <w:overflowPunct w:val="0"/>
                              <w:spacing w:line="313" w:lineRule="exact"/>
                              <w:rPr>
                                <w:rFonts w:cs="Calibri"/>
                                <w:sz w:val="22"/>
                                <w:szCs w:val="22"/>
                              </w:rPr>
                            </w:pPr>
                          </w:p>
                          <w:p w:rsidR="00BA332C" w:rsidRPr="00C3291F" w:rsidRDefault="00BA332C" w:rsidP="000E4F81">
                            <w:pPr>
                              <w:pStyle w:val="BodyText"/>
                              <w:kinsoku w:val="0"/>
                              <w:overflowPunct w:val="0"/>
                              <w:spacing w:line="313" w:lineRule="exact"/>
                              <w:rPr>
                                <w:rFonts w:cs="Calibri"/>
                                <w:b w:val="0"/>
                                <w:sz w:val="22"/>
                                <w:szCs w:val="22"/>
                              </w:rPr>
                            </w:pPr>
                            <w:r w:rsidRPr="00C3291F">
                              <w:rPr>
                                <w:rFonts w:cs="Calibri"/>
                                <w:b w:val="0"/>
                                <w:sz w:val="22"/>
                                <w:szCs w:val="22"/>
                              </w:rPr>
                              <w:t xml:space="preserve">                     </w:t>
                            </w:r>
                          </w:p>
                          <w:p w:rsidR="00BA332C" w:rsidRDefault="00BA332C" w:rsidP="000E4F81">
                            <w:pPr>
                              <w:pStyle w:val="BodyText"/>
                              <w:kinsoku w:val="0"/>
                              <w:overflowPunct w:val="0"/>
                              <w:spacing w:line="313" w:lineRule="exact"/>
                              <w:rPr>
                                <w:rFonts w:cs="Calibri"/>
                                <w:b w:val="0"/>
                                <w:sz w:val="22"/>
                                <w:szCs w:val="22"/>
                              </w:rPr>
                            </w:pPr>
                          </w:p>
                          <w:p w:rsidR="00D85251" w:rsidRDefault="00D85251" w:rsidP="002C577B">
                            <w:pPr>
                              <w:pStyle w:val="BodyText"/>
                              <w:kinsoku w:val="0"/>
                              <w:overflowPunct w:val="0"/>
                              <w:spacing w:line="313" w:lineRule="exact"/>
                              <w:rPr>
                                <w:rFonts w:cs="Calibri"/>
                                <w:b w:val="0"/>
                                <w:sz w:val="22"/>
                                <w:szCs w:val="22"/>
                              </w:rPr>
                            </w:pPr>
                          </w:p>
                          <w:p w:rsidR="00C839A7" w:rsidRDefault="00C839A7" w:rsidP="009A6F45">
                            <w:pPr>
                              <w:pStyle w:val="BodyText"/>
                              <w:kinsoku w:val="0"/>
                              <w:overflowPunct w:val="0"/>
                              <w:spacing w:line="313" w:lineRule="exact"/>
                              <w:rPr>
                                <w:rFonts w:cs="Calibri"/>
                                <w:sz w:val="22"/>
                                <w:szCs w:val="22"/>
                              </w:rPr>
                            </w:pPr>
                          </w:p>
                          <w:p w:rsidR="00FA4B03" w:rsidRPr="00F71594" w:rsidRDefault="00EF136F" w:rsidP="007E4A10">
                            <w:pPr>
                              <w:pStyle w:val="ListParagraph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9A1B24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33.8pt;margin-top:.2pt;width:361.8pt;height:510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" strokeweight="1pt">
                <v:textbox>
                  <w:txbxContent>
                    <w:p w:rsidR="00EB052D" w:rsidRPr="0014288A" w:rsidRDefault="00EB052D" w:rsidP="00EB052D">
                      <w:pPr>
                        <w:pStyle w:val="BodyText"/>
                        <w:kinsoku w:val="0"/>
                        <w:overflowPunct w:val="0"/>
                        <w:spacing w:line="313" w:lineRule="exact"/>
                        <w:rPr>
                          <w:rFonts w:cs="Calibri"/>
                        </w:rPr>
                      </w:pPr>
                    </w:p>
                    <w:p w:rsidR="00EB052D" w:rsidRPr="005F69DB" w:rsidRDefault="00EB052D" w:rsidP="00EB052D">
                      <w:pPr>
                        <w:pStyle w:val="BodyText"/>
                        <w:numPr>
                          <w:ilvl w:val="0"/>
                          <w:numId w:val="30"/>
                        </w:numPr>
                        <w:kinsoku w:val="0"/>
                        <w:overflowPunct w:val="0"/>
                        <w:spacing w:line="313" w:lineRule="exact"/>
                        <w:rPr>
                          <w:rFonts w:cs="Calibri"/>
                          <w:sz w:val="20"/>
                          <w:szCs w:val="20"/>
                        </w:rPr>
                      </w:pPr>
                      <w:r w:rsidRPr="005F69DB">
                        <w:rPr>
                          <w:rFonts w:cs="Calibri"/>
                          <w:sz w:val="20"/>
                          <w:szCs w:val="20"/>
                        </w:rPr>
                        <w:t>Welcome, Approval of November’s Minutes and Moment of Silence</w:t>
                      </w:r>
                    </w:p>
                    <w:p w:rsidR="00EB052D" w:rsidRPr="005F69DB" w:rsidRDefault="00EB052D" w:rsidP="00EB052D">
                      <w:pPr>
                        <w:pStyle w:val="BodyText"/>
                        <w:numPr>
                          <w:ilvl w:val="0"/>
                          <w:numId w:val="30"/>
                        </w:numPr>
                        <w:kinsoku w:val="0"/>
                        <w:overflowPunct w:val="0"/>
                        <w:spacing w:line="313" w:lineRule="exact"/>
                        <w:rPr>
                          <w:rFonts w:cs="Calibri"/>
                          <w:sz w:val="20"/>
                          <w:szCs w:val="20"/>
                        </w:rPr>
                      </w:pPr>
                      <w:r w:rsidRPr="005F69DB">
                        <w:rPr>
                          <w:rFonts w:cs="Calibri"/>
                          <w:sz w:val="20"/>
                          <w:szCs w:val="20"/>
                        </w:rPr>
                        <w:t>Call for public comment for anything not on the agenda (1 minute per comment)</w:t>
                      </w:r>
                    </w:p>
                    <w:p w:rsidR="00EB052D" w:rsidRPr="005F69DB" w:rsidRDefault="00EB052D" w:rsidP="00EB052D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spacing w:before="100" w:beforeAutospacing="1" w:after="100" w:afterAutospacing="1"/>
                        <w:rPr>
                          <w:b/>
                          <w:sz w:val="20"/>
                          <w:szCs w:val="20"/>
                        </w:rPr>
                      </w:pPr>
                      <w:r w:rsidRPr="005F69DB">
                        <w:rPr>
                          <w:b/>
                          <w:sz w:val="20"/>
                          <w:szCs w:val="20"/>
                        </w:rPr>
                        <w:t>Section 13 TCM and Section 91 HOME Services</w:t>
                      </w:r>
                      <w:r>
                        <w:rPr>
                          <w:b/>
                          <w:sz w:val="20"/>
                          <w:szCs w:val="20"/>
                        </w:rPr>
                        <w:t>:</w:t>
                      </w:r>
                      <w:r w:rsidRPr="005F69DB">
                        <w:rPr>
                          <w:b/>
                          <w:sz w:val="20"/>
                          <w:szCs w:val="20"/>
                        </w:rPr>
                        <w:t xml:space="preserve"> Beth Hamm &amp;Greg Payne</w:t>
                      </w:r>
                    </w:p>
                    <w:p w:rsidR="00EB052D" w:rsidRPr="005F69DB" w:rsidRDefault="00EB052D" w:rsidP="00EB052D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spacing w:before="100" w:beforeAutospacing="1" w:after="100" w:afterAutospacing="1"/>
                        <w:rPr>
                          <w:rFonts w:eastAsiaTheme="minorHAnsi" w:cs="Times New Roman"/>
                          <w:b/>
                          <w:sz w:val="20"/>
                          <w:szCs w:val="20"/>
                        </w:rPr>
                      </w:pPr>
                      <w:r w:rsidRPr="005F69DB">
                        <w:rPr>
                          <w:rFonts w:eastAsiaTheme="minorHAnsi" w:cs="Times New Roman"/>
                          <w:b/>
                          <w:sz w:val="20"/>
                          <w:szCs w:val="20"/>
                        </w:rPr>
                        <w:t>Unified Messaging – Role of the Statewide Homeless Council in helping Maine speak with one voice to the Legislature/Governor/</w:t>
                      </w:r>
                      <w:proofErr w:type="spellStart"/>
                      <w:r w:rsidRPr="005F69DB">
                        <w:rPr>
                          <w:rFonts w:eastAsiaTheme="minorHAnsi" w:cs="Times New Roman"/>
                          <w:b/>
                          <w:sz w:val="20"/>
                          <w:szCs w:val="20"/>
                        </w:rPr>
                        <w:t>MaineHousing</w:t>
                      </w:r>
                      <w:proofErr w:type="spellEnd"/>
                      <w:r w:rsidRPr="005F69DB">
                        <w:rPr>
                          <w:rFonts w:eastAsiaTheme="minorHAnsi" w:cs="Times New Roman"/>
                          <w:b/>
                          <w:sz w:val="20"/>
                          <w:szCs w:val="20"/>
                        </w:rPr>
                        <w:t xml:space="preserve">/DHHS, etc. </w:t>
                      </w:r>
                    </w:p>
                    <w:p w:rsidR="00EB052D" w:rsidRPr="005F69DB" w:rsidRDefault="00EB052D" w:rsidP="00EB052D">
                      <w:pPr>
                        <w:pStyle w:val="ListParagraph"/>
                        <w:numPr>
                          <w:ilvl w:val="1"/>
                          <w:numId w:val="30"/>
                        </w:numPr>
                        <w:spacing w:before="100" w:beforeAutospacing="1" w:after="100" w:afterAutospacing="1"/>
                        <w:rPr>
                          <w:rFonts w:eastAsiaTheme="minorHAnsi" w:cs="Times New Roman"/>
                          <w:b/>
                          <w:sz w:val="20"/>
                          <w:szCs w:val="20"/>
                        </w:rPr>
                      </w:pPr>
                      <w:r w:rsidRPr="005F69DB">
                        <w:rPr>
                          <w:rFonts w:eastAsiaTheme="minorHAnsi" w:cs="Times New Roman"/>
                          <w:b/>
                          <w:sz w:val="20"/>
                          <w:szCs w:val="20"/>
                        </w:rPr>
                        <w:t>Hubs Local</w:t>
                      </w:r>
                    </w:p>
                    <w:p w:rsidR="00EB052D" w:rsidRPr="005F69DB" w:rsidRDefault="00EB052D" w:rsidP="00EB052D">
                      <w:pPr>
                        <w:pStyle w:val="ListParagraph"/>
                        <w:numPr>
                          <w:ilvl w:val="1"/>
                          <w:numId w:val="30"/>
                        </w:numPr>
                        <w:spacing w:before="100" w:beforeAutospacing="1" w:after="100" w:afterAutospacing="1"/>
                        <w:rPr>
                          <w:rFonts w:eastAsiaTheme="minorHAnsi" w:cs="Times New Roman"/>
                          <w:b/>
                          <w:sz w:val="20"/>
                          <w:szCs w:val="20"/>
                        </w:rPr>
                      </w:pPr>
                      <w:r w:rsidRPr="005F69DB">
                        <w:rPr>
                          <w:rFonts w:eastAsiaTheme="minorHAnsi" w:cs="Times New Roman"/>
                          <w:b/>
                          <w:sz w:val="20"/>
                          <w:szCs w:val="20"/>
                        </w:rPr>
                        <w:t>Regions Broader localities</w:t>
                      </w:r>
                    </w:p>
                    <w:p w:rsidR="00EB052D" w:rsidRPr="005F69DB" w:rsidRDefault="00EB052D" w:rsidP="00EB052D">
                      <w:pPr>
                        <w:pStyle w:val="ListParagraph"/>
                        <w:numPr>
                          <w:ilvl w:val="1"/>
                          <w:numId w:val="30"/>
                        </w:numPr>
                        <w:spacing w:before="100" w:beforeAutospacing="1" w:after="100" w:afterAutospacing="1"/>
                        <w:rPr>
                          <w:rFonts w:eastAsiaTheme="minorHAnsi" w:cs="Times New Roman"/>
                          <w:b/>
                          <w:sz w:val="20"/>
                          <w:szCs w:val="20"/>
                        </w:rPr>
                      </w:pPr>
                      <w:r w:rsidRPr="005F69DB">
                        <w:rPr>
                          <w:rFonts w:eastAsiaTheme="minorHAnsi" w:cs="Times New Roman"/>
                          <w:b/>
                          <w:sz w:val="20"/>
                          <w:szCs w:val="20"/>
                        </w:rPr>
                        <w:t>SHC full state unified</w:t>
                      </w:r>
                    </w:p>
                    <w:p w:rsidR="00EB052D" w:rsidRPr="005F69DB" w:rsidRDefault="00EB052D" w:rsidP="00EB052D">
                      <w:pPr>
                        <w:pStyle w:val="ListParagraph"/>
                        <w:numPr>
                          <w:ilvl w:val="1"/>
                          <w:numId w:val="30"/>
                        </w:numPr>
                        <w:spacing w:before="100" w:beforeAutospacing="1" w:after="100" w:afterAutospacing="1"/>
                        <w:rPr>
                          <w:rFonts w:eastAsiaTheme="minorHAnsi" w:cs="Times New Roman"/>
                          <w:b/>
                          <w:sz w:val="20"/>
                          <w:szCs w:val="20"/>
                        </w:rPr>
                      </w:pPr>
                      <w:r w:rsidRPr="005F69DB">
                        <w:rPr>
                          <w:rFonts w:eastAsiaTheme="minorHAnsi" w:cs="Times New Roman"/>
                          <w:b/>
                          <w:sz w:val="20"/>
                          <w:szCs w:val="20"/>
                        </w:rPr>
                        <w:t>How can we support local efforts while still communicating meaningfully to policymakers as a collective whole</w:t>
                      </w:r>
                    </w:p>
                    <w:p w:rsidR="00EB052D" w:rsidRPr="005F69DB" w:rsidRDefault="00EB052D" w:rsidP="00EB052D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spacing w:before="100" w:beforeAutospacing="1" w:after="100" w:afterAutospacing="1"/>
                        <w:rPr>
                          <w:rFonts w:eastAsiaTheme="minorHAnsi" w:cs="Times New Roman"/>
                          <w:sz w:val="20"/>
                          <w:szCs w:val="20"/>
                        </w:rPr>
                      </w:pPr>
                      <w:r w:rsidRPr="005F69DB">
                        <w:rPr>
                          <w:b/>
                          <w:sz w:val="20"/>
                          <w:szCs w:val="20"/>
                        </w:rPr>
                        <w:t>Encampments and unsheltered homelessness</w:t>
                      </w:r>
                    </w:p>
                    <w:p w:rsidR="00EB052D" w:rsidRPr="00EB052D" w:rsidRDefault="00EB052D" w:rsidP="00EB052D">
                      <w:pPr>
                        <w:pStyle w:val="ListParagraph"/>
                        <w:numPr>
                          <w:ilvl w:val="0"/>
                          <w:numId w:val="34"/>
                        </w:numPr>
                        <w:spacing w:before="100" w:beforeAutospacing="1" w:after="100" w:afterAutospacing="1"/>
                        <w:rPr>
                          <w:rFonts w:eastAsiaTheme="minorHAnsi" w:cs="Times New Roman"/>
                          <w:b/>
                          <w:sz w:val="20"/>
                          <w:szCs w:val="20"/>
                        </w:rPr>
                      </w:pPr>
                      <w:r w:rsidRPr="005F69DB">
                        <w:rPr>
                          <w:rFonts w:eastAsiaTheme="minorHAnsi" w:cs="Times New Roman"/>
                          <w:b/>
                          <w:sz w:val="20"/>
                          <w:szCs w:val="20"/>
                        </w:rPr>
                        <w:t>What have we done</w:t>
                      </w:r>
                      <w:r>
                        <w:rPr>
                          <w:rFonts w:eastAsiaTheme="minorHAnsi" w:cs="Times New Roman"/>
                          <w:b/>
                          <w:sz w:val="20"/>
                          <w:szCs w:val="20"/>
                        </w:rPr>
                        <w:t xml:space="preserve">                                                                     </w:t>
                      </w:r>
                      <w:r w:rsidRPr="00EB052D">
                        <w:rPr>
                          <w:rFonts w:eastAsiaTheme="minorHAnsi" w:cs="Times New Roman"/>
                          <w:b/>
                          <w:sz w:val="20"/>
                          <w:szCs w:val="20"/>
                        </w:rPr>
                        <w:t>Review highlights of our plan for sheltering everyone unhoused</w:t>
                      </w:r>
                      <w:r>
                        <w:rPr>
                          <w:rFonts w:eastAsiaTheme="minorHAnsi" w:cs="Times New Roman"/>
                          <w:b/>
                          <w:sz w:val="20"/>
                          <w:szCs w:val="20"/>
                        </w:rPr>
                        <w:t xml:space="preserve">                                                                                     </w:t>
                      </w:r>
                      <w:bookmarkStart w:id="1" w:name="_GoBack"/>
                      <w:r w:rsidRPr="00EB052D">
                        <w:rPr>
                          <w:rFonts w:eastAsiaTheme="minorHAnsi" w:cs="Times New Roman"/>
                          <w:b/>
                          <w:sz w:val="20"/>
                          <w:szCs w:val="20"/>
                        </w:rPr>
                        <w:t>Discussion around “right to housing” or shelter</w:t>
                      </w:r>
                      <w:r>
                        <w:rPr>
                          <w:rFonts w:eastAsiaTheme="minorHAnsi" w:cs="Times New Roman"/>
                          <w:b/>
                          <w:sz w:val="20"/>
                          <w:szCs w:val="20"/>
                        </w:rPr>
                        <w:t xml:space="preserve">                         </w:t>
                      </w:r>
                      <w:bookmarkEnd w:id="1"/>
                      <w:r w:rsidRPr="00EB052D">
                        <w:rPr>
                          <w:rFonts w:eastAsiaTheme="minorHAnsi" w:cs="Times New Roman"/>
                          <w:b/>
                          <w:sz w:val="20"/>
                          <w:szCs w:val="20"/>
                        </w:rPr>
                        <w:t>Efforts with Maine Municipal Association</w:t>
                      </w:r>
                      <w:r>
                        <w:rPr>
                          <w:rFonts w:eastAsiaTheme="minorHAnsi" w:cs="Times New Roman"/>
                          <w:b/>
                          <w:sz w:val="20"/>
                          <w:szCs w:val="20"/>
                        </w:rPr>
                        <w:t xml:space="preserve">                                     </w:t>
                      </w:r>
                      <w:r w:rsidRPr="00EB052D">
                        <w:rPr>
                          <w:rFonts w:eastAsiaTheme="minorHAnsi" w:cs="Times New Roman"/>
                          <w:b/>
                          <w:sz w:val="20"/>
                          <w:szCs w:val="20"/>
                        </w:rPr>
                        <w:t>Capacity of homeless shelters to accommodate people who are unsheltered – how to create overflow to meet demand</w:t>
                      </w:r>
                    </w:p>
                    <w:p w:rsidR="00EB052D" w:rsidRPr="00EB052D" w:rsidRDefault="00EB052D" w:rsidP="00EB052D">
                      <w:pPr>
                        <w:pStyle w:val="ListParagraph"/>
                        <w:numPr>
                          <w:ilvl w:val="0"/>
                          <w:numId w:val="34"/>
                        </w:numPr>
                        <w:spacing w:before="100" w:beforeAutospacing="1" w:after="100" w:afterAutospacing="1"/>
                        <w:rPr>
                          <w:rFonts w:eastAsiaTheme="minorHAnsi" w:cs="Times New Roman"/>
                          <w:b/>
                          <w:sz w:val="20"/>
                          <w:szCs w:val="20"/>
                        </w:rPr>
                      </w:pPr>
                      <w:r w:rsidRPr="005F69DB">
                        <w:rPr>
                          <w:rFonts w:eastAsiaTheme="minorHAnsi" w:cs="Times New Roman"/>
                          <w:b/>
                          <w:sz w:val="20"/>
                          <w:szCs w:val="20"/>
                        </w:rPr>
                        <w:t xml:space="preserve">What is going on locally that can inform the SHC and its decision-making? </w:t>
                      </w:r>
                      <w:r>
                        <w:rPr>
                          <w:rFonts w:eastAsiaTheme="minorHAnsi" w:cs="Times New Roman"/>
                          <w:b/>
                          <w:sz w:val="20"/>
                          <w:szCs w:val="20"/>
                        </w:rPr>
                        <w:t xml:space="preserve">                                                                              </w:t>
                      </w:r>
                      <w:r w:rsidRPr="00EB052D">
                        <w:rPr>
                          <w:rFonts w:eastAsiaTheme="minorHAnsi" w:cs="Times New Roman"/>
                          <w:b/>
                          <w:sz w:val="20"/>
                          <w:szCs w:val="20"/>
                        </w:rPr>
                        <w:t>HUBs Report Out – Scope &amp; scale of issue, overall &amp; localized efforts (including warming centers), outcomes</w:t>
                      </w:r>
                    </w:p>
                    <w:p w:rsidR="00EB052D" w:rsidRPr="00EB052D" w:rsidRDefault="00EB052D" w:rsidP="00EB052D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spacing w:before="100" w:beforeAutospacing="1" w:after="100" w:afterAutospacing="1"/>
                        <w:rPr>
                          <w:sz w:val="20"/>
                          <w:szCs w:val="20"/>
                        </w:rPr>
                      </w:pPr>
                      <w:r w:rsidRPr="005F69DB">
                        <w:rPr>
                          <w:b/>
                          <w:sz w:val="20"/>
                          <w:szCs w:val="20"/>
                        </w:rPr>
                        <w:t xml:space="preserve">Urgent Priorities </w:t>
                      </w:r>
                      <w:r>
                        <w:rPr>
                          <w:b/>
                          <w:sz w:val="20"/>
                          <w:szCs w:val="20"/>
                        </w:rPr>
                        <w:t>–</w:t>
                      </w:r>
                    </w:p>
                    <w:p w:rsidR="00EB052D" w:rsidRPr="00EB052D" w:rsidRDefault="00EB052D" w:rsidP="00EB052D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spacing w:before="100" w:beforeAutospacing="1" w:after="100" w:afterAutospacing="1"/>
                        <w:rPr>
                          <w:sz w:val="20"/>
                          <w:szCs w:val="20"/>
                        </w:rPr>
                      </w:pPr>
                      <w:r w:rsidRPr="00EB052D">
                        <w:rPr>
                          <w:b/>
                          <w:sz w:val="20"/>
                          <w:szCs w:val="20"/>
                        </w:rPr>
                        <w:t xml:space="preserve">Pre-work on LD2 </w:t>
                      </w:r>
                      <w:r w:rsidRPr="00EB052D">
                        <w:rPr>
                          <w:b/>
                          <w:sz w:val="20"/>
                          <w:szCs w:val="20"/>
                        </w:rPr>
                        <w:t xml:space="preserve">                                                                                       </w:t>
                      </w:r>
                      <w:r w:rsidRPr="00EB052D">
                        <w:rPr>
                          <w:b/>
                          <w:sz w:val="20"/>
                          <w:szCs w:val="20"/>
                        </w:rPr>
                        <w:t xml:space="preserve">Section 13 TCM and Section 91 HOME Services </w:t>
                      </w:r>
                    </w:p>
                    <w:p w:rsidR="00EB052D" w:rsidRPr="005F69DB" w:rsidRDefault="00EB052D" w:rsidP="00EB052D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spacing w:before="100" w:beforeAutospacing="1" w:after="100" w:afterAutospacing="1"/>
                        <w:rPr>
                          <w:b/>
                          <w:sz w:val="20"/>
                          <w:szCs w:val="20"/>
                        </w:rPr>
                      </w:pPr>
                      <w:r w:rsidRPr="005F69DB">
                        <w:rPr>
                          <w:b/>
                          <w:sz w:val="20"/>
                          <w:szCs w:val="20"/>
                        </w:rPr>
                        <w:t>QAP and building networks for PSH collaboration</w:t>
                      </w:r>
                    </w:p>
                    <w:p w:rsidR="00EB052D" w:rsidRPr="00EB052D" w:rsidRDefault="00EB052D" w:rsidP="00EB052D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spacing w:before="100" w:beforeAutospacing="1" w:after="100" w:afterAutospacing="1"/>
                        <w:rPr>
                          <w:b/>
                          <w:sz w:val="20"/>
                          <w:szCs w:val="20"/>
                        </w:rPr>
                      </w:pPr>
                      <w:r w:rsidRPr="005F69DB">
                        <w:rPr>
                          <w:b/>
                          <w:sz w:val="20"/>
                          <w:szCs w:val="20"/>
                        </w:rPr>
                        <w:t xml:space="preserve">Unsticking the system. </w:t>
                      </w:r>
                      <w:r>
                        <w:rPr>
                          <w:b/>
                          <w:sz w:val="20"/>
                          <w:szCs w:val="20"/>
                        </w:rPr>
                        <w:t xml:space="preserve">                                                                  </w:t>
                      </w:r>
                      <w:r w:rsidRPr="00EB052D">
                        <w:rPr>
                          <w:b/>
                          <w:sz w:val="20"/>
                          <w:szCs w:val="20"/>
                        </w:rPr>
                        <w:t>Shelter Funding</w:t>
                      </w:r>
                      <w:r>
                        <w:rPr>
                          <w:b/>
                          <w:sz w:val="20"/>
                          <w:szCs w:val="20"/>
                        </w:rPr>
                        <w:t xml:space="preserve">                                                                           </w:t>
                      </w:r>
                      <w:r w:rsidRPr="00EB052D">
                        <w:rPr>
                          <w:b/>
                          <w:sz w:val="20"/>
                          <w:szCs w:val="20"/>
                        </w:rPr>
                        <w:t xml:space="preserve">Manpower dedicated to housing navigation (LL Incentives, RRH, and Diversion to quell inflow).  </w:t>
                      </w:r>
                      <w:proofErr w:type="spellStart"/>
                      <w:r w:rsidRPr="00EB052D">
                        <w:rPr>
                          <w:b/>
                          <w:sz w:val="20"/>
                          <w:szCs w:val="20"/>
                        </w:rPr>
                        <w:t>MaineHousing</w:t>
                      </w:r>
                      <w:proofErr w:type="spellEnd"/>
                      <w:r w:rsidRPr="00EB052D">
                        <w:rPr>
                          <w:b/>
                          <w:sz w:val="20"/>
                          <w:szCs w:val="20"/>
                        </w:rPr>
                        <w:t xml:space="preserve"> Housing Navigator program is extended one year.</w:t>
                      </w:r>
                      <w:r>
                        <w:rPr>
                          <w:b/>
                          <w:sz w:val="20"/>
                          <w:szCs w:val="20"/>
                        </w:rPr>
                        <w:t xml:space="preserve">                       </w:t>
                      </w:r>
                      <w:r w:rsidRPr="00EB052D">
                        <w:rPr>
                          <w:b/>
                          <w:sz w:val="20"/>
                          <w:szCs w:val="20"/>
                        </w:rPr>
                        <w:t xml:space="preserve">HUB and CES Integration </w:t>
                      </w:r>
                    </w:p>
                    <w:p w:rsidR="0035247C" w:rsidRPr="00735F07" w:rsidRDefault="0035247C" w:rsidP="0035247C">
                      <w:pPr>
                        <w:pStyle w:val="BodyText"/>
                        <w:kinsoku w:val="0"/>
                        <w:overflowPunct w:val="0"/>
                        <w:spacing w:line="313" w:lineRule="exact"/>
                        <w:rPr>
                          <w:rFonts w:cs="Calibri"/>
                        </w:rPr>
                      </w:pPr>
                    </w:p>
                    <w:p w:rsidR="00EF136F" w:rsidRPr="00EF136F" w:rsidRDefault="00EF136F" w:rsidP="00AF66E5">
                      <w:pPr>
                        <w:pStyle w:val="BodyText"/>
                        <w:kinsoku w:val="0"/>
                        <w:overflowPunct w:val="0"/>
                        <w:spacing w:line="313" w:lineRule="exact"/>
                      </w:pPr>
                    </w:p>
                    <w:p w:rsidR="00AC4610" w:rsidRDefault="00AC4610" w:rsidP="003E7D36">
                      <w:pPr>
                        <w:pStyle w:val="BodyText"/>
                        <w:kinsoku w:val="0"/>
                        <w:overflowPunct w:val="0"/>
                        <w:spacing w:line="313" w:lineRule="exact"/>
                        <w:rPr>
                          <w:rFonts w:cs="Calibri"/>
                          <w:sz w:val="22"/>
                          <w:szCs w:val="22"/>
                        </w:rPr>
                      </w:pPr>
                    </w:p>
                    <w:p w:rsidR="00C565FB" w:rsidRDefault="00C565FB" w:rsidP="00EF136F">
                      <w:pPr>
                        <w:widowControl/>
                        <w:autoSpaceDE/>
                        <w:autoSpaceDN/>
                        <w:adjustRightInd/>
                        <w:rPr>
                          <w:rFonts w:cs="Calibri"/>
                        </w:rPr>
                      </w:pPr>
                    </w:p>
                    <w:p w:rsidR="00C565FB" w:rsidRPr="007A2645" w:rsidRDefault="00C565FB" w:rsidP="00C565FB">
                      <w:pPr>
                        <w:pStyle w:val="BodyText"/>
                        <w:kinsoku w:val="0"/>
                        <w:overflowPunct w:val="0"/>
                        <w:spacing w:line="313" w:lineRule="exact"/>
                        <w:rPr>
                          <w:rFonts w:cs="Calibri"/>
                          <w:sz w:val="22"/>
                          <w:szCs w:val="22"/>
                        </w:rPr>
                      </w:pPr>
                    </w:p>
                    <w:p w:rsidR="00BA332C" w:rsidRPr="00C3291F" w:rsidRDefault="00BA332C" w:rsidP="000E4F81">
                      <w:pPr>
                        <w:pStyle w:val="BodyText"/>
                        <w:kinsoku w:val="0"/>
                        <w:overflowPunct w:val="0"/>
                        <w:spacing w:line="313" w:lineRule="exact"/>
                        <w:rPr>
                          <w:rFonts w:cs="Calibri"/>
                          <w:b w:val="0"/>
                          <w:sz w:val="22"/>
                          <w:szCs w:val="22"/>
                        </w:rPr>
                      </w:pPr>
                      <w:r w:rsidRPr="00C3291F">
                        <w:rPr>
                          <w:rFonts w:cs="Calibri"/>
                          <w:b w:val="0"/>
                          <w:sz w:val="22"/>
                          <w:szCs w:val="22"/>
                        </w:rPr>
                        <w:t xml:space="preserve">                     </w:t>
                      </w:r>
                    </w:p>
                    <w:p w:rsidR="00BA332C" w:rsidRDefault="00BA332C" w:rsidP="000E4F81">
                      <w:pPr>
                        <w:pStyle w:val="BodyText"/>
                        <w:kinsoku w:val="0"/>
                        <w:overflowPunct w:val="0"/>
                        <w:spacing w:line="313" w:lineRule="exact"/>
                        <w:rPr>
                          <w:rFonts w:cs="Calibri"/>
                          <w:b w:val="0"/>
                          <w:sz w:val="22"/>
                          <w:szCs w:val="22"/>
                        </w:rPr>
                      </w:pPr>
                    </w:p>
                    <w:p w:rsidR="00D85251" w:rsidRDefault="00D85251" w:rsidP="002C577B">
                      <w:pPr>
                        <w:pStyle w:val="BodyText"/>
                        <w:kinsoku w:val="0"/>
                        <w:overflowPunct w:val="0"/>
                        <w:spacing w:line="313" w:lineRule="exact"/>
                        <w:rPr>
                          <w:rFonts w:cs="Calibri"/>
                          <w:b w:val="0"/>
                          <w:sz w:val="22"/>
                          <w:szCs w:val="22"/>
                        </w:rPr>
                      </w:pPr>
                    </w:p>
                    <w:p w:rsidR="00C839A7" w:rsidRDefault="00C839A7" w:rsidP="009A6F45">
                      <w:pPr>
                        <w:pStyle w:val="BodyText"/>
                        <w:kinsoku w:val="0"/>
                        <w:overflowPunct w:val="0"/>
                        <w:spacing w:line="313" w:lineRule="exact"/>
                        <w:rPr>
                          <w:rFonts w:cs="Calibri"/>
                          <w:sz w:val="22"/>
                          <w:szCs w:val="22"/>
                        </w:rPr>
                      </w:pPr>
                    </w:p>
                    <w:p w:rsidR="00FA4B03" w:rsidRPr="00F71594" w:rsidRDefault="00EF136F" w:rsidP="007E4A10">
                      <w:pPr>
                        <w:pStyle w:val="ListParagraph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 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31405B" w:rsidRPr="002E62B1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64E2C4A4" wp14:editId="5FED2816">
                <wp:simplePos x="0" y="0"/>
                <wp:positionH relativeFrom="column">
                  <wp:posOffset>-495300</wp:posOffset>
                </wp:positionH>
                <wp:positionV relativeFrom="paragraph">
                  <wp:posOffset>34290</wp:posOffset>
                </wp:positionV>
                <wp:extent cx="2110740" cy="5715000"/>
                <wp:effectExtent l="0" t="0" r="2286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10740" cy="571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0A8E" w:rsidRDefault="00190A8E" w:rsidP="00FF4D96">
                            <w:pPr>
                              <w:pStyle w:val="BodyText"/>
                              <w:kinsoku w:val="0"/>
                              <w:overflowPunct w:val="0"/>
                              <w:spacing w:line="360" w:lineRule="auto"/>
                              <w:jc w:val="center"/>
                              <w:rPr>
                                <w:rFonts w:cs="Arial"/>
                                <w:i/>
                                <w:w w:val="110"/>
                                <w:sz w:val="20"/>
                                <w:szCs w:val="20"/>
                              </w:rPr>
                            </w:pPr>
                          </w:p>
                          <w:p w:rsidR="00563106" w:rsidRPr="007D67FA" w:rsidRDefault="00563106" w:rsidP="00FF4D96">
                            <w:pPr>
                              <w:pStyle w:val="BodyText"/>
                              <w:kinsoku w:val="0"/>
                              <w:overflowPunct w:val="0"/>
                              <w:spacing w:line="360" w:lineRule="auto"/>
                              <w:jc w:val="center"/>
                              <w:rPr>
                                <w:rFonts w:cs="Arial"/>
                                <w:i/>
                                <w:w w:val="110"/>
                                <w:sz w:val="20"/>
                                <w:szCs w:val="20"/>
                              </w:rPr>
                            </w:pPr>
                            <w:r w:rsidRPr="007D67FA">
                              <w:rPr>
                                <w:rFonts w:cs="Arial"/>
                                <w:i/>
                                <w:w w:val="110"/>
                                <w:sz w:val="20"/>
                                <w:szCs w:val="20"/>
                              </w:rPr>
                              <w:t>Membership</w:t>
                            </w:r>
                          </w:p>
                          <w:p w:rsidR="00563106" w:rsidRPr="007D67FA" w:rsidRDefault="00153317" w:rsidP="00B6190D">
                            <w:pPr>
                              <w:pStyle w:val="BodyText"/>
                              <w:kinsoku w:val="0"/>
                              <w:overflowPunct w:val="0"/>
                              <w:spacing w:line="360" w:lineRule="auto"/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 w:rsidRPr="007D67FA"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  <w:t>Shawn Yardley</w:t>
                            </w:r>
                            <w:r w:rsidR="00D074FC" w:rsidRPr="007D67FA"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, </w:t>
                            </w:r>
                            <w:r w:rsidR="00563106" w:rsidRPr="007D67FA"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  <w:t>Chair</w:t>
                            </w:r>
                          </w:p>
                          <w:p w:rsidR="00563106" w:rsidRPr="007D67FA" w:rsidRDefault="00563106" w:rsidP="00B6190D">
                            <w:pPr>
                              <w:pStyle w:val="BodyText"/>
                              <w:kinsoku w:val="0"/>
                              <w:overflowPunct w:val="0"/>
                              <w:spacing w:line="360" w:lineRule="auto"/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 w:rsidRPr="007D67FA"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  <w:t>MaineHousing</w:t>
                            </w:r>
                          </w:p>
                          <w:p w:rsidR="00563106" w:rsidRPr="007D67FA" w:rsidRDefault="00563106" w:rsidP="00535FBA">
                            <w:pPr>
                              <w:pStyle w:val="BodyText"/>
                              <w:kinsoku w:val="0"/>
                              <w:overflowPunct w:val="0"/>
                              <w:spacing w:line="313" w:lineRule="exact"/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 w:rsidRPr="007D67FA">
                              <w:rPr>
                                <w:rFonts w:cs="Calibri"/>
                                <w:i/>
                                <w:sz w:val="18"/>
                                <w:szCs w:val="18"/>
                              </w:rPr>
                              <w:t>Maine</w:t>
                            </w:r>
                            <w:r w:rsidR="007D67FA"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 Dept. of Health </w:t>
                            </w:r>
                            <w:r w:rsidRPr="007D67FA"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  <w:t>Human Services</w:t>
                            </w:r>
                          </w:p>
                          <w:p w:rsidR="00563106" w:rsidRPr="007D67FA" w:rsidRDefault="00563106" w:rsidP="00B6190D">
                            <w:pPr>
                              <w:pStyle w:val="BodyText"/>
                              <w:kinsoku w:val="0"/>
                              <w:overflowPunct w:val="0"/>
                              <w:spacing w:line="360" w:lineRule="auto"/>
                              <w:jc w:val="both"/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 w:rsidRPr="007D67FA"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Office </w:t>
                            </w:r>
                            <w:r w:rsidR="008C4C96" w:rsidRPr="007D67FA"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  <w:t>o</w:t>
                            </w:r>
                            <w:r w:rsidRPr="007D67FA"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  <w:t>f</w:t>
                            </w:r>
                            <w:r w:rsidR="002E62B1" w:rsidRPr="007D67FA"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7D67FA"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  <w:t>Behavioral Health</w:t>
                            </w:r>
                          </w:p>
                          <w:p w:rsidR="00563106" w:rsidRPr="007D67FA" w:rsidRDefault="00662A42" w:rsidP="00B6190D">
                            <w:pPr>
                              <w:pStyle w:val="BodyText"/>
                              <w:kinsoku w:val="0"/>
                              <w:overflowPunct w:val="0"/>
                              <w:spacing w:line="360" w:lineRule="auto"/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 w:rsidRPr="007D67FA"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Office of Child &amp; </w:t>
                            </w:r>
                            <w:r w:rsidR="00563106" w:rsidRPr="007D67FA"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  <w:t>Family Services</w:t>
                            </w:r>
                          </w:p>
                          <w:p w:rsidR="00563106" w:rsidRPr="007D67FA" w:rsidRDefault="00563106" w:rsidP="00B6190D">
                            <w:pPr>
                              <w:pStyle w:val="BodyText"/>
                              <w:kinsoku w:val="0"/>
                              <w:overflowPunct w:val="0"/>
                              <w:spacing w:line="360" w:lineRule="auto"/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 w:rsidRPr="007D67FA"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  <w:t>Maine Department</w:t>
                            </w:r>
                            <w:r w:rsidRPr="007D67FA">
                              <w:rPr>
                                <w:rFonts w:cs="Arial"/>
                                <w:i/>
                                <w:iCs/>
                                <w:spacing w:val="-11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7D67FA"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  <w:t>of Corrections</w:t>
                            </w:r>
                          </w:p>
                          <w:p w:rsidR="00563106" w:rsidRPr="007D67FA" w:rsidRDefault="00563106" w:rsidP="00B6190D">
                            <w:pPr>
                              <w:pStyle w:val="BodyText"/>
                              <w:kinsoku w:val="0"/>
                              <w:overflowPunct w:val="0"/>
                              <w:spacing w:line="360" w:lineRule="auto"/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 w:rsidRPr="007D67FA"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  <w:t>Maine Bureau of Veterans</w:t>
                            </w:r>
                            <w:r w:rsidRPr="007D67FA">
                              <w:rPr>
                                <w:rFonts w:cs="Arial"/>
                                <w:i/>
                                <w:iCs/>
                                <w:spacing w:val="6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7D67FA">
                              <w:rPr>
                                <w:rFonts w:cs="Arial"/>
                                <w:i/>
                                <w:iCs/>
                                <w:spacing w:val="-3"/>
                                <w:sz w:val="18"/>
                                <w:szCs w:val="18"/>
                              </w:rPr>
                              <w:t>Services</w:t>
                            </w:r>
                          </w:p>
                          <w:p w:rsidR="00E55698" w:rsidRPr="007D67FA" w:rsidRDefault="00563106" w:rsidP="00B6190D">
                            <w:pPr>
                              <w:tabs>
                                <w:tab w:val="left" w:pos="1980"/>
                              </w:tabs>
                              <w:spacing w:line="360" w:lineRule="auto"/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 w:rsidRPr="007D67FA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>Representatives from</w:t>
                            </w:r>
                          </w:p>
                          <w:p w:rsidR="003E7D36" w:rsidRDefault="00F660A0" w:rsidP="00B6190D">
                            <w:pPr>
                              <w:tabs>
                                <w:tab w:val="left" w:pos="1980"/>
                              </w:tabs>
                              <w:spacing w:line="360" w:lineRule="auto"/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 w:rsidRPr="007D67FA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    </w:t>
                            </w:r>
                            <w:r w:rsidR="00563106" w:rsidRPr="007D67FA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>Region I</w:t>
                            </w:r>
                            <w:r w:rsidR="002D0E09" w:rsidRPr="007D67FA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>:</w:t>
                            </w:r>
                            <w:r w:rsidRPr="007D67FA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3E7D36" w:rsidRPr="007D67FA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>Emily Flinkstrom</w:t>
                            </w:r>
                          </w:p>
                          <w:p w:rsidR="002D0E09" w:rsidRPr="007D67FA" w:rsidRDefault="003E7D36" w:rsidP="00B6190D">
                            <w:pPr>
                              <w:tabs>
                                <w:tab w:val="left" w:pos="1980"/>
                              </w:tabs>
                              <w:spacing w:line="360" w:lineRule="auto"/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                    </w:t>
                            </w:r>
                            <w:r w:rsidR="00563106" w:rsidRPr="007D67FA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>Cheryl Harkins</w:t>
                            </w:r>
                          </w:p>
                          <w:p w:rsidR="00E55698" w:rsidRPr="007D67FA" w:rsidRDefault="00E55698" w:rsidP="00B6190D">
                            <w:pPr>
                              <w:tabs>
                                <w:tab w:val="left" w:pos="1980"/>
                              </w:tabs>
                              <w:spacing w:line="360" w:lineRule="auto"/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 w:rsidRPr="007D67FA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         </w:t>
                            </w:r>
                            <w:r w:rsidR="003E7D36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           </w:t>
                            </w:r>
                            <w:r w:rsidR="00B544D9" w:rsidRPr="007D67FA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>Donna Yellen</w:t>
                            </w:r>
                          </w:p>
                          <w:p w:rsidR="003E7D36" w:rsidRPr="003E7D36" w:rsidRDefault="003E7D36" w:rsidP="003E7D36">
                            <w:pPr>
                              <w:tabs>
                                <w:tab w:val="left" w:pos="1980"/>
                              </w:tabs>
                              <w:spacing w:line="360" w:lineRule="auto"/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  </w:t>
                            </w:r>
                            <w:r w:rsidR="00F660A0" w:rsidRPr="007D67FA"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E55698" w:rsidRPr="007D67FA"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563106" w:rsidRPr="003E7D36">
                              <w:rPr>
                                <w:rFonts w:cs="Arial"/>
                                <w:b/>
                                <w:i/>
                                <w:iCs/>
                                <w:sz w:val="18"/>
                                <w:szCs w:val="18"/>
                              </w:rPr>
                              <w:t>Region II</w:t>
                            </w:r>
                            <w:r w:rsidR="00E55698" w:rsidRPr="003E7D36">
                              <w:rPr>
                                <w:rFonts w:cs="Arial"/>
                                <w:b/>
                                <w:i/>
                                <w:iCs/>
                                <w:sz w:val="18"/>
                                <w:szCs w:val="18"/>
                              </w:rPr>
                              <w:t>:</w:t>
                            </w:r>
                            <w:r w:rsidR="00F660A0" w:rsidRPr="003E7D36">
                              <w:rPr>
                                <w:rFonts w:cs="Arial"/>
                                <w:b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3E7D36">
                              <w:rPr>
                                <w:rFonts w:cs="Arial"/>
                                <w:b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Donna Kelley </w:t>
                            </w:r>
                          </w:p>
                          <w:p w:rsidR="00E55698" w:rsidRDefault="003E7D36" w:rsidP="00B6190D">
                            <w:pPr>
                              <w:pStyle w:val="BodyText"/>
                              <w:kinsoku w:val="0"/>
                              <w:overflowPunct w:val="0"/>
                              <w:spacing w:line="360" w:lineRule="auto"/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 w:rsidRPr="007D67FA"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                      </w:t>
                            </w:r>
                            <w:r w:rsidR="00563106" w:rsidRPr="007D67FA"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  <w:t>Cullen Ryan</w:t>
                            </w:r>
                          </w:p>
                          <w:p w:rsidR="003E7D36" w:rsidRPr="007D67FA" w:rsidRDefault="003E7D36" w:rsidP="00B6190D">
                            <w:pPr>
                              <w:pStyle w:val="BodyText"/>
                              <w:kinsoku w:val="0"/>
                              <w:overflowPunct w:val="0"/>
                              <w:spacing w:line="360" w:lineRule="auto"/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                      </w:t>
                            </w:r>
                            <w:r w:rsidRPr="007D67FA"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  <w:t>Katie Spencer White</w:t>
                            </w:r>
                          </w:p>
                          <w:p w:rsidR="00654E5E" w:rsidRPr="007D67FA" w:rsidRDefault="003E7D36" w:rsidP="00B6190D">
                            <w:pPr>
                              <w:pStyle w:val="BodyText"/>
                              <w:kinsoku w:val="0"/>
                              <w:overflowPunct w:val="0"/>
                              <w:spacing w:line="360" w:lineRule="auto"/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    </w:t>
                            </w:r>
                            <w:r w:rsidR="00E55698" w:rsidRPr="007D67FA"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563106" w:rsidRPr="007D67FA"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  <w:t>Region III</w:t>
                            </w:r>
                            <w:r w:rsidR="00E55698" w:rsidRPr="007D67FA"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  <w:t>:</w:t>
                            </w:r>
                            <w:r w:rsidR="00F660A0" w:rsidRPr="007D67FA"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563106" w:rsidRPr="007D67FA"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  <w:t>Tracey Hair</w:t>
                            </w:r>
                          </w:p>
                          <w:p w:rsidR="00654E5E" w:rsidRPr="007D67FA" w:rsidRDefault="00654E5E" w:rsidP="00B6190D">
                            <w:pPr>
                              <w:pStyle w:val="BodyText"/>
                              <w:kinsoku w:val="0"/>
                              <w:overflowPunct w:val="0"/>
                              <w:spacing w:line="360" w:lineRule="auto"/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 w:rsidRPr="007D67FA"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          </w:t>
                            </w:r>
                            <w:r w:rsidR="00F660A0" w:rsidRPr="007D67FA"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               </w:t>
                            </w:r>
                            <w:r w:rsidR="00283BB7" w:rsidRPr="007D67FA"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  <w:t>Boyd Kronholm</w:t>
                            </w:r>
                          </w:p>
                          <w:p w:rsidR="00563106" w:rsidRPr="007D67FA" w:rsidRDefault="00654E5E" w:rsidP="00B6190D">
                            <w:pPr>
                              <w:pStyle w:val="BodyText"/>
                              <w:kinsoku w:val="0"/>
                              <w:overflowPunct w:val="0"/>
                              <w:spacing w:line="360" w:lineRule="auto"/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 w:rsidRPr="007D67FA"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          </w:t>
                            </w:r>
                            <w:r w:rsidR="00F660A0" w:rsidRPr="007D67FA"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               </w:t>
                            </w:r>
                            <w:r w:rsidR="00563106" w:rsidRPr="007D67FA"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David </w:t>
                            </w:r>
                            <w:proofErr w:type="spellStart"/>
                            <w:r w:rsidR="00563106" w:rsidRPr="007D67FA"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  <w:t>McCluskey</w:t>
                            </w:r>
                            <w:proofErr w:type="spellEnd"/>
                            <w:r w:rsidR="00563106" w:rsidRPr="007D67FA">
                              <w:rPr>
                                <w:rFonts w:cs="Arial"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:rsidR="00563106" w:rsidRPr="00392355" w:rsidRDefault="0056310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E2C4A4" id="_x0000_s1027" type="#_x0000_t202" style="position:absolute;margin-left:-39pt;margin-top:2.7pt;width:166.2pt;height:450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" strokecolor="white [3212]" strokeweight="1pt">
                <v:textbox>
                  <w:txbxContent>
                    <w:p w:rsidR="00190A8E" w:rsidRDefault="00190A8E" w:rsidP="00FF4D96">
                      <w:pPr>
                        <w:pStyle w:val="BodyText"/>
                        <w:kinsoku w:val="0"/>
                        <w:overflowPunct w:val="0"/>
                        <w:spacing w:line="360" w:lineRule="auto"/>
                        <w:jc w:val="center"/>
                        <w:rPr>
                          <w:rFonts w:cs="Arial"/>
                          <w:i/>
                          <w:w w:val="110"/>
                          <w:sz w:val="20"/>
                          <w:szCs w:val="20"/>
                        </w:rPr>
                      </w:pPr>
                    </w:p>
                    <w:p w:rsidR="00563106" w:rsidRPr="007D67FA" w:rsidRDefault="00563106" w:rsidP="00FF4D96">
                      <w:pPr>
                        <w:pStyle w:val="BodyText"/>
                        <w:kinsoku w:val="0"/>
                        <w:overflowPunct w:val="0"/>
                        <w:spacing w:line="360" w:lineRule="auto"/>
                        <w:jc w:val="center"/>
                        <w:rPr>
                          <w:rFonts w:cs="Arial"/>
                          <w:i/>
                          <w:w w:val="110"/>
                          <w:sz w:val="20"/>
                          <w:szCs w:val="20"/>
                        </w:rPr>
                      </w:pPr>
                      <w:r w:rsidRPr="007D67FA">
                        <w:rPr>
                          <w:rFonts w:cs="Arial"/>
                          <w:i/>
                          <w:w w:val="110"/>
                          <w:sz w:val="20"/>
                          <w:szCs w:val="20"/>
                        </w:rPr>
                        <w:t>Membership</w:t>
                      </w:r>
                    </w:p>
                    <w:p w:rsidR="00563106" w:rsidRPr="007D67FA" w:rsidRDefault="00153317" w:rsidP="00B6190D">
                      <w:pPr>
                        <w:pStyle w:val="BodyText"/>
                        <w:kinsoku w:val="0"/>
                        <w:overflowPunct w:val="0"/>
                        <w:spacing w:line="360" w:lineRule="auto"/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</w:pPr>
                      <w:r w:rsidRPr="007D67FA"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  <w:t>Shawn Yardley</w:t>
                      </w:r>
                      <w:r w:rsidR="00D074FC" w:rsidRPr="007D67FA"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  <w:t xml:space="preserve">, </w:t>
                      </w:r>
                      <w:r w:rsidR="00563106" w:rsidRPr="007D67FA"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  <w:t>Chair</w:t>
                      </w:r>
                    </w:p>
                    <w:p w:rsidR="00563106" w:rsidRPr="007D67FA" w:rsidRDefault="00563106" w:rsidP="00B6190D">
                      <w:pPr>
                        <w:pStyle w:val="BodyText"/>
                        <w:kinsoku w:val="0"/>
                        <w:overflowPunct w:val="0"/>
                        <w:spacing w:line="360" w:lineRule="auto"/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</w:pPr>
                      <w:r w:rsidRPr="007D67FA"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  <w:t>MaineHousing</w:t>
                      </w:r>
                    </w:p>
                    <w:p w:rsidR="00563106" w:rsidRPr="007D67FA" w:rsidRDefault="00563106" w:rsidP="00535FBA">
                      <w:pPr>
                        <w:pStyle w:val="BodyText"/>
                        <w:kinsoku w:val="0"/>
                        <w:overflowPunct w:val="0"/>
                        <w:spacing w:line="313" w:lineRule="exact"/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</w:pPr>
                      <w:r w:rsidRPr="007D67FA">
                        <w:rPr>
                          <w:rFonts w:cs="Calibri"/>
                          <w:i/>
                          <w:sz w:val="18"/>
                          <w:szCs w:val="18"/>
                        </w:rPr>
                        <w:t>Maine</w:t>
                      </w:r>
                      <w:r w:rsidR="007D67FA"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  <w:t xml:space="preserve"> Dept. of Health </w:t>
                      </w:r>
                      <w:r w:rsidRPr="007D67FA"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  <w:t>Human Services</w:t>
                      </w:r>
                    </w:p>
                    <w:p w:rsidR="00563106" w:rsidRPr="007D67FA" w:rsidRDefault="00563106" w:rsidP="00B6190D">
                      <w:pPr>
                        <w:pStyle w:val="BodyText"/>
                        <w:kinsoku w:val="0"/>
                        <w:overflowPunct w:val="0"/>
                        <w:spacing w:line="360" w:lineRule="auto"/>
                        <w:jc w:val="both"/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</w:pPr>
                      <w:r w:rsidRPr="007D67FA"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  <w:t xml:space="preserve">Office </w:t>
                      </w:r>
                      <w:r w:rsidR="008C4C96" w:rsidRPr="007D67FA"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  <w:t>o</w:t>
                      </w:r>
                      <w:r w:rsidRPr="007D67FA"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  <w:t>f</w:t>
                      </w:r>
                      <w:r w:rsidR="002E62B1" w:rsidRPr="007D67FA"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  <w:t xml:space="preserve"> </w:t>
                      </w:r>
                      <w:r w:rsidRPr="007D67FA"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  <w:t>Behavioral Health</w:t>
                      </w:r>
                    </w:p>
                    <w:p w:rsidR="00563106" w:rsidRPr="007D67FA" w:rsidRDefault="00662A42" w:rsidP="00B6190D">
                      <w:pPr>
                        <w:pStyle w:val="BodyText"/>
                        <w:kinsoku w:val="0"/>
                        <w:overflowPunct w:val="0"/>
                        <w:spacing w:line="360" w:lineRule="auto"/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</w:pPr>
                      <w:r w:rsidRPr="007D67FA"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  <w:t xml:space="preserve">Office of Child &amp; </w:t>
                      </w:r>
                      <w:r w:rsidR="00563106" w:rsidRPr="007D67FA"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  <w:t>Family Services</w:t>
                      </w:r>
                    </w:p>
                    <w:p w:rsidR="00563106" w:rsidRPr="007D67FA" w:rsidRDefault="00563106" w:rsidP="00B6190D">
                      <w:pPr>
                        <w:pStyle w:val="BodyText"/>
                        <w:kinsoku w:val="0"/>
                        <w:overflowPunct w:val="0"/>
                        <w:spacing w:line="360" w:lineRule="auto"/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</w:pPr>
                      <w:r w:rsidRPr="007D67FA"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  <w:t>Maine Department</w:t>
                      </w:r>
                      <w:r w:rsidRPr="007D67FA">
                        <w:rPr>
                          <w:rFonts w:cs="Arial"/>
                          <w:i/>
                          <w:iCs/>
                          <w:spacing w:val="-11"/>
                          <w:sz w:val="18"/>
                          <w:szCs w:val="18"/>
                        </w:rPr>
                        <w:t xml:space="preserve"> </w:t>
                      </w:r>
                      <w:r w:rsidRPr="007D67FA"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  <w:t>of Corrections</w:t>
                      </w:r>
                    </w:p>
                    <w:p w:rsidR="00563106" w:rsidRPr="007D67FA" w:rsidRDefault="00563106" w:rsidP="00B6190D">
                      <w:pPr>
                        <w:pStyle w:val="BodyText"/>
                        <w:kinsoku w:val="0"/>
                        <w:overflowPunct w:val="0"/>
                        <w:spacing w:line="360" w:lineRule="auto"/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</w:pPr>
                      <w:r w:rsidRPr="007D67FA"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  <w:t>Maine Bureau of Veterans</w:t>
                      </w:r>
                      <w:r w:rsidRPr="007D67FA">
                        <w:rPr>
                          <w:rFonts w:cs="Arial"/>
                          <w:i/>
                          <w:iCs/>
                          <w:spacing w:val="6"/>
                          <w:sz w:val="18"/>
                          <w:szCs w:val="18"/>
                        </w:rPr>
                        <w:t xml:space="preserve"> </w:t>
                      </w:r>
                      <w:r w:rsidRPr="007D67FA">
                        <w:rPr>
                          <w:rFonts w:cs="Arial"/>
                          <w:i/>
                          <w:iCs/>
                          <w:spacing w:val="-3"/>
                          <w:sz w:val="18"/>
                          <w:szCs w:val="18"/>
                        </w:rPr>
                        <w:t>Services</w:t>
                      </w:r>
                    </w:p>
                    <w:p w:rsidR="00E55698" w:rsidRPr="007D67FA" w:rsidRDefault="00563106" w:rsidP="00B6190D">
                      <w:pPr>
                        <w:tabs>
                          <w:tab w:val="left" w:pos="1980"/>
                        </w:tabs>
                        <w:spacing w:line="360" w:lineRule="auto"/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</w:pPr>
                      <w:r w:rsidRPr="007D67FA"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  <w:t>Representatives from</w:t>
                      </w:r>
                    </w:p>
                    <w:p w:rsidR="003E7D36" w:rsidRDefault="00F660A0" w:rsidP="00B6190D">
                      <w:pPr>
                        <w:tabs>
                          <w:tab w:val="left" w:pos="1980"/>
                        </w:tabs>
                        <w:spacing w:line="360" w:lineRule="auto"/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</w:pPr>
                      <w:r w:rsidRPr="007D67FA"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  <w:t xml:space="preserve">    </w:t>
                      </w:r>
                      <w:r w:rsidR="00563106" w:rsidRPr="007D67FA"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  <w:t>Region I</w:t>
                      </w:r>
                      <w:r w:rsidR="002D0E09" w:rsidRPr="007D67FA"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  <w:t>:</w:t>
                      </w:r>
                      <w:r w:rsidRPr="007D67FA"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  <w:t xml:space="preserve"> </w:t>
                      </w:r>
                      <w:r w:rsidR="003E7D36" w:rsidRPr="007D67FA"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  <w:t>Emily Flinkstrom</w:t>
                      </w:r>
                    </w:p>
                    <w:p w:rsidR="002D0E09" w:rsidRPr="007D67FA" w:rsidRDefault="003E7D36" w:rsidP="00B6190D">
                      <w:pPr>
                        <w:tabs>
                          <w:tab w:val="left" w:pos="1980"/>
                        </w:tabs>
                        <w:spacing w:line="360" w:lineRule="auto"/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</w:pPr>
                      <w:r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  <w:t xml:space="preserve">                    </w:t>
                      </w:r>
                      <w:r w:rsidR="00563106" w:rsidRPr="007D67FA"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  <w:t>Cheryl Harkins</w:t>
                      </w:r>
                    </w:p>
                    <w:p w:rsidR="00E55698" w:rsidRPr="007D67FA" w:rsidRDefault="00E55698" w:rsidP="00B6190D">
                      <w:pPr>
                        <w:tabs>
                          <w:tab w:val="left" w:pos="1980"/>
                        </w:tabs>
                        <w:spacing w:line="360" w:lineRule="auto"/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</w:pPr>
                      <w:r w:rsidRPr="007D67FA"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  <w:t xml:space="preserve">         </w:t>
                      </w:r>
                      <w:r w:rsidR="003E7D36"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  <w:t xml:space="preserve">           </w:t>
                      </w:r>
                      <w:r w:rsidR="00B544D9" w:rsidRPr="007D67FA"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  <w:t>Donna Yellen</w:t>
                      </w:r>
                    </w:p>
                    <w:p w:rsidR="003E7D36" w:rsidRPr="003E7D36" w:rsidRDefault="003E7D36" w:rsidP="003E7D36">
                      <w:pPr>
                        <w:tabs>
                          <w:tab w:val="left" w:pos="1980"/>
                        </w:tabs>
                        <w:spacing w:line="360" w:lineRule="auto"/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</w:pPr>
                      <w:r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  <w:t xml:space="preserve">  </w:t>
                      </w:r>
                      <w:r w:rsidR="00F660A0" w:rsidRPr="007D67FA"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  <w:t xml:space="preserve"> </w:t>
                      </w:r>
                      <w:r w:rsidR="00E55698" w:rsidRPr="007D67FA"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  <w:t xml:space="preserve"> </w:t>
                      </w:r>
                      <w:r w:rsidR="00563106" w:rsidRPr="003E7D36">
                        <w:rPr>
                          <w:rFonts w:cs="Arial"/>
                          <w:b/>
                          <w:i/>
                          <w:iCs/>
                          <w:sz w:val="18"/>
                          <w:szCs w:val="18"/>
                        </w:rPr>
                        <w:t>Region II</w:t>
                      </w:r>
                      <w:r w:rsidR="00E55698" w:rsidRPr="003E7D36">
                        <w:rPr>
                          <w:rFonts w:cs="Arial"/>
                          <w:b/>
                          <w:i/>
                          <w:iCs/>
                          <w:sz w:val="18"/>
                          <w:szCs w:val="18"/>
                        </w:rPr>
                        <w:t>:</w:t>
                      </w:r>
                      <w:r w:rsidR="00F660A0" w:rsidRPr="003E7D36">
                        <w:rPr>
                          <w:rFonts w:cs="Arial"/>
                          <w:b/>
                          <w:i/>
                          <w:iCs/>
                          <w:sz w:val="18"/>
                          <w:szCs w:val="18"/>
                        </w:rPr>
                        <w:t xml:space="preserve"> </w:t>
                      </w:r>
                      <w:r w:rsidRPr="003E7D36">
                        <w:rPr>
                          <w:rFonts w:cs="Arial"/>
                          <w:b/>
                          <w:i/>
                          <w:iCs/>
                          <w:sz w:val="18"/>
                          <w:szCs w:val="18"/>
                        </w:rPr>
                        <w:t xml:space="preserve">Donna Kelley </w:t>
                      </w:r>
                    </w:p>
                    <w:p w:rsidR="00E55698" w:rsidRDefault="003E7D36" w:rsidP="00B6190D">
                      <w:pPr>
                        <w:pStyle w:val="BodyText"/>
                        <w:kinsoku w:val="0"/>
                        <w:overflowPunct w:val="0"/>
                        <w:spacing w:line="360" w:lineRule="auto"/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</w:pPr>
                      <w:r w:rsidRPr="007D67FA"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  <w:t xml:space="preserve">                      </w:t>
                      </w:r>
                      <w:r w:rsidR="00563106" w:rsidRPr="007D67FA"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  <w:t>Cullen Ryan</w:t>
                      </w:r>
                    </w:p>
                    <w:p w:rsidR="003E7D36" w:rsidRPr="007D67FA" w:rsidRDefault="003E7D36" w:rsidP="00B6190D">
                      <w:pPr>
                        <w:pStyle w:val="BodyText"/>
                        <w:kinsoku w:val="0"/>
                        <w:overflowPunct w:val="0"/>
                        <w:spacing w:line="360" w:lineRule="auto"/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</w:pPr>
                      <w:r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  <w:t xml:space="preserve">                      </w:t>
                      </w:r>
                      <w:r w:rsidRPr="007D67FA"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  <w:t>Katie Spencer White</w:t>
                      </w:r>
                    </w:p>
                    <w:p w:rsidR="00654E5E" w:rsidRPr="007D67FA" w:rsidRDefault="003E7D36" w:rsidP="00B6190D">
                      <w:pPr>
                        <w:pStyle w:val="BodyText"/>
                        <w:kinsoku w:val="0"/>
                        <w:overflowPunct w:val="0"/>
                        <w:spacing w:line="360" w:lineRule="auto"/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</w:pPr>
                      <w:r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  <w:t xml:space="preserve">    </w:t>
                      </w:r>
                      <w:r w:rsidR="00E55698" w:rsidRPr="007D67FA"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  <w:t xml:space="preserve"> </w:t>
                      </w:r>
                      <w:r w:rsidR="00563106" w:rsidRPr="007D67FA"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  <w:t>Region III</w:t>
                      </w:r>
                      <w:r w:rsidR="00E55698" w:rsidRPr="007D67FA"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  <w:t>:</w:t>
                      </w:r>
                      <w:r w:rsidR="00F660A0" w:rsidRPr="007D67FA"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  <w:t xml:space="preserve"> </w:t>
                      </w:r>
                      <w:r w:rsidR="00563106" w:rsidRPr="007D67FA"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  <w:t>Tracey Hair</w:t>
                      </w:r>
                    </w:p>
                    <w:p w:rsidR="00654E5E" w:rsidRPr="007D67FA" w:rsidRDefault="00654E5E" w:rsidP="00B6190D">
                      <w:pPr>
                        <w:pStyle w:val="BodyText"/>
                        <w:kinsoku w:val="0"/>
                        <w:overflowPunct w:val="0"/>
                        <w:spacing w:line="360" w:lineRule="auto"/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</w:pPr>
                      <w:r w:rsidRPr="007D67FA"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  <w:t xml:space="preserve">          </w:t>
                      </w:r>
                      <w:r w:rsidR="00F660A0" w:rsidRPr="007D67FA"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  <w:t xml:space="preserve">               </w:t>
                      </w:r>
                      <w:r w:rsidR="00283BB7" w:rsidRPr="007D67FA"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  <w:t>Boyd Kronholm</w:t>
                      </w:r>
                    </w:p>
                    <w:p w:rsidR="00563106" w:rsidRPr="007D67FA" w:rsidRDefault="00654E5E" w:rsidP="00B6190D">
                      <w:pPr>
                        <w:pStyle w:val="BodyText"/>
                        <w:kinsoku w:val="0"/>
                        <w:overflowPunct w:val="0"/>
                        <w:spacing w:line="360" w:lineRule="auto"/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</w:pPr>
                      <w:r w:rsidRPr="007D67FA"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  <w:t xml:space="preserve">          </w:t>
                      </w:r>
                      <w:r w:rsidR="00F660A0" w:rsidRPr="007D67FA"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  <w:t xml:space="preserve">               </w:t>
                      </w:r>
                      <w:r w:rsidR="00563106" w:rsidRPr="007D67FA"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  <w:t xml:space="preserve">David </w:t>
                      </w:r>
                      <w:proofErr w:type="spellStart"/>
                      <w:r w:rsidR="00563106" w:rsidRPr="007D67FA"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  <w:t>McCluskey</w:t>
                      </w:r>
                      <w:proofErr w:type="spellEnd"/>
                      <w:r w:rsidR="00563106" w:rsidRPr="007D67FA">
                        <w:rPr>
                          <w:rFonts w:cs="Arial"/>
                          <w:i/>
                          <w:iCs/>
                          <w:sz w:val="18"/>
                          <w:szCs w:val="18"/>
                        </w:rPr>
                        <w:t xml:space="preserve"> </w:t>
                      </w:r>
                    </w:p>
                    <w:p w:rsidR="00563106" w:rsidRPr="00392355" w:rsidRDefault="00563106"/>
                  </w:txbxContent>
                </v:textbox>
                <w10:wrap type="square"/>
              </v:shape>
            </w:pict>
          </mc:Fallback>
        </mc:AlternateContent>
      </w:r>
      <w:r w:rsidR="008A541D">
        <w:rPr>
          <w:b/>
          <w:bCs/>
          <w:i/>
          <w:color w:val="2E74B5" w:themeColor="accent5" w:themeShade="BF"/>
          <w:sz w:val="24"/>
          <w:szCs w:val="24"/>
        </w:rPr>
        <w:t xml:space="preserve">                                  </w:t>
      </w:r>
    </w:p>
    <w:p w:rsidR="00EB052D" w:rsidRDefault="00EB052D" w:rsidP="00802C9E">
      <w:pPr>
        <w:spacing w:before="100" w:beforeAutospacing="1" w:after="100" w:afterAutospacing="1"/>
        <w:rPr>
          <w:b/>
          <w:bCs/>
          <w:i/>
          <w:color w:val="2E74B5" w:themeColor="accent5" w:themeShade="BF"/>
        </w:rPr>
      </w:pPr>
    </w:p>
    <w:p w:rsidR="00436DA8" w:rsidRDefault="00542070" w:rsidP="00802C9E">
      <w:pPr>
        <w:spacing w:before="100" w:beforeAutospacing="1" w:after="100" w:afterAutospacing="1"/>
        <w:rPr>
          <w:b/>
          <w:bCs/>
          <w:i/>
          <w:color w:val="2E74B5" w:themeColor="accent5" w:themeShade="BF"/>
        </w:rPr>
      </w:pPr>
      <w:r w:rsidRPr="00C3291F">
        <w:rPr>
          <w:b/>
          <w:bCs/>
          <w:i/>
          <w:color w:val="2E74B5" w:themeColor="accent5" w:themeShade="BF"/>
        </w:rPr>
        <w:t>Purpose: Statewide Homeless Council serves as an advisory committee to the Governor, the Legislature, the Maine State Housing Authority, the Maine Department of Health and Human Services (DHHS), the Maine D</w:t>
      </w:r>
      <w:r>
        <w:rPr>
          <w:b/>
          <w:bCs/>
          <w:i/>
          <w:color w:val="2E74B5" w:themeColor="accent5" w:themeShade="BF"/>
        </w:rPr>
        <w:t xml:space="preserve">epartment of Corrections (DOC), </w:t>
      </w:r>
      <w:r w:rsidRPr="00C3291F">
        <w:rPr>
          <w:b/>
          <w:bCs/>
          <w:i/>
          <w:color w:val="2E74B5" w:themeColor="accent5" w:themeShade="BF"/>
        </w:rPr>
        <w:t>and the Maine Bureau of Veteran’s Affairs (MBVA) on homeless matters and oversees the Maine Plan to End and Prevent Homelessness.</w:t>
      </w:r>
    </w:p>
    <w:p w:rsidR="009A6F45" w:rsidRPr="00C3291F" w:rsidRDefault="009A6F45" w:rsidP="00542070">
      <w:pPr>
        <w:tabs>
          <w:tab w:val="left" w:pos="2835"/>
        </w:tabs>
        <w:ind w:left="2835"/>
      </w:pPr>
    </w:p>
    <w:sectPr w:rsidR="009A6F45" w:rsidRPr="00C3291F" w:rsidSect="004776C2">
      <w:headerReference w:type="default" r:id="rId11"/>
      <w:pgSz w:w="12240" w:h="15840"/>
      <w:pgMar w:top="2880" w:right="1440" w:bottom="28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31B85" w:rsidRDefault="00F31B85" w:rsidP="00563106">
      <w:r>
        <w:separator/>
      </w:r>
    </w:p>
  </w:endnote>
  <w:endnote w:type="continuationSeparator" w:id="0">
    <w:p w:rsidR="00F31B85" w:rsidRDefault="00F31B85" w:rsidP="00563106">
      <w:r>
        <w:continuationSeparator/>
      </w:r>
    </w:p>
  </w:endnote>
  <w:endnote w:type="continuationNotice" w:id="1">
    <w:p w:rsidR="00F31B85" w:rsidRDefault="00F31B8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31B85" w:rsidRDefault="00F31B85" w:rsidP="00563106">
      <w:r>
        <w:separator/>
      </w:r>
    </w:p>
  </w:footnote>
  <w:footnote w:type="continuationSeparator" w:id="0">
    <w:p w:rsidR="00F31B85" w:rsidRDefault="00F31B85" w:rsidP="00563106">
      <w:r>
        <w:continuationSeparator/>
      </w:r>
    </w:p>
  </w:footnote>
  <w:footnote w:type="continuationNotice" w:id="1">
    <w:p w:rsidR="00F31B85" w:rsidRDefault="00F31B8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31B60" w:rsidRDefault="00F91518" w:rsidP="00F91518">
    <w:pPr>
      <w:kinsoku w:val="0"/>
      <w:overflowPunct w:val="0"/>
      <w:spacing w:before="30"/>
      <w:jc w:val="center"/>
      <w:rPr>
        <w:rFonts w:ascii="Arial" w:eastAsia="Times New Roman" w:hAnsi="Arial" w:cs="Arial"/>
        <w:b/>
        <w:bCs/>
        <w:color w:val="231F20"/>
        <w:w w:val="105"/>
        <w:sz w:val="24"/>
        <w:szCs w:val="24"/>
      </w:rPr>
    </w:pPr>
    <w:r>
      <w:rPr>
        <w:rFonts w:ascii="Times New Roman" w:hAnsi="Times New Roman" w:cs="Times New Roman"/>
        <w:b/>
        <w:bCs/>
        <w:noProof/>
        <w:sz w:val="20"/>
        <w:szCs w:val="20"/>
      </w:rPr>
      <mc:AlternateContent>
        <mc:Choice Requires="wpg">
          <w:drawing>
            <wp:inline distT="0" distB="0" distL="0" distR="0" wp14:anchorId="77B28C8B" wp14:editId="3A9F454A">
              <wp:extent cx="438785" cy="375920"/>
              <wp:effectExtent l="0" t="9525" r="0" b="0"/>
              <wp:docPr id="3" name="Group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438785" cy="375920"/>
                        <a:chOff x="0" y="0"/>
                        <a:chExt cx="571" cy="592"/>
                      </a:xfrm>
                    </wpg:grpSpPr>
                    <wps:wsp>
                      <wps:cNvPr id="4" name="Freeform 2"/>
                      <wps:cNvSpPr>
                        <a:spLocks/>
                      </wps:cNvSpPr>
                      <wps:spPr bwMode="auto">
                        <a:xfrm>
                          <a:off x="0" y="0"/>
                          <a:ext cx="571" cy="267"/>
                        </a:xfrm>
                        <a:custGeom>
                          <a:avLst/>
                          <a:gdLst>
                            <a:gd name="T0" fmla="*/ 284 w 571"/>
                            <a:gd name="T1" fmla="*/ 0 h 267"/>
                            <a:gd name="T2" fmla="*/ 0 w 571"/>
                            <a:gd name="T3" fmla="*/ 266 h 267"/>
                            <a:gd name="T4" fmla="*/ 570 w 571"/>
                            <a:gd name="T5" fmla="*/ 266 h 267"/>
                            <a:gd name="T6" fmla="*/ 284 w 571"/>
                            <a:gd name="T7" fmla="*/ 0 h 26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571" h="267">
                              <a:moveTo>
                                <a:pt x="284" y="0"/>
                              </a:moveTo>
                              <a:lnTo>
                                <a:pt x="0" y="266"/>
                              </a:lnTo>
                              <a:lnTo>
                                <a:pt x="570" y="266"/>
                              </a:lnTo>
                              <a:lnTo>
                                <a:pt x="28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5688E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5" name="Freeform 3"/>
                      <wps:cNvSpPr>
                        <a:spLocks/>
                      </wps:cNvSpPr>
                      <wps:spPr bwMode="auto">
                        <a:xfrm>
                          <a:off x="112" y="63"/>
                          <a:ext cx="68" cy="118"/>
                        </a:xfrm>
                        <a:custGeom>
                          <a:avLst/>
                          <a:gdLst>
                            <a:gd name="T0" fmla="*/ 67 w 68"/>
                            <a:gd name="T1" fmla="*/ 117 h 118"/>
                            <a:gd name="T2" fmla="*/ 0 w 68"/>
                            <a:gd name="T3" fmla="*/ 117 h 118"/>
                            <a:gd name="T4" fmla="*/ 0 w 68"/>
                            <a:gd name="T5" fmla="*/ 0 h 118"/>
                            <a:gd name="T6" fmla="*/ 67 w 68"/>
                            <a:gd name="T7" fmla="*/ 0 h 118"/>
                            <a:gd name="T8" fmla="*/ 67 w 68"/>
                            <a:gd name="T9" fmla="*/ 117 h 11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68" h="118">
                              <a:moveTo>
                                <a:pt x="67" y="117"/>
                              </a:moveTo>
                              <a:lnTo>
                                <a:pt x="0" y="117"/>
                              </a:lnTo>
                              <a:lnTo>
                                <a:pt x="0" y="0"/>
                              </a:lnTo>
                              <a:lnTo>
                                <a:pt x="67" y="0"/>
                              </a:lnTo>
                              <a:lnTo>
                                <a:pt x="67" y="11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5688E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6" name="Freeform 4"/>
                      <wps:cNvSpPr>
                        <a:spLocks/>
                      </wps:cNvSpPr>
                      <wps:spPr bwMode="auto">
                        <a:xfrm>
                          <a:off x="51" y="239"/>
                          <a:ext cx="469" cy="353"/>
                        </a:xfrm>
                        <a:custGeom>
                          <a:avLst/>
                          <a:gdLst>
                            <a:gd name="T0" fmla="*/ 0 w 469"/>
                            <a:gd name="T1" fmla="*/ 352 h 353"/>
                            <a:gd name="T2" fmla="*/ 468 w 469"/>
                            <a:gd name="T3" fmla="*/ 352 h 353"/>
                            <a:gd name="T4" fmla="*/ 468 w 469"/>
                            <a:gd name="T5" fmla="*/ 0 h 353"/>
                            <a:gd name="T6" fmla="*/ 0 w 469"/>
                            <a:gd name="T7" fmla="*/ 0 h 353"/>
                            <a:gd name="T8" fmla="*/ 0 w 469"/>
                            <a:gd name="T9" fmla="*/ 352 h 35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469" h="353">
                              <a:moveTo>
                                <a:pt x="0" y="352"/>
                              </a:moveTo>
                              <a:lnTo>
                                <a:pt x="468" y="352"/>
                              </a:lnTo>
                              <a:lnTo>
                                <a:pt x="468" y="0"/>
                              </a:lnTo>
                              <a:lnTo>
                                <a:pt x="0" y="0"/>
                              </a:lnTo>
                              <a:lnTo>
                                <a:pt x="0" y="352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5688E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g:grpSp>
                      <wpg:cNvPr id="7" name="Group 5"/>
                      <wpg:cNvGrpSpPr>
                        <a:grpSpLocks/>
                      </wpg:cNvGrpSpPr>
                      <wpg:grpSpPr bwMode="auto">
                        <a:xfrm>
                          <a:off x="149" y="142"/>
                          <a:ext cx="273" cy="407"/>
                          <a:chOff x="149" y="142"/>
                          <a:chExt cx="273" cy="407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149" y="142"/>
                            <a:ext cx="273" cy="407"/>
                          </a:xfrm>
                          <a:custGeom>
                            <a:avLst/>
                            <a:gdLst>
                              <a:gd name="T0" fmla="*/ 7 w 273"/>
                              <a:gd name="T1" fmla="*/ 196 h 407"/>
                              <a:gd name="T2" fmla="*/ 0 w 273"/>
                              <a:gd name="T3" fmla="*/ 200 h 407"/>
                              <a:gd name="T4" fmla="*/ 4 w 273"/>
                              <a:gd name="T5" fmla="*/ 276 h 407"/>
                              <a:gd name="T6" fmla="*/ 4 w 273"/>
                              <a:gd name="T7" fmla="*/ 385 h 407"/>
                              <a:gd name="T8" fmla="*/ 12 w 273"/>
                              <a:gd name="T9" fmla="*/ 394 h 407"/>
                              <a:gd name="T10" fmla="*/ 12 w 273"/>
                              <a:gd name="T11" fmla="*/ 402 h 407"/>
                              <a:gd name="T12" fmla="*/ 18 w 273"/>
                              <a:gd name="T13" fmla="*/ 406 h 407"/>
                              <a:gd name="T14" fmla="*/ 24 w 273"/>
                              <a:gd name="T15" fmla="*/ 406 h 407"/>
                              <a:gd name="T16" fmla="*/ 27 w 273"/>
                              <a:gd name="T17" fmla="*/ 397 h 407"/>
                              <a:gd name="T18" fmla="*/ 27 w 273"/>
                              <a:gd name="T19" fmla="*/ 386 h 407"/>
                              <a:gd name="T20" fmla="*/ 37 w 273"/>
                              <a:gd name="T21" fmla="*/ 381 h 407"/>
                              <a:gd name="T22" fmla="*/ 43 w 273"/>
                              <a:gd name="T23" fmla="*/ 378 h 407"/>
                              <a:gd name="T24" fmla="*/ 43 w 273"/>
                              <a:gd name="T25" fmla="*/ 365 h 407"/>
                              <a:gd name="T26" fmla="*/ 54 w 273"/>
                              <a:gd name="T27" fmla="*/ 363 h 407"/>
                              <a:gd name="T28" fmla="*/ 54 w 273"/>
                              <a:gd name="T29" fmla="*/ 351 h 407"/>
                              <a:gd name="T30" fmla="*/ 66 w 273"/>
                              <a:gd name="T31" fmla="*/ 338 h 407"/>
                              <a:gd name="T32" fmla="*/ 74 w 273"/>
                              <a:gd name="T33" fmla="*/ 336 h 407"/>
                              <a:gd name="T34" fmla="*/ 82 w 273"/>
                              <a:gd name="T35" fmla="*/ 336 h 407"/>
                              <a:gd name="T36" fmla="*/ 82 w 273"/>
                              <a:gd name="T37" fmla="*/ 332 h 407"/>
                              <a:gd name="T38" fmla="*/ 78 w 273"/>
                              <a:gd name="T39" fmla="*/ 328 h 407"/>
                              <a:gd name="T40" fmla="*/ 78 w 273"/>
                              <a:gd name="T41" fmla="*/ 321 h 407"/>
                              <a:gd name="T42" fmla="*/ 82 w 273"/>
                              <a:gd name="T43" fmla="*/ 314 h 407"/>
                              <a:gd name="T44" fmla="*/ 130 w 273"/>
                              <a:gd name="T45" fmla="*/ 314 h 407"/>
                              <a:gd name="T46" fmla="*/ 128 w 273"/>
                              <a:gd name="T47" fmla="*/ 310 h 407"/>
                              <a:gd name="T48" fmla="*/ 138 w 273"/>
                              <a:gd name="T49" fmla="*/ 294 h 407"/>
                              <a:gd name="T50" fmla="*/ 138 w 273"/>
                              <a:gd name="T51" fmla="*/ 284 h 407"/>
                              <a:gd name="T52" fmla="*/ 147 w 273"/>
                              <a:gd name="T53" fmla="*/ 279 h 407"/>
                              <a:gd name="T54" fmla="*/ 153 w 273"/>
                              <a:gd name="T55" fmla="*/ 271 h 407"/>
                              <a:gd name="T56" fmla="*/ 216 w 273"/>
                              <a:gd name="T57" fmla="*/ 271 h 407"/>
                              <a:gd name="T58" fmla="*/ 216 w 273"/>
                              <a:gd name="T59" fmla="*/ 267 h 407"/>
                              <a:gd name="T60" fmla="*/ 220 w 273"/>
                              <a:gd name="T61" fmla="*/ 265 h 407"/>
                              <a:gd name="T62" fmla="*/ 227 w 273"/>
                              <a:gd name="T63" fmla="*/ 265 h 407"/>
                              <a:gd name="T64" fmla="*/ 225 w 273"/>
                              <a:gd name="T65" fmla="*/ 261 h 407"/>
                              <a:gd name="T66" fmla="*/ 244 w 273"/>
                              <a:gd name="T67" fmla="*/ 261 h 407"/>
                              <a:gd name="T68" fmla="*/ 244 w 273"/>
                              <a:gd name="T69" fmla="*/ 255 h 407"/>
                              <a:gd name="T70" fmla="*/ 262 w 273"/>
                              <a:gd name="T71" fmla="*/ 255 h 407"/>
                              <a:gd name="T72" fmla="*/ 262 w 273"/>
                              <a:gd name="T73" fmla="*/ 251 h 407"/>
                              <a:gd name="T74" fmla="*/ 272 w 273"/>
                              <a:gd name="T75" fmla="*/ 245 h 407"/>
                              <a:gd name="T76" fmla="*/ 271 w 273"/>
                              <a:gd name="T77" fmla="*/ 244 h 407"/>
                              <a:gd name="T78" fmla="*/ 260 w 273"/>
                              <a:gd name="T79" fmla="*/ 244 h 407"/>
                              <a:gd name="T80" fmla="*/ 254 w 273"/>
                              <a:gd name="T81" fmla="*/ 235 h 407"/>
                              <a:gd name="T82" fmla="*/ 263 w 273"/>
                              <a:gd name="T83" fmla="*/ 232 h 407"/>
                              <a:gd name="T84" fmla="*/ 259 w 273"/>
                              <a:gd name="T85" fmla="*/ 222 h 407"/>
                              <a:gd name="T86" fmla="*/ 244 w 273"/>
                              <a:gd name="T87" fmla="*/ 222 h 407"/>
                              <a:gd name="T88" fmla="*/ 236 w 273"/>
                              <a:gd name="T89" fmla="*/ 207 h 407"/>
                              <a:gd name="T90" fmla="*/ 10 w 273"/>
                              <a:gd name="T91" fmla="*/ 207 h 407"/>
                              <a:gd name="T92" fmla="*/ 7 w 273"/>
                              <a:gd name="T93" fmla="*/ 196 h 40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</a:cxnLst>
                            <a:rect l="0" t="0" r="r" b="b"/>
                            <a:pathLst>
                              <a:path w="273" h="407">
                                <a:moveTo>
                                  <a:pt x="7" y="196"/>
                                </a:moveTo>
                                <a:lnTo>
                                  <a:pt x="0" y="200"/>
                                </a:lnTo>
                                <a:lnTo>
                                  <a:pt x="4" y="276"/>
                                </a:lnTo>
                                <a:lnTo>
                                  <a:pt x="4" y="385"/>
                                </a:lnTo>
                                <a:lnTo>
                                  <a:pt x="12" y="394"/>
                                </a:lnTo>
                                <a:lnTo>
                                  <a:pt x="12" y="402"/>
                                </a:lnTo>
                                <a:lnTo>
                                  <a:pt x="18" y="406"/>
                                </a:lnTo>
                                <a:lnTo>
                                  <a:pt x="24" y="406"/>
                                </a:lnTo>
                                <a:lnTo>
                                  <a:pt x="27" y="397"/>
                                </a:lnTo>
                                <a:lnTo>
                                  <a:pt x="27" y="386"/>
                                </a:lnTo>
                                <a:lnTo>
                                  <a:pt x="37" y="381"/>
                                </a:lnTo>
                                <a:lnTo>
                                  <a:pt x="43" y="378"/>
                                </a:lnTo>
                                <a:lnTo>
                                  <a:pt x="43" y="365"/>
                                </a:lnTo>
                                <a:lnTo>
                                  <a:pt x="54" y="363"/>
                                </a:lnTo>
                                <a:lnTo>
                                  <a:pt x="54" y="351"/>
                                </a:lnTo>
                                <a:lnTo>
                                  <a:pt x="66" y="338"/>
                                </a:lnTo>
                                <a:lnTo>
                                  <a:pt x="74" y="336"/>
                                </a:lnTo>
                                <a:lnTo>
                                  <a:pt x="82" y="336"/>
                                </a:lnTo>
                                <a:lnTo>
                                  <a:pt x="82" y="332"/>
                                </a:lnTo>
                                <a:lnTo>
                                  <a:pt x="78" y="328"/>
                                </a:lnTo>
                                <a:lnTo>
                                  <a:pt x="78" y="321"/>
                                </a:lnTo>
                                <a:lnTo>
                                  <a:pt x="82" y="314"/>
                                </a:lnTo>
                                <a:lnTo>
                                  <a:pt x="130" y="314"/>
                                </a:lnTo>
                                <a:lnTo>
                                  <a:pt x="128" y="310"/>
                                </a:lnTo>
                                <a:lnTo>
                                  <a:pt x="138" y="294"/>
                                </a:lnTo>
                                <a:lnTo>
                                  <a:pt x="138" y="284"/>
                                </a:lnTo>
                                <a:lnTo>
                                  <a:pt x="147" y="279"/>
                                </a:lnTo>
                                <a:lnTo>
                                  <a:pt x="153" y="271"/>
                                </a:lnTo>
                                <a:lnTo>
                                  <a:pt x="216" y="271"/>
                                </a:lnTo>
                                <a:lnTo>
                                  <a:pt x="216" y="267"/>
                                </a:lnTo>
                                <a:lnTo>
                                  <a:pt x="220" y="265"/>
                                </a:lnTo>
                                <a:lnTo>
                                  <a:pt x="227" y="265"/>
                                </a:lnTo>
                                <a:lnTo>
                                  <a:pt x="225" y="261"/>
                                </a:lnTo>
                                <a:lnTo>
                                  <a:pt x="244" y="261"/>
                                </a:lnTo>
                                <a:lnTo>
                                  <a:pt x="244" y="255"/>
                                </a:lnTo>
                                <a:lnTo>
                                  <a:pt x="262" y="255"/>
                                </a:lnTo>
                                <a:lnTo>
                                  <a:pt x="262" y="251"/>
                                </a:lnTo>
                                <a:lnTo>
                                  <a:pt x="272" y="245"/>
                                </a:lnTo>
                                <a:lnTo>
                                  <a:pt x="271" y="244"/>
                                </a:lnTo>
                                <a:lnTo>
                                  <a:pt x="260" y="244"/>
                                </a:lnTo>
                                <a:lnTo>
                                  <a:pt x="254" y="235"/>
                                </a:lnTo>
                                <a:lnTo>
                                  <a:pt x="263" y="232"/>
                                </a:lnTo>
                                <a:lnTo>
                                  <a:pt x="259" y="222"/>
                                </a:lnTo>
                                <a:lnTo>
                                  <a:pt x="244" y="222"/>
                                </a:lnTo>
                                <a:lnTo>
                                  <a:pt x="236" y="207"/>
                                </a:lnTo>
                                <a:lnTo>
                                  <a:pt x="10" y="207"/>
                                </a:lnTo>
                                <a:lnTo>
                                  <a:pt x="7" y="1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Freeform 7"/>
                        <wps:cNvSpPr>
                          <a:spLocks/>
                        </wps:cNvSpPr>
                        <wps:spPr bwMode="auto">
                          <a:xfrm>
                            <a:off x="149" y="142"/>
                            <a:ext cx="273" cy="407"/>
                          </a:xfrm>
                          <a:custGeom>
                            <a:avLst/>
                            <a:gdLst>
                              <a:gd name="T0" fmla="*/ 82 w 273"/>
                              <a:gd name="T1" fmla="*/ 336 h 407"/>
                              <a:gd name="T2" fmla="*/ 74 w 273"/>
                              <a:gd name="T3" fmla="*/ 336 h 407"/>
                              <a:gd name="T4" fmla="*/ 78 w 273"/>
                              <a:gd name="T5" fmla="*/ 338 h 407"/>
                              <a:gd name="T6" fmla="*/ 78 w 273"/>
                              <a:gd name="T7" fmla="*/ 351 h 407"/>
                              <a:gd name="T8" fmla="*/ 82 w 273"/>
                              <a:gd name="T9" fmla="*/ 343 h 407"/>
                              <a:gd name="T10" fmla="*/ 82 w 273"/>
                              <a:gd name="T11" fmla="*/ 336 h 40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273" h="407">
                                <a:moveTo>
                                  <a:pt x="82" y="336"/>
                                </a:moveTo>
                                <a:lnTo>
                                  <a:pt x="74" y="336"/>
                                </a:lnTo>
                                <a:lnTo>
                                  <a:pt x="78" y="338"/>
                                </a:lnTo>
                                <a:lnTo>
                                  <a:pt x="78" y="351"/>
                                </a:lnTo>
                                <a:lnTo>
                                  <a:pt x="82" y="343"/>
                                </a:lnTo>
                                <a:lnTo>
                                  <a:pt x="82" y="3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149" y="142"/>
                            <a:ext cx="273" cy="407"/>
                          </a:xfrm>
                          <a:custGeom>
                            <a:avLst/>
                            <a:gdLst>
                              <a:gd name="T0" fmla="*/ 110 w 273"/>
                              <a:gd name="T1" fmla="*/ 317 h 407"/>
                              <a:gd name="T2" fmla="*/ 103 w 273"/>
                              <a:gd name="T3" fmla="*/ 317 h 407"/>
                              <a:gd name="T4" fmla="*/ 103 w 273"/>
                              <a:gd name="T5" fmla="*/ 332 h 407"/>
                              <a:gd name="T6" fmla="*/ 107 w 273"/>
                              <a:gd name="T7" fmla="*/ 334 h 407"/>
                              <a:gd name="T8" fmla="*/ 110 w 273"/>
                              <a:gd name="T9" fmla="*/ 317 h 40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73" h="407">
                                <a:moveTo>
                                  <a:pt x="110" y="317"/>
                                </a:moveTo>
                                <a:lnTo>
                                  <a:pt x="103" y="317"/>
                                </a:lnTo>
                                <a:lnTo>
                                  <a:pt x="103" y="332"/>
                                </a:lnTo>
                                <a:lnTo>
                                  <a:pt x="107" y="334"/>
                                </a:lnTo>
                                <a:lnTo>
                                  <a:pt x="110" y="31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Freeform 9"/>
                        <wps:cNvSpPr>
                          <a:spLocks/>
                        </wps:cNvSpPr>
                        <wps:spPr bwMode="auto">
                          <a:xfrm>
                            <a:off x="149" y="142"/>
                            <a:ext cx="273" cy="407"/>
                          </a:xfrm>
                          <a:custGeom>
                            <a:avLst/>
                            <a:gdLst>
                              <a:gd name="T0" fmla="*/ 99 w 273"/>
                              <a:gd name="T1" fmla="*/ 323 h 407"/>
                              <a:gd name="T2" fmla="*/ 94 w 273"/>
                              <a:gd name="T3" fmla="*/ 323 h 407"/>
                              <a:gd name="T4" fmla="*/ 94 w 273"/>
                              <a:gd name="T5" fmla="*/ 333 h 407"/>
                              <a:gd name="T6" fmla="*/ 99 w 273"/>
                              <a:gd name="T7" fmla="*/ 323 h 40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273" h="407">
                                <a:moveTo>
                                  <a:pt x="99" y="323"/>
                                </a:moveTo>
                                <a:lnTo>
                                  <a:pt x="94" y="323"/>
                                </a:lnTo>
                                <a:lnTo>
                                  <a:pt x="94" y="333"/>
                                </a:lnTo>
                                <a:lnTo>
                                  <a:pt x="99" y="32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149" y="142"/>
                            <a:ext cx="273" cy="407"/>
                          </a:xfrm>
                          <a:custGeom>
                            <a:avLst/>
                            <a:gdLst>
                              <a:gd name="T0" fmla="*/ 130 w 273"/>
                              <a:gd name="T1" fmla="*/ 314 h 407"/>
                              <a:gd name="T2" fmla="*/ 82 w 273"/>
                              <a:gd name="T3" fmla="*/ 314 h 407"/>
                              <a:gd name="T4" fmla="*/ 87 w 273"/>
                              <a:gd name="T5" fmla="*/ 316 h 407"/>
                              <a:gd name="T6" fmla="*/ 87 w 273"/>
                              <a:gd name="T7" fmla="*/ 331 h 407"/>
                              <a:gd name="T8" fmla="*/ 94 w 273"/>
                              <a:gd name="T9" fmla="*/ 323 h 407"/>
                              <a:gd name="T10" fmla="*/ 99 w 273"/>
                              <a:gd name="T11" fmla="*/ 323 h 407"/>
                              <a:gd name="T12" fmla="*/ 103 w 273"/>
                              <a:gd name="T13" fmla="*/ 317 h 407"/>
                              <a:gd name="T14" fmla="*/ 110 w 273"/>
                              <a:gd name="T15" fmla="*/ 317 h 407"/>
                              <a:gd name="T16" fmla="*/ 110 w 273"/>
                              <a:gd name="T17" fmla="*/ 315 h 407"/>
                              <a:gd name="T18" fmla="*/ 114 w 273"/>
                              <a:gd name="T19" fmla="*/ 314 h 407"/>
                              <a:gd name="T20" fmla="*/ 130 w 273"/>
                              <a:gd name="T21" fmla="*/ 314 h 407"/>
                              <a:gd name="T22" fmla="*/ 130 w 273"/>
                              <a:gd name="T23" fmla="*/ 314 h 40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</a:cxnLst>
                            <a:rect l="0" t="0" r="r" b="b"/>
                            <a:pathLst>
                              <a:path w="273" h="407">
                                <a:moveTo>
                                  <a:pt x="130" y="314"/>
                                </a:moveTo>
                                <a:lnTo>
                                  <a:pt x="82" y="314"/>
                                </a:lnTo>
                                <a:lnTo>
                                  <a:pt x="87" y="316"/>
                                </a:lnTo>
                                <a:lnTo>
                                  <a:pt x="87" y="331"/>
                                </a:lnTo>
                                <a:lnTo>
                                  <a:pt x="94" y="323"/>
                                </a:lnTo>
                                <a:lnTo>
                                  <a:pt x="99" y="323"/>
                                </a:lnTo>
                                <a:lnTo>
                                  <a:pt x="103" y="317"/>
                                </a:lnTo>
                                <a:lnTo>
                                  <a:pt x="110" y="317"/>
                                </a:lnTo>
                                <a:lnTo>
                                  <a:pt x="110" y="315"/>
                                </a:lnTo>
                                <a:lnTo>
                                  <a:pt x="114" y="314"/>
                                </a:lnTo>
                                <a:lnTo>
                                  <a:pt x="130" y="314"/>
                                </a:lnTo>
                                <a:lnTo>
                                  <a:pt x="130" y="31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Freeform 11"/>
                        <wps:cNvSpPr>
                          <a:spLocks/>
                        </wps:cNvSpPr>
                        <wps:spPr bwMode="auto">
                          <a:xfrm>
                            <a:off x="149" y="142"/>
                            <a:ext cx="273" cy="407"/>
                          </a:xfrm>
                          <a:custGeom>
                            <a:avLst/>
                            <a:gdLst>
                              <a:gd name="T0" fmla="*/ 129 w 273"/>
                              <a:gd name="T1" fmla="*/ 322 h 407"/>
                              <a:gd name="T2" fmla="*/ 123 w 273"/>
                              <a:gd name="T3" fmla="*/ 322 h 407"/>
                              <a:gd name="T4" fmla="*/ 127 w 273"/>
                              <a:gd name="T5" fmla="*/ 325 h 407"/>
                              <a:gd name="T6" fmla="*/ 129 w 273"/>
                              <a:gd name="T7" fmla="*/ 322 h 40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273" h="407">
                                <a:moveTo>
                                  <a:pt x="129" y="322"/>
                                </a:moveTo>
                                <a:lnTo>
                                  <a:pt x="123" y="322"/>
                                </a:lnTo>
                                <a:lnTo>
                                  <a:pt x="127" y="325"/>
                                </a:lnTo>
                                <a:lnTo>
                                  <a:pt x="129" y="3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149" y="142"/>
                            <a:ext cx="273" cy="407"/>
                          </a:xfrm>
                          <a:custGeom>
                            <a:avLst/>
                            <a:gdLst>
                              <a:gd name="T0" fmla="*/ 130 w 273"/>
                              <a:gd name="T1" fmla="*/ 314 h 407"/>
                              <a:gd name="T2" fmla="*/ 114 w 273"/>
                              <a:gd name="T3" fmla="*/ 314 h 407"/>
                              <a:gd name="T4" fmla="*/ 114 w 273"/>
                              <a:gd name="T5" fmla="*/ 323 h 407"/>
                              <a:gd name="T6" fmla="*/ 123 w 273"/>
                              <a:gd name="T7" fmla="*/ 322 h 407"/>
                              <a:gd name="T8" fmla="*/ 129 w 273"/>
                              <a:gd name="T9" fmla="*/ 322 h 407"/>
                              <a:gd name="T10" fmla="*/ 131 w 273"/>
                              <a:gd name="T11" fmla="*/ 318 h 407"/>
                              <a:gd name="T12" fmla="*/ 130 w 273"/>
                              <a:gd name="T13" fmla="*/ 314 h 40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273" h="407">
                                <a:moveTo>
                                  <a:pt x="130" y="314"/>
                                </a:moveTo>
                                <a:lnTo>
                                  <a:pt x="114" y="314"/>
                                </a:lnTo>
                                <a:lnTo>
                                  <a:pt x="114" y="323"/>
                                </a:lnTo>
                                <a:lnTo>
                                  <a:pt x="123" y="322"/>
                                </a:lnTo>
                                <a:lnTo>
                                  <a:pt x="129" y="322"/>
                                </a:lnTo>
                                <a:lnTo>
                                  <a:pt x="131" y="318"/>
                                </a:lnTo>
                                <a:lnTo>
                                  <a:pt x="130" y="31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Freeform 13"/>
                        <wps:cNvSpPr>
                          <a:spLocks/>
                        </wps:cNvSpPr>
                        <wps:spPr bwMode="auto">
                          <a:xfrm>
                            <a:off x="149" y="142"/>
                            <a:ext cx="273" cy="407"/>
                          </a:xfrm>
                          <a:custGeom>
                            <a:avLst/>
                            <a:gdLst>
                              <a:gd name="T0" fmla="*/ 216 w 273"/>
                              <a:gd name="T1" fmla="*/ 271 h 407"/>
                              <a:gd name="T2" fmla="*/ 153 w 273"/>
                              <a:gd name="T3" fmla="*/ 271 h 407"/>
                              <a:gd name="T4" fmla="*/ 153 w 273"/>
                              <a:gd name="T5" fmla="*/ 291 h 407"/>
                              <a:gd name="T6" fmla="*/ 165 w 273"/>
                              <a:gd name="T7" fmla="*/ 303 h 407"/>
                              <a:gd name="T8" fmla="*/ 165 w 273"/>
                              <a:gd name="T9" fmla="*/ 287 h 407"/>
                              <a:gd name="T10" fmla="*/ 172 w 273"/>
                              <a:gd name="T11" fmla="*/ 276 h 407"/>
                              <a:gd name="T12" fmla="*/ 180 w 273"/>
                              <a:gd name="T13" fmla="*/ 276 h 407"/>
                              <a:gd name="T14" fmla="*/ 181 w 273"/>
                              <a:gd name="T15" fmla="*/ 274 h 407"/>
                              <a:gd name="T16" fmla="*/ 191 w 273"/>
                              <a:gd name="T17" fmla="*/ 272 h 407"/>
                              <a:gd name="T18" fmla="*/ 216 w 273"/>
                              <a:gd name="T19" fmla="*/ 272 h 407"/>
                              <a:gd name="T20" fmla="*/ 216 w 273"/>
                              <a:gd name="T21" fmla="*/ 271 h 40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</a:cxnLst>
                            <a:rect l="0" t="0" r="r" b="b"/>
                            <a:pathLst>
                              <a:path w="273" h="407">
                                <a:moveTo>
                                  <a:pt x="216" y="271"/>
                                </a:moveTo>
                                <a:lnTo>
                                  <a:pt x="153" y="271"/>
                                </a:lnTo>
                                <a:lnTo>
                                  <a:pt x="153" y="291"/>
                                </a:lnTo>
                                <a:lnTo>
                                  <a:pt x="165" y="303"/>
                                </a:lnTo>
                                <a:lnTo>
                                  <a:pt x="165" y="287"/>
                                </a:lnTo>
                                <a:lnTo>
                                  <a:pt x="172" y="276"/>
                                </a:lnTo>
                                <a:lnTo>
                                  <a:pt x="180" y="276"/>
                                </a:lnTo>
                                <a:lnTo>
                                  <a:pt x="181" y="274"/>
                                </a:lnTo>
                                <a:lnTo>
                                  <a:pt x="191" y="272"/>
                                </a:lnTo>
                                <a:lnTo>
                                  <a:pt x="216" y="272"/>
                                </a:lnTo>
                                <a:lnTo>
                                  <a:pt x="216" y="2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Freeform 14"/>
                        <wps:cNvSpPr>
                          <a:spLocks/>
                        </wps:cNvSpPr>
                        <wps:spPr bwMode="auto">
                          <a:xfrm>
                            <a:off x="149" y="142"/>
                            <a:ext cx="273" cy="407"/>
                          </a:xfrm>
                          <a:custGeom>
                            <a:avLst/>
                            <a:gdLst>
                              <a:gd name="T0" fmla="*/ 180 w 273"/>
                              <a:gd name="T1" fmla="*/ 276 h 407"/>
                              <a:gd name="T2" fmla="*/ 172 w 273"/>
                              <a:gd name="T3" fmla="*/ 276 h 407"/>
                              <a:gd name="T4" fmla="*/ 175 w 273"/>
                              <a:gd name="T5" fmla="*/ 288 h 407"/>
                              <a:gd name="T6" fmla="*/ 175 w 273"/>
                              <a:gd name="T7" fmla="*/ 298 h 407"/>
                              <a:gd name="T8" fmla="*/ 182 w 273"/>
                              <a:gd name="T9" fmla="*/ 303 h 407"/>
                              <a:gd name="T10" fmla="*/ 185 w 273"/>
                              <a:gd name="T11" fmla="*/ 303 h 407"/>
                              <a:gd name="T12" fmla="*/ 181 w 273"/>
                              <a:gd name="T13" fmla="*/ 294 h 407"/>
                              <a:gd name="T14" fmla="*/ 185 w 273"/>
                              <a:gd name="T15" fmla="*/ 289 h 407"/>
                              <a:gd name="T16" fmla="*/ 191 w 273"/>
                              <a:gd name="T17" fmla="*/ 289 h 407"/>
                              <a:gd name="T18" fmla="*/ 191 w 273"/>
                              <a:gd name="T19" fmla="*/ 287 h 407"/>
                              <a:gd name="T20" fmla="*/ 188 w 273"/>
                              <a:gd name="T21" fmla="*/ 284 h 407"/>
                              <a:gd name="T22" fmla="*/ 179 w 273"/>
                              <a:gd name="T23" fmla="*/ 284 h 407"/>
                              <a:gd name="T24" fmla="*/ 180 w 273"/>
                              <a:gd name="T25" fmla="*/ 276 h 40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73" h="407">
                                <a:moveTo>
                                  <a:pt x="180" y="276"/>
                                </a:moveTo>
                                <a:lnTo>
                                  <a:pt x="172" y="276"/>
                                </a:lnTo>
                                <a:lnTo>
                                  <a:pt x="175" y="288"/>
                                </a:lnTo>
                                <a:lnTo>
                                  <a:pt x="175" y="298"/>
                                </a:lnTo>
                                <a:lnTo>
                                  <a:pt x="182" y="303"/>
                                </a:lnTo>
                                <a:lnTo>
                                  <a:pt x="185" y="303"/>
                                </a:lnTo>
                                <a:lnTo>
                                  <a:pt x="181" y="294"/>
                                </a:lnTo>
                                <a:lnTo>
                                  <a:pt x="185" y="289"/>
                                </a:lnTo>
                                <a:lnTo>
                                  <a:pt x="191" y="289"/>
                                </a:lnTo>
                                <a:lnTo>
                                  <a:pt x="191" y="287"/>
                                </a:lnTo>
                                <a:lnTo>
                                  <a:pt x="188" y="284"/>
                                </a:lnTo>
                                <a:lnTo>
                                  <a:pt x="179" y="284"/>
                                </a:lnTo>
                                <a:lnTo>
                                  <a:pt x="180" y="2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Freeform 15"/>
                        <wps:cNvSpPr>
                          <a:spLocks/>
                        </wps:cNvSpPr>
                        <wps:spPr bwMode="auto">
                          <a:xfrm>
                            <a:off x="149" y="142"/>
                            <a:ext cx="273" cy="407"/>
                          </a:xfrm>
                          <a:custGeom>
                            <a:avLst/>
                            <a:gdLst>
                              <a:gd name="T0" fmla="*/ 191 w 273"/>
                              <a:gd name="T1" fmla="*/ 289 h 407"/>
                              <a:gd name="T2" fmla="*/ 185 w 273"/>
                              <a:gd name="T3" fmla="*/ 289 h 407"/>
                              <a:gd name="T4" fmla="*/ 185 w 273"/>
                              <a:gd name="T5" fmla="*/ 295 h 407"/>
                              <a:gd name="T6" fmla="*/ 191 w 273"/>
                              <a:gd name="T7" fmla="*/ 294 h 407"/>
                              <a:gd name="T8" fmla="*/ 191 w 273"/>
                              <a:gd name="T9" fmla="*/ 289 h 40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73" h="407">
                                <a:moveTo>
                                  <a:pt x="191" y="289"/>
                                </a:moveTo>
                                <a:lnTo>
                                  <a:pt x="185" y="289"/>
                                </a:lnTo>
                                <a:lnTo>
                                  <a:pt x="185" y="295"/>
                                </a:lnTo>
                                <a:lnTo>
                                  <a:pt x="191" y="294"/>
                                </a:lnTo>
                                <a:lnTo>
                                  <a:pt x="191" y="28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49" y="142"/>
                            <a:ext cx="273" cy="407"/>
                          </a:xfrm>
                          <a:custGeom>
                            <a:avLst/>
                            <a:gdLst>
                              <a:gd name="T0" fmla="*/ 202 w 273"/>
                              <a:gd name="T1" fmla="*/ 272 h 407"/>
                              <a:gd name="T2" fmla="*/ 191 w 273"/>
                              <a:gd name="T3" fmla="*/ 272 h 407"/>
                              <a:gd name="T4" fmla="*/ 196 w 273"/>
                              <a:gd name="T5" fmla="*/ 279 h 407"/>
                              <a:gd name="T6" fmla="*/ 196 w 273"/>
                              <a:gd name="T7" fmla="*/ 288 h 407"/>
                              <a:gd name="T8" fmla="*/ 202 w 273"/>
                              <a:gd name="T9" fmla="*/ 291 h 407"/>
                              <a:gd name="T10" fmla="*/ 202 w 273"/>
                              <a:gd name="T11" fmla="*/ 272 h 40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273" h="407">
                                <a:moveTo>
                                  <a:pt x="202" y="272"/>
                                </a:moveTo>
                                <a:lnTo>
                                  <a:pt x="191" y="272"/>
                                </a:lnTo>
                                <a:lnTo>
                                  <a:pt x="196" y="279"/>
                                </a:lnTo>
                                <a:lnTo>
                                  <a:pt x="196" y="288"/>
                                </a:lnTo>
                                <a:lnTo>
                                  <a:pt x="202" y="291"/>
                                </a:lnTo>
                                <a:lnTo>
                                  <a:pt x="202" y="27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Freeform 17"/>
                        <wps:cNvSpPr>
                          <a:spLocks/>
                        </wps:cNvSpPr>
                        <wps:spPr bwMode="auto">
                          <a:xfrm>
                            <a:off x="149" y="142"/>
                            <a:ext cx="273" cy="407"/>
                          </a:xfrm>
                          <a:custGeom>
                            <a:avLst/>
                            <a:gdLst>
                              <a:gd name="T0" fmla="*/ 186 w 273"/>
                              <a:gd name="T1" fmla="*/ 282 h 407"/>
                              <a:gd name="T2" fmla="*/ 179 w 273"/>
                              <a:gd name="T3" fmla="*/ 284 h 407"/>
                              <a:gd name="T4" fmla="*/ 188 w 273"/>
                              <a:gd name="T5" fmla="*/ 284 h 407"/>
                              <a:gd name="T6" fmla="*/ 186 w 273"/>
                              <a:gd name="T7" fmla="*/ 282 h 40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273" h="407">
                                <a:moveTo>
                                  <a:pt x="186" y="282"/>
                                </a:moveTo>
                                <a:lnTo>
                                  <a:pt x="179" y="284"/>
                                </a:lnTo>
                                <a:lnTo>
                                  <a:pt x="188" y="284"/>
                                </a:lnTo>
                                <a:lnTo>
                                  <a:pt x="186" y="28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49" y="142"/>
                            <a:ext cx="273" cy="407"/>
                          </a:xfrm>
                          <a:custGeom>
                            <a:avLst/>
                            <a:gdLst>
                              <a:gd name="T0" fmla="*/ 216 w 273"/>
                              <a:gd name="T1" fmla="*/ 272 h 407"/>
                              <a:gd name="T2" fmla="*/ 202 w 273"/>
                              <a:gd name="T3" fmla="*/ 272 h 407"/>
                              <a:gd name="T4" fmla="*/ 210 w 273"/>
                              <a:gd name="T5" fmla="*/ 281 h 407"/>
                              <a:gd name="T6" fmla="*/ 216 w 273"/>
                              <a:gd name="T7" fmla="*/ 276 h 407"/>
                              <a:gd name="T8" fmla="*/ 216 w 273"/>
                              <a:gd name="T9" fmla="*/ 272 h 40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73" h="407">
                                <a:moveTo>
                                  <a:pt x="216" y="272"/>
                                </a:moveTo>
                                <a:lnTo>
                                  <a:pt x="202" y="272"/>
                                </a:lnTo>
                                <a:lnTo>
                                  <a:pt x="210" y="281"/>
                                </a:lnTo>
                                <a:lnTo>
                                  <a:pt x="216" y="276"/>
                                </a:lnTo>
                                <a:lnTo>
                                  <a:pt x="216" y="27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Freeform 19"/>
                        <wps:cNvSpPr>
                          <a:spLocks/>
                        </wps:cNvSpPr>
                        <wps:spPr bwMode="auto">
                          <a:xfrm>
                            <a:off x="149" y="142"/>
                            <a:ext cx="273" cy="407"/>
                          </a:xfrm>
                          <a:custGeom>
                            <a:avLst/>
                            <a:gdLst>
                              <a:gd name="T0" fmla="*/ 227 w 273"/>
                              <a:gd name="T1" fmla="*/ 265 h 407"/>
                              <a:gd name="T2" fmla="*/ 220 w 273"/>
                              <a:gd name="T3" fmla="*/ 265 h 407"/>
                              <a:gd name="T4" fmla="*/ 220 w 273"/>
                              <a:gd name="T5" fmla="*/ 273 h 407"/>
                              <a:gd name="T6" fmla="*/ 229 w 273"/>
                              <a:gd name="T7" fmla="*/ 275 h 407"/>
                              <a:gd name="T8" fmla="*/ 229 w 273"/>
                              <a:gd name="T9" fmla="*/ 268 h 407"/>
                              <a:gd name="T10" fmla="*/ 227 w 273"/>
                              <a:gd name="T11" fmla="*/ 265 h 40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273" h="407">
                                <a:moveTo>
                                  <a:pt x="227" y="265"/>
                                </a:moveTo>
                                <a:lnTo>
                                  <a:pt x="220" y="265"/>
                                </a:lnTo>
                                <a:lnTo>
                                  <a:pt x="220" y="273"/>
                                </a:lnTo>
                                <a:lnTo>
                                  <a:pt x="229" y="275"/>
                                </a:lnTo>
                                <a:lnTo>
                                  <a:pt x="229" y="268"/>
                                </a:lnTo>
                                <a:lnTo>
                                  <a:pt x="227" y="26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Freeform 20"/>
                        <wps:cNvSpPr>
                          <a:spLocks/>
                        </wps:cNvSpPr>
                        <wps:spPr bwMode="auto">
                          <a:xfrm>
                            <a:off x="149" y="142"/>
                            <a:ext cx="273" cy="407"/>
                          </a:xfrm>
                          <a:custGeom>
                            <a:avLst/>
                            <a:gdLst>
                              <a:gd name="T0" fmla="*/ 244 w 273"/>
                              <a:gd name="T1" fmla="*/ 261 h 407"/>
                              <a:gd name="T2" fmla="*/ 225 w 273"/>
                              <a:gd name="T3" fmla="*/ 261 h 407"/>
                              <a:gd name="T4" fmla="*/ 244 w 273"/>
                              <a:gd name="T5" fmla="*/ 264 h 407"/>
                              <a:gd name="T6" fmla="*/ 244 w 273"/>
                              <a:gd name="T7" fmla="*/ 261 h 40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273" h="407">
                                <a:moveTo>
                                  <a:pt x="244" y="261"/>
                                </a:moveTo>
                                <a:lnTo>
                                  <a:pt x="225" y="261"/>
                                </a:lnTo>
                                <a:lnTo>
                                  <a:pt x="244" y="264"/>
                                </a:lnTo>
                                <a:lnTo>
                                  <a:pt x="244" y="26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Freeform 21"/>
                        <wps:cNvSpPr>
                          <a:spLocks/>
                        </wps:cNvSpPr>
                        <wps:spPr bwMode="auto">
                          <a:xfrm>
                            <a:off x="149" y="142"/>
                            <a:ext cx="273" cy="407"/>
                          </a:xfrm>
                          <a:custGeom>
                            <a:avLst/>
                            <a:gdLst>
                              <a:gd name="T0" fmla="*/ 262 w 273"/>
                              <a:gd name="T1" fmla="*/ 255 h 407"/>
                              <a:gd name="T2" fmla="*/ 244 w 273"/>
                              <a:gd name="T3" fmla="*/ 255 h 407"/>
                              <a:gd name="T4" fmla="*/ 249 w 273"/>
                              <a:gd name="T5" fmla="*/ 257 h 407"/>
                              <a:gd name="T6" fmla="*/ 249 w 273"/>
                              <a:gd name="T7" fmla="*/ 261 h 407"/>
                              <a:gd name="T8" fmla="*/ 262 w 273"/>
                              <a:gd name="T9" fmla="*/ 259 h 407"/>
                              <a:gd name="T10" fmla="*/ 262 w 273"/>
                              <a:gd name="T11" fmla="*/ 255 h 40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273" h="407">
                                <a:moveTo>
                                  <a:pt x="262" y="255"/>
                                </a:moveTo>
                                <a:lnTo>
                                  <a:pt x="244" y="255"/>
                                </a:lnTo>
                                <a:lnTo>
                                  <a:pt x="249" y="257"/>
                                </a:lnTo>
                                <a:lnTo>
                                  <a:pt x="249" y="261"/>
                                </a:lnTo>
                                <a:lnTo>
                                  <a:pt x="262" y="259"/>
                                </a:lnTo>
                                <a:lnTo>
                                  <a:pt x="262" y="25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49" y="142"/>
                            <a:ext cx="273" cy="407"/>
                          </a:xfrm>
                          <a:custGeom>
                            <a:avLst/>
                            <a:gdLst>
                              <a:gd name="T0" fmla="*/ 266 w 273"/>
                              <a:gd name="T1" fmla="*/ 237 h 407"/>
                              <a:gd name="T2" fmla="*/ 260 w 273"/>
                              <a:gd name="T3" fmla="*/ 244 h 407"/>
                              <a:gd name="T4" fmla="*/ 271 w 273"/>
                              <a:gd name="T5" fmla="*/ 244 h 407"/>
                              <a:gd name="T6" fmla="*/ 266 w 273"/>
                              <a:gd name="T7" fmla="*/ 237 h 40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273" h="407">
                                <a:moveTo>
                                  <a:pt x="266" y="237"/>
                                </a:moveTo>
                                <a:lnTo>
                                  <a:pt x="260" y="244"/>
                                </a:lnTo>
                                <a:lnTo>
                                  <a:pt x="271" y="244"/>
                                </a:lnTo>
                                <a:lnTo>
                                  <a:pt x="266" y="2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Freeform 23"/>
                        <wps:cNvSpPr>
                          <a:spLocks/>
                        </wps:cNvSpPr>
                        <wps:spPr bwMode="auto">
                          <a:xfrm>
                            <a:off x="149" y="142"/>
                            <a:ext cx="273" cy="407"/>
                          </a:xfrm>
                          <a:custGeom>
                            <a:avLst/>
                            <a:gdLst>
                              <a:gd name="T0" fmla="*/ 249 w 273"/>
                              <a:gd name="T1" fmla="*/ 214 h 407"/>
                              <a:gd name="T2" fmla="*/ 244 w 273"/>
                              <a:gd name="T3" fmla="*/ 222 h 407"/>
                              <a:gd name="T4" fmla="*/ 259 w 273"/>
                              <a:gd name="T5" fmla="*/ 222 h 407"/>
                              <a:gd name="T6" fmla="*/ 257 w 273"/>
                              <a:gd name="T7" fmla="*/ 219 h 407"/>
                              <a:gd name="T8" fmla="*/ 249 w 273"/>
                              <a:gd name="T9" fmla="*/ 214 h 40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73" h="407">
                                <a:moveTo>
                                  <a:pt x="249" y="214"/>
                                </a:moveTo>
                                <a:lnTo>
                                  <a:pt x="244" y="222"/>
                                </a:lnTo>
                                <a:lnTo>
                                  <a:pt x="259" y="222"/>
                                </a:lnTo>
                                <a:lnTo>
                                  <a:pt x="257" y="219"/>
                                </a:lnTo>
                                <a:lnTo>
                                  <a:pt x="249" y="21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49" y="142"/>
                            <a:ext cx="273" cy="407"/>
                          </a:xfrm>
                          <a:custGeom>
                            <a:avLst/>
                            <a:gdLst>
                              <a:gd name="T0" fmla="*/ 17 w 273"/>
                              <a:gd name="T1" fmla="*/ 188 h 407"/>
                              <a:gd name="T2" fmla="*/ 16 w 273"/>
                              <a:gd name="T3" fmla="*/ 196 h 407"/>
                              <a:gd name="T4" fmla="*/ 19 w 273"/>
                              <a:gd name="T5" fmla="*/ 203 h 407"/>
                              <a:gd name="T6" fmla="*/ 10 w 273"/>
                              <a:gd name="T7" fmla="*/ 207 h 407"/>
                              <a:gd name="T8" fmla="*/ 236 w 273"/>
                              <a:gd name="T9" fmla="*/ 207 h 407"/>
                              <a:gd name="T10" fmla="*/ 232 w 273"/>
                              <a:gd name="T11" fmla="*/ 200 h 407"/>
                              <a:gd name="T12" fmla="*/ 240 w 273"/>
                              <a:gd name="T13" fmla="*/ 196 h 407"/>
                              <a:gd name="T14" fmla="*/ 27 w 273"/>
                              <a:gd name="T15" fmla="*/ 196 h 407"/>
                              <a:gd name="T16" fmla="*/ 17 w 273"/>
                              <a:gd name="T17" fmla="*/ 188 h 40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73" h="407">
                                <a:moveTo>
                                  <a:pt x="17" y="188"/>
                                </a:moveTo>
                                <a:lnTo>
                                  <a:pt x="16" y="196"/>
                                </a:lnTo>
                                <a:lnTo>
                                  <a:pt x="19" y="203"/>
                                </a:lnTo>
                                <a:lnTo>
                                  <a:pt x="10" y="207"/>
                                </a:lnTo>
                                <a:lnTo>
                                  <a:pt x="236" y="207"/>
                                </a:lnTo>
                                <a:lnTo>
                                  <a:pt x="232" y="200"/>
                                </a:lnTo>
                                <a:lnTo>
                                  <a:pt x="240" y="196"/>
                                </a:lnTo>
                                <a:lnTo>
                                  <a:pt x="27" y="196"/>
                                </a:lnTo>
                                <a:lnTo>
                                  <a:pt x="17" y="18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Freeform 25"/>
                        <wps:cNvSpPr>
                          <a:spLocks/>
                        </wps:cNvSpPr>
                        <wps:spPr bwMode="auto">
                          <a:xfrm>
                            <a:off x="149" y="142"/>
                            <a:ext cx="273" cy="407"/>
                          </a:xfrm>
                          <a:custGeom>
                            <a:avLst/>
                            <a:gdLst>
                              <a:gd name="T0" fmla="*/ 123 w 273"/>
                              <a:gd name="T1" fmla="*/ 0 h 407"/>
                              <a:gd name="T2" fmla="*/ 74 w 273"/>
                              <a:gd name="T3" fmla="*/ 72 h 407"/>
                              <a:gd name="T4" fmla="*/ 74 w 273"/>
                              <a:gd name="T5" fmla="*/ 90 h 407"/>
                              <a:gd name="T6" fmla="*/ 68 w 273"/>
                              <a:gd name="T7" fmla="*/ 100 h 407"/>
                              <a:gd name="T8" fmla="*/ 58 w 273"/>
                              <a:gd name="T9" fmla="*/ 101 h 407"/>
                              <a:gd name="T10" fmla="*/ 53 w 273"/>
                              <a:gd name="T11" fmla="*/ 114 h 407"/>
                              <a:gd name="T12" fmla="*/ 56 w 273"/>
                              <a:gd name="T13" fmla="*/ 125 h 407"/>
                              <a:gd name="T14" fmla="*/ 50 w 273"/>
                              <a:gd name="T15" fmla="*/ 131 h 407"/>
                              <a:gd name="T16" fmla="*/ 53 w 273"/>
                              <a:gd name="T17" fmla="*/ 141 h 407"/>
                              <a:gd name="T18" fmla="*/ 58 w 273"/>
                              <a:gd name="T19" fmla="*/ 141 h 407"/>
                              <a:gd name="T20" fmla="*/ 59 w 273"/>
                              <a:gd name="T21" fmla="*/ 147 h 407"/>
                              <a:gd name="T22" fmla="*/ 49 w 273"/>
                              <a:gd name="T23" fmla="*/ 152 h 407"/>
                              <a:gd name="T24" fmla="*/ 45 w 273"/>
                              <a:gd name="T25" fmla="*/ 157 h 407"/>
                              <a:gd name="T26" fmla="*/ 43 w 273"/>
                              <a:gd name="T27" fmla="*/ 164 h 407"/>
                              <a:gd name="T28" fmla="*/ 35 w 273"/>
                              <a:gd name="T29" fmla="*/ 167 h 407"/>
                              <a:gd name="T30" fmla="*/ 26 w 273"/>
                              <a:gd name="T31" fmla="*/ 175 h 407"/>
                              <a:gd name="T32" fmla="*/ 24 w 273"/>
                              <a:gd name="T33" fmla="*/ 181 h 407"/>
                              <a:gd name="T34" fmla="*/ 29 w 273"/>
                              <a:gd name="T35" fmla="*/ 189 h 407"/>
                              <a:gd name="T36" fmla="*/ 27 w 273"/>
                              <a:gd name="T37" fmla="*/ 196 h 407"/>
                              <a:gd name="T38" fmla="*/ 240 w 273"/>
                              <a:gd name="T39" fmla="*/ 196 h 407"/>
                              <a:gd name="T40" fmla="*/ 235 w 273"/>
                              <a:gd name="T41" fmla="*/ 186 h 407"/>
                              <a:gd name="T42" fmla="*/ 238 w 273"/>
                              <a:gd name="T43" fmla="*/ 182 h 407"/>
                              <a:gd name="T44" fmla="*/ 238 w 273"/>
                              <a:gd name="T45" fmla="*/ 175 h 407"/>
                              <a:gd name="T46" fmla="*/ 226 w 273"/>
                              <a:gd name="T47" fmla="*/ 175 h 407"/>
                              <a:gd name="T48" fmla="*/ 221 w 273"/>
                              <a:gd name="T49" fmla="*/ 166 h 407"/>
                              <a:gd name="T50" fmla="*/ 213 w 273"/>
                              <a:gd name="T51" fmla="*/ 166 h 407"/>
                              <a:gd name="T52" fmla="*/ 216 w 273"/>
                              <a:gd name="T53" fmla="*/ 152 h 407"/>
                              <a:gd name="T54" fmla="*/ 212 w 273"/>
                              <a:gd name="T55" fmla="*/ 147 h 407"/>
                              <a:gd name="T56" fmla="*/ 215 w 273"/>
                              <a:gd name="T57" fmla="*/ 144 h 407"/>
                              <a:gd name="T58" fmla="*/ 219 w 273"/>
                              <a:gd name="T59" fmla="*/ 141 h 407"/>
                              <a:gd name="T60" fmla="*/ 215 w 273"/>
                              <a:gd name="T61" fmla="*/ 100 h 407"/>
                              <a:gd name="T62" fmla="*/ 215 w 273"/>
                              <a:gd name="T63" fmla="*/ 90 h 407"/>
                              <a:gd name="T64" fmla="*/ 216 w 273"/>
                              <a:gd name="T65" fmla="*/ 61 h 407"/>
                              <a:gd name="T66" fmla="*/ 214 w 273"/>
                              <a:gd name="T67" fmla="*/ 38 h 407"/>
                              <a:gd name="T68" fmla="*/ 207 w 273"/>
                              <a:gd name="T69" fmla="*/ 34 h 407"/>
                              <a:gd name="T70" fmla="*/ 202 w 273"/>
                              <a:gd name="T71" fmla="*/ 27 h 407"/>
                              <a:gd name="T72" fmla="*/ 143 w 273"/>
                              <a:gd name="T73" fmla="*/ 27 h 407"/>
                              <a:gd name="T74" fmla="*/ 136 w 273"/>
                              <a:gd name="T75" fmla="*/ 22 h 407"/>
                              <a:gd name="T76" fmla="*/ 136 w 273"/>
                              <a:gd name="T77" fmla="*/ 3 h 407"/>
                              <a:gd name="T78" fmla="*/ 123 w 273"/>
                              <a:gd name="T79" fmla="*/ 0 h 40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</a:cxnLst>
                            <a:rect l="0" t="0" r="r" b="b"/>
                            <a:pathLst>
                              <a:path w="273" h="407">
                                <a:moveTo>
                                  <a:pt x="123" y="0"/>
                                </a:moveTo>
                                <a:lnTo>
                                  <a:pt x="74" y="72"/>
                                </a:lnTo>
                                <a:lnTo>
                                  <a:pt x="74" y="90"/>
                                </a:lnTo>
                                <a:lnTo>
                                  <a:pt x="68" y="100"/>
                                </a:lnTo>
                                <a:lnTo>
                                  <a:pt x="58" y="101"/>
                                </a:lnTo>
                                <a:lnTo>
                                  <a:pt x="53" y="114"/>
                                </a:lnTo>
                                <a:lnTo>
                                  <a:pt x="56" y="125"/>
                                </a:lnTo>
                                <a:lnTo>
                                  <a:pt x="50" y="131"/>
                                </a:lnTo>
                                <a:lnTo>
                                  <a:pt x="53" y="141"/>
                                </a:lnTo>
                                <a:lnTo>
                                  <a:pt x="58" y="141"/>
                                </a:lnTo>
                                <a:lnTo>
                                  <a:pt x="59" y="147"/>
                                </a:lnTo>
                                <a:lnTo>
                                  <a:pt x="49" y="152"/>
                                </a:lnTo>
                                <a:lnTo>
                                  <a:pt x="45" y="157"/>
                                </a:lnTo>
                                <a:lnTo>
                                  <a:pt x="43" y="164"/>
                                </a:lnTo>
                                <a:lnTo>
                                  <a:pt x="35" y="167"/>
                                </a:lnTo>
                                <a:lnTo>
                                  <a:pt x="26" y="175"/>
                                </a:lnTo>
                                <a:lnTo>
                                  <a:pt x="24" y="181"/>
                                </a:lnTo>
                                <a:lnTo>
                                  <a:pt x="29" y="189"/>
                                </a:lnTo>
                                <a:lnTo>
                                  <a:pt x="27" y="196"/>
                                </a:lnTo>
                                <a:lnTo>
                                  <a:pt x="240" y="196"/>
                                </a:lnTo>
                                <a:lnTo>
                                  <a:pt x="235" y="186"/>
                                </a:lnTo>
                                <a:lnTo>
                                  <a:pt x="238" y="182"/>
                                </a:lnTo>
                                <a:lnTo>
                                  <a:pt x="238" y="175"/>
                                </a:lnTo>
                                <a:lnTo>
                                  <a:pt x="226" y="175"/>
                                </a:lnTo>
                                <a:lnTo>
                                  <a:pt x="221" y="166"/>
                                </a:lnTo>
                                <a:lnTo>
                                  <a:pt x="213" y="166"/>
                                </a:lnTo>
                                <a:lnTo>
                                  <a:pt x="216" y="152"/>
                                </a:lnTo>
                                <a:lnTo>
                                  <a:pt x="212" y="147"/>
                                </a:lnTo>
                                <a:lnTo>
                                  <a:pt x="215" y="144"/>
                                </a:lnTo>
                                <a:lnTo>
                                  <a:pt x="219" y="141"/>
                                </a:lnTo>
                                <a:lnTo>
                                  <a:pt x="215" y="100"/>
                                </a:lnTo>
                                <a:lnTo>
                                  <a:pt x="215" y="90"/>
                                </a:lnTo>
                                <a:lnTo>
                                  <a:pt x="216" y="61"/>
                                </a:lnTo>
                                <a:lnTo>
                                  <a:pt x="214" y="38"/>
                                </a:lnTo>
                                <a:lnTo>
                                  <a:pt x="207" y="34"/>
                                </a:lnTo>
                                <a:lnTo>
                                  <a:pt x="202" y="27"/>
                                </a:lnTo>
                                <a:lnTo>
                                  <a:pt x="143" y="27"/>
                                </a:lnTo>
                                <a:lnTo>
                                  <a:pt x="136" y="22"/>
                                </a:lnTo>
                                <a:lnTo>
                                  <a:pt x="136" y="3"/>
                                </a:lnTo>
                                <a:lnTo>
                                  <a:pt x="12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Freeform 26"/>
                        <wps:cNvSpPr>
                          <a:spLocks/>
                        </wps:cNvSpPr>
                        <wps:spPr bwMode="auto">
                          <a:xfrm>
                            <a:off x="149" y="142"/>
                            <a:ext cx="273" cy="407"/>
                          </a:xfrm>
                          <a:custGeom>
                            <a:avLst/>
                            <a:gdLst>
                              <a:gd name="T0" fmla="*/ 165 w 273"/>
                              <a:gd name="T1" fmla="*/ 17 h 407"/>
                              <a:gd name="T2" fmla="*/ 160 w 273"/>
                              <a:gd name="T3" fmla="*/ 21 h 407"/>
                              <a:gd name="T4" fmla="*/ 153 w 273"/>
                              <a:gd name="T5" fmla="*/ 23 h 407"/>
                              <a:gd name="T6" fmla="*/ 148 w 273"/>
                              <a:gd name="T7" fmla="*/ 27 h 407"/>
                              <a:gd name="T8" fmla="*/ 202 w 273"/>
                              <a:gd name="T9" fmla="*/ 27 h 407"/>
                              <a:gd name="T10" fmla="*/ 200 w 273"/>
                              <a:gd name="T11" fmla="*/ 24 h 407"/>
                              <a:gd name="T12" fmla="*/ 198 w 273"/>
                              <a:gd name="T13" fmla="*/ 22 h 407"/>
                              <a:gd name="T14" fmla="*/ 173 w 273"/>
                              <a:gd name="T15" fmla="*/ 22 h 407"/>
                              <a:gd name="T16" fmla="*/ 165 w 273"/>
                              <a:gd name="T17" fmla="*/ 17 h 40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73" h="407">
                                <a:moveTo>
                                  <a:pt x="165" y="17"/>
                                </a:moveTo>
                                <a:lnTo>
                                  <a:pt x="160" y="21"/>
                                </a:lnTo>
                                <a:lnTo>
                                  <a:pt x="153" y="23"/>
                                </a:lnTo>
                                <a:lnTo>
                                  <a:pt x="148" y="27"/>
                                </a:lnTo>
                                <a:lnTo>
                                  <a:pt x="202" y="27"/>
                                </a:lnTo>
                                <a:lnTo>
                                  <a:pt x="200" y="24"/>
                                </a:lnTo>
                                <a:lnTo>
                                  <a:pt x="198" y="22"/>
                                </a:lnTo>
                                <a:lnTo>
                                  <a:pt x="173" y="22"/>
                                </a:lnTo>
                                <a:lnTo>
                                  <a:pt x="165" y="1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Freeform 27"/>
                        <wps:cNvSpPr>
                          <a:spLocks/>
                        </wps:cNvSpPr>
                        <wps:spPr bwMode="auto">
                          <a:xfrm>
                            <a:off x="149" y="142"/>
                            <a:ext cx="273" cy="407"/>
                          </a:xfrm>
                          <a:custGeom>
                            <a:avLst/>
                            <a:gdLst>
                              <a:gd name="T0" fmla="*/ 185 w 273"/>
                              <a:gd name="T1" fmla="*/ 9 h 407"/>
                              <a:gd name="T2" fmla="*/ 181 w 273"/>
                              <a:gd name="T3" fmla="*/ 9 h 407"/>
                              <a:gd name="T4" fmla="*/ 175 w 273"/>
                              <a:gd name="T5" fmla="*/ 14 h 407"/>
                              <a:gd name="T6" fmla="*/ 173 w 273"/>
                              <a:gd name="T7" fmla="*/ 22 h 407"/>
                              <a:gd name="T8" fmla="*/ 198 w 273"/>
                              <a:gd name="T9" fmla="*/ 22 h 407"/>
                              <a:gd name="T10" fmla="*/ 191 w 273"/>
                              <a:gd name="T11" fmla="*/ 14 h 407"/>
                              <a:gd name="T12" fmla="*/ 185 w 273"/>
                              <a:gd name="T13" fmla="*/ 9 h 40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273" h="407">
                                <a:moveTo>
                                  <a:pt x="185" y="9"/>
                                </a:moveTo>
                                <a:lnTo>
                                  <a:pt x="181" y="9"/>
                                </a:lnTo>
                                <a:lnTo>
                                  <a:pt x="175" y="14"/>
                                </a:lnTo>
                                <a:lnTo>
                                  <a:pt x="173" y="22"/>
                                </a:lnTo>
                                <a:lnTo>
                                  <a:pt x="198" y="22"/>
                                </a:lnTo>
                                <a:lnTo>
                                  <a:pt x="191" y="14"/>
                                </a:lnTo>
                                <a:lnTo>
                                  <a:pt x="185" y="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</wp:inline>
          </w:drawing>
        </mc:Choice>
        <mc:Fallback>
          <w:pict>
            <v:group w14:anchorId="1C4EBD58" id="Group 3" o:spid="_x0000_s1026" style="width:34.55pt;height:29.6pt;mso-position-horizontal-relative:char;mso-position-vertical-relative:line" coordsize="571,5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">
              <v:shape id="Freeform 2" o:spid="_x0000_s1027" style="position:absolute;width:571;height:267;visibility:visible;mso-wrap-style:square;v-text-anchor:top" coordsize="571,2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" path="m284,l,266r570,l284,xe" fillcolor="#25688e" stroked="f">
                <v:path arrowok="t" o:connecttype="custom" o:connectlocs="284,0;0,266;570,266;284,0" o:connectangles="0,0,0,0"/>
              </v:shape>
              <v:shape id="Freeform 3" o:spid="_x0000_s1028" style="position:absolute;left:112;top:63;width:68;height:118;visibility:visible;mso-wrap-style:square;v-text-anchor:top" coordsize="68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" path="m67,117l,117,,,67,r,117xe" fillcolor="#25688e" stroked="f">
                <v:path arrowok="t" o:connecttype="custom" o:connectlocs="67,117;0,117;0,0;67,0;67,117" o:connectangles="0,0,0,0,0"/>
              </v:shape>
              <v:shape id="Freeform 4" o:spid="_x0000_s1029" style="position:absolute;left:51;top:239;width:469;height:353;visibility:visible;mso-wrap-style:square;v-text-anchor:top" coordsize="469,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" path="m,352r468,l468,,,,,352xe" fillcolor="#25688e" stroked="f">
                <v:path arrowok="t" o:connecttype="custom" o:connectlocs="0,352;468,352;468,0;0,0;0,352" o:connectangles="0,0,0,0,0"/>
              </v:shape>
              <v:group id="Group 5" o:spid="_x0000_s1030" style="position:absolute;left:149;top:142;width:273;height:407" coordorigin="149,142" coordsize="273,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<v:shape id="Freeform 6" o:spid="_x0000_s1031" style="position:absolute;left:149;top:142;width:273;height:407;visibility:visible;mso-wrap-style:square;v-text-anchor:top" coordsize="273,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" path="m7,196l,200r4,76l4,385r8,9l12,402r6,4l24,406r3,-9l27,386r10,-5l43,378r,-13l54,363r,-12l66,338r8,-2l82,336r,-4l78,328r,-7l82,314r48,l128,310r10,-16l138,284r9,-5l153,271r63,l216,267r4,-2l227,265r-2,-4l244,261r,-6l262,255r,-4l272,245r-1,-1l260,244r-6,-9l263,232r-4,-10l244,222r-8,-15l10,207,7,196xe" stroked="f">
                  <v:path arrowok="t" o:connecttype="custom" o:connectlocs="7,196;0,200;4,276;4,385;12,394;12,402;18,406;24,406;27,397;27,386;37,381;43,378;43,365;54,363;54,351;66,338;74,336;82,336;82,332;78,328;78,321;82,314;130,314;128,310;138,294;138,284;147,279;153,271;216,271;216,267;220,265;227,265;225,261;244,261;244,255;262,255;262,251;272,245;271,244;260,244;254,235;263,232;259,222;244,222;236,207;10,207;7,196" o:connectangles="0,0,0,0,0,0,0,0,0,0,0,0,0,0,0,0,0,0,0,0,0,0,0,0,0,0,0,0,0,0,0,0,0,0,0,0,0,0,0,0,0,0,0,0,0,0,0"/>
                </v:shape>
                <v:shape id="Freeform 7" o:spid="_x0000_s1032" style="position:absolute;left:149;top:142;width:273;height:407;visibility:visible;mso-wrap-style:square;v-text-anchor:top" coordsize="273,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" path="m82,336r-8,l78,338r,13l82,343r,-7xe" stroked="f">
                  <v:path arrowok="t" o:connecttype="custom" o:connectlocs="82,336;74,336;78,338;78,351;82,343;82,336" o:connectangles="0,0,0,0,0,0"/>
                </v:shape>
                <v:shape id="Freeform 8" o:spid="_x0000_s1033" style="position:absolute;left:149;top:142;width:273;height:407;visibility:visible;mso-wrap-style:square;v-text-anchor:top" coordsize="273,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" path="m110,317r-7,l103,332r4,2l110,317xe" stroked="f">
                  <v:path arrowok="t" o:connecttype="custom" o:connectlocs="110,317;103,317;103,332;107,334;110,317" o:connectangles="0,0,0,0,0"/>
                </v:shape>
                <v:shape id="Freeform 9" o:spid="_x0000_s1034" style="position:absolute;left:149;top:142;width:273;height:407;visibility:visible;mso-wrap-style:square;v-text-anchor:top" coordsize="273,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" path="m99,323r-5,l94,333r5,-10xe" stroked="f">
                  <v:path arrowok="t" o:connecttype="custom" o:connectlocs="99,323;94,323;94,333;99,323" o:connectangles="0,0,0,0"/>
                </v:shape>
                <v:shape id="Freeform 10" o:spid="_x0000_s1035" style="position:absolute;left:149;top:142;width:273;height:407;visibility:visible;mso-wrap-style:square;v-text-anchor:top" coordsize="273,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" path="m130,314r-48,l87,316r,15l94,323r5,l103,317r7,l110,315r4,-1l130,314r,xe" stroked="f">
                  <v:path arrowok="t" o:connecttype="custom" o:connectlocs="130,314;82,314;87,316;87,331;94,323;99,323;103,317;110,317;110,315;114,314;130,314;130,314" o:connectangles="0,0,0,0,0,0,0,0,0,0,0,0"/>
                </v:shape>
                <v:shape id="Freeform 11" o:spid="_x0000_s1036" style="position:absolute;left:149;top:142;width:273;height:407;visibility:visible;mso-wrap-style:square;v-text-anchor:top" coordsize="273,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" path="m129,322r-6,l127,325r2,-3xe" stroked="f">
                  <v:path arrowok="t" o:connecttype="custom" o:connectlocs="129,322;123,322;127,325;129,322" o:connectangles="0,0,0,0"/>
                </v:shape>
                <v:shape id="Freeform 12" o:spid="_x0000_s1037" style="position:absolute;left:149;top:142;width:273;height:407;visibility:visible;mso-wrap-style:square;v-text-anchor:top" coordsize="273,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" path="m130,314r-16,l114,323r9,-1l129,322r2,-4l130,314xe" stroked="f">
                  <v:path arrowok="t" o:connecttype="custom" o:connectlocs="130,314;114,314;114,323;123,322;129,322;131,318;130,314" o:connectangles="0,0,0,0,0,0,0"/>
                </v:shape>
                <v:shape id="Freeform 13" o:spid="_x0000_s1038" style="position:absolute;left:149;top:142;width:273;height:407;visibility:visible;mso-wrap-style:square;v-text-anchor:top" coordsize="273,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" path="m216,271r-63,l153,291r12,12l165,287r7,-11l180,276r1,-2l191,272r25,l216,271xe" stroked="f">
                  <v:path arrowok="t" o:connecttype="custom" o:connectlocs="216,271;153,271;153,291;165,303;165,287;172,276;180,276;181,274;191,272;216,272;216,271" o:connectangles="0,0,0,0,0,0,0,0,0,0,0"/>
                </v:shape>
                <v:shape id="Freeform 14" o:spid="_x0000_s1039" style="position:absolute;left:149;top:142;width:273;height:407;visibility:visible;mso-wrap-style:square;v-text-anchor:top" coordsize="273,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" path="m180,276r-8,l175,288r,10l182,303r3,l181,294r4,-5l191,289r,-2l188,284r-9,l180,276xe" stroked="f">
                  <v:path arrowok="t" o:connecttype="custom" o:connectlocs="180,276;172,276;175,288;175,298;182,303;185,303;181,294;185,289;191,289;191,287;188,284;179,284;180,276" o:connectangles="0,0,0,0,0,0,0,0,0,0,0,0,0"/>
                </v:shape>
                <v:shape id="Freeform 15" o:spid="_x0000_s1040" style="position:absolute;left:149;top:142;width:273;height:407;visibility:visible;mso-wrap-style:square;v-text-anchor:top" coordsize="273,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" path="m191,289r-6,l185,295r6,-1l191,289xe" stroked="f">
                  <v:path arrowok="t" o:connecttype="custom" o:connectlocs="191,289;185,289;185,295;191,294;191,289" o:connectangles="0,0,0,0,0"/>
                </v:shape>
                <v:shape id="Freeform 16" o:spid="_x0000_s1041" style="position:absolute;left:149;top:142;width:273;height:407;visibility:visible;mso-wrap-style:square;v-text-anchor:top" coordsize="273,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" path="m202,272r-11,l196,279r,9l202,291r,-19xe" stroked="f">
                  <v:path arrowok="t" o:connecttype="custom" o:connectlocs="202,272;191,272;196,279;196,288;202,291;202,272" o:connectangles="0,0,0,0,0,0"/>
                </v:shape>
                <v:shape id="Freeform 17" o:spid="_x0000_s1042" style="position:absolute;left:149;top:142;width:273;height:407;visibility:visible;mso-wrap-style:square;v-text-anchor:top" coordsize="273,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" path="m186,282r-7,2l188,284r-2,-2xe" stroked="f">
                  <v:path arrowok="t" o:connecttype="custom" o:connectlocs="186,282;179,284;188,284;186,282" o:connectangles="0,0,0,0"/>
                </v:shape>
                <v:shape id="Freeform 18" o:spid="_x0000_s1043" style="position:absolute;left:149;top:142;width:273;height:407;visibility:visible;mso-wrap-style:square;v-text-anchor:top" coordsize="273,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" path="m216,272r-14,l210,281r6,-5l216,272xe" stroked="f">
                  <v:path arrowok="t" o:connecttype="custom" o:connectlocs="216,272;202,272;210,281;216,276;216,272" o:connectangles="0,0,0,0,0"/>
                </v:shape>
                <v:shape id="Freeform 19" o:spid="_x0000_s1044" style="position:absolute;left:149;top:142;width:273;height:407;visibility:visible;mso-wrap-style:square;v-text-anchor:top" coordsize="273,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" path="m227,265r-7,l220,273r9,2l229,268r-2,-3xe" stroked="f">
                  <v:path arrowok="t" o:connecttype="custom" o:connectlocs="227,265;220,265;220,273;229,275;229,268;227,265" o:connectangles="0,0,0,0,0,0"/>
                </v:shape>
                <v:shape id="Freeform 20" o:spid="_x0000_s1045" style="position:absolute;left:149;top:142;width:273;height:407;visibility:visible;mso-wrap-style:square;v-text-anchor:top" coordsize="273,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" path="m244,261r-19,l244,264r,-3xe" stroked="f">
                  <v:path arrowok="t" o:connecttype="custom" o:connectlocs="244,261;225,261;244,264;244,261" o:connectangles="0,0,0,0"/>
                </v:shape>
                <v:shape id="Freeform 21" o:spid="_x0000_s1046" style="position:absolute;left:149;top:142;width:273;height:407;visibility:visible;mso-wrap-style:square;v-text-anchor:top" coordsize="273,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" path="m262,255r-18,l249,257r,4l262,259r,-4xe" stroked="f">
                  <v:path arrowok="t" o:connecttype="custom" o:connectlocs="262,255;244,255;249,257;249,261;262,259;262,255" o:connectangles="0,0,0,0,0,0"/>
                </v:shape>
                <v:shape id="Freeform 22" o:spid="_x0000_s1047" style="position:absolute;left:149;top:142;width:273;height:407;visibility:visible;mso-wrap-style:square;v-text-anchor:top" coordsize="273,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" path="m266,237r-6,7l271,244r-5,-7xe" stroked="f">
                  <v:path arrowok="t" o:connecttype="custom" o:connectlocs="266,237;260,244;271,244;266,237" o:connectangles="0,0,0,0"/>
                </v:shape>
                <v:shape id="Freeform 23" o:spid="_x0000_s1048" style="position:absolute;left:149;top:142;width:273;height:407;visibility:visible;mso-wrap-style:square;v-text-anchor:top" coordsize="273,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" path="m249,214r-5,8l259,222r-2,-3l249,214xe" stroked="f">
                  <v:path arrowok="t" o:connecttype="custom" o:connectlocs="249,214;244,222;259,222;257,219;249,214" o:connectangles="0,0,0,0,0"/>
                </v:shape>
                <v:shape id="Freeform 24" o:spid="_x0000_s1049" style="position:absolute;left:149;top:142;width:273;height:407;visibility:visible;mso-wrap-style:square;v-text-anchor:top" coordsize="273,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" path="m17,188r-1,8l19,203r-9,4l236,207r-4,-7l240,196r-213,l17,188xe" stroked="f">
                  <v:path arrowok="t" o:connecttype="custom" o:connectlocs="17,188;16,196;19,203;10,207;236,207;232,200;240,196;27,196;17,188" o:connectangles="0,0,0,0,0,0,0,0,0"/>
                </v:shape>
                <v:shape id="Freeform 25" o:spid="_x0000_s1050" style="position:absolute;left:149;top:142;width:273;height:407;visibility:visible;mso-wrap-style:square;v-text-anchor:top" coordsize="273,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" path="m123,l74,72r,18l68,100r-10,1l53,114r3,11l50,131r3,10l58,141r1,6l49,152r-4,5l43,164r-8,3l26,175r-2,6l29,189r-2,7l240,196r-5,-10l238,182r,-7l226,175r-5,-9l213,166r3,-14l212,147r3,-3l219,141r-4,-41l215,90r1,-29l214,38r-7,-4l202,27r-59,l136,22r,-19l123,xe" stroked="f">
                  <v:path arrowok="t" o:connecttype="custom" o:connectlocs="123,0;74,72;74,90;68,100;58,101;53,114;56,125;50,131;53,141;58,141;59,147;49,152;45,157;43,164;35,167;26,175;24,181;29,189;27,196;240,196;235,186;238,182;238,175;226,175;221,166;213,166;216,152;212,147;215,144;219,141;215,100;215,90;216,61;214,38;207,34;202,27;143,27;136,22;136,3;123,0" o:connectangles="0,0,0,0,0,0,0,0,0,0,0,0,0,0,0,0,0,0,0,0,0,0,0,0,0,0,0,0,0,0,0,0,0,0,0,0,0,0,0,0"/>
                </v:shape>
                <v:shape id="Freeform 26" o:spid="_x0000_s1051" style="position:absolute;left:149;top:142;width:273;height:407;visibility:visible;mso-wrap-style:square;v-text-anchor:top" coordsize="273,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" path="m165,17r-5,4l153,23r-5,4l202,27r-2,-3l198,22r-25,l165,17xe" stroked="f">
                  <v:path arrowok="t" o:connecttype="custom" o:connectlocs="165,17;160,21;153,23;148,27;202,27;200,24;198,22;173,22;165,17" o:connectangles="0,0,0,0,0,0,0,0,0"/>
                </v:shape>
                <v:shape id="Freeform 27" o:spid="_x0000_s1052" style="position:absolute;left:149;top:142;width:273;height:407;visibility:visible;mso-wrap-style:square;v-text-anchor:top" coordsize="273,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" path="m185,9r-4,l175,14r-2,8l198,22r-7,-8l185,9xe" stroked="f">
                  <v:path arrowok="t" o:connecttype="custom" o:connectlocs="185,9;181,9;175,14;173,22;198,22;191,14;185,9" o:connectangles="0,0,0,0,0,0,0"/>
                </v:shape>
              </v:group>
              <w10:anchorlock/>
            </v:group>
          </w:pict>
        </mc:Fallback>
      </mc:AlternateContent>
    </w:r>
  </w:p>
  <w:p w:rsidR="00305EA8" w:rsidRDefault="00305EA8" w:rsidP="00305EA8">
    <w:pPr>
      <w:rPr>
        <w:rFonts w:ascii="Calibri" w:eastAsiaTheme="minorHAnsi" w:hAnsi="Calibri" w:cs="Calibri"/>
      </w:rPr>
    </w:pPr>
    <w:r>
      <w:t>   </w:t>
    </w:r>
  </w:p>
  <w:p w:rsidR="00563106" w:rsidRPr="008F5091" w:rsidRDefault="00C252B5" w:rsidP="00305EA8">
    <w:pPr>
      <w:kinsoku w:val="0"/>
      <w:overflowPunct w:val="0"/>
      <w:spacing w:before="30"/>
      <w:jc w:val="center"/>
      <w:rPr>
        <w:rFonts w:ascii="Arial" w:eastAsia="Times New Roman" w:hAnsi="Arial" w:cs="Arial"/>
        <w:b/>
        <w:bCs/>
        <w:color w:val="231F20"/>
        <w:w w:val="105"/>
        <w:sz w:val="24"/>
        <w:szCs w:val="24"/>
      </w:rPr>
    </w:pPr>
    <w:r>
      <w:rPr>
        <w:rFonts w:ascii="Arial" w:eastAsia="Times New Roman" w:hAnsi="Arial" w:cs="Arial"/>
        <w:b/>
        <w:bCs/>
        <w:color w:val="231F20"/>
        <w:w w:val="105"/>
        <w:sz w:val="24"/>
        <w:szCs w:val="24"/>
      </w:rPr>
      <w:t>MAINE STA</w:t>
    </w:r>
    <w:r w:rsidR="00563106" w:rsidRPr="008F5091">
      <w:rPr>
        <w:rFonts w:ascii="Arial" w:eastAsia="Times New Roman" w:hAnsi="Arial" w:cs="Arial"/>
        <w:b/>
        <w:bCs/>
        <w:color w:val="231F20"/>
        <w:w w:val="105"/>
        <w:sz w:val="24"/>
        <w:szCs w:val="24"/>
      </w:rPr>
      <w:t>TEWIDE HOMELESS COUNCIL</w:t>
    </w:r>
  </w:p>
  <w:p w:rsidR="00305EA8" w:rsidRDefault="00563106" w:rsidP="00305EA8">
    <w:pPr>
      <w:kinsoku w:val="0"/>
      <w:overflowPunct w:val="0"/>
      <w:spacing w:before="30"/>
      <w:jc w:val="center"/>
      <w:rPr>
        <w:rFonts w:eastAsia="Times New Roman"/>
        <w:b/>
        <w:bCs/>
        <w:color w:val="211E1F"/>
        <w:sz w:val="24"/>
        <w:szCs w:val="24"/>
      </w:rPr>
    </w:pPr>
    <w:r w:rsidRPr="008F5091">
      <w:rPr>
        <w:rFonts w:eastAsia="Times New Roman" w:cs="Arial"/>
        <w:b/>
        <w:bCs/>
        <w:sz w:val="24"/>
        <w:szCs w:val="24"/>
      </w:rPr>
      <w:t>Agenda</w:t>
    </w:r>
    <w:r w:rsidR="00D521AE">
      <w:rPr>
        <w:rFonts w:eastAsia="Times New Roman" w:cs="Arial"/>
        <w:b/>
        <w:bCs/>
        <w:sz w:val="24"/>
        <w:szCs w:val="24"/>
      </w:rPr>
      <w:t xml:space="preserve"> –</w:t>
    </w:r>
    <w:r w:rsidR="00EB052D">
      <w:rPr>
        <w:rFonts w:eastAsia="Times New Roman" w:cs="Arial"/>
        <w:b/>
        <w:bCs/>
        <w:sz w:val="24"/>
        <w:szCs w:val="24"/>
      </w:rPr>
      <w:t>December 12</w:t>
    </w:r>
    <w:r w:rsidR="00190A8E">
      <w:rPr>
        <w:rFonts w:eastAsia="Times New Roman"/>
        <w:b/>
        <w:bCs/>
        <w:color w:val="211E1F"/>
        <w:sz w:val="24"/>
        <w:szCs w:val="24"/>
      </w:rPr>
      <w:t>,</w:t>
    </w:r>
    <w:r w:rsidR="00153317">
      <w:rPr>
        <w:rFonts w:eastAsia="Times New Roman"/>
        <w:b/>
        <w:bCs/>
        <w:color w:val="211E1F"/>
        <w:sz w:val="24"/>
        <w:szCs w:val="24"/>
      </w:rPr>
      <w:t xml:space="preserve"> 2023</w:t>
    </w:r>
  </w:p>
  <w:p w:rsidR="00190A8E" w:rsidRPr="00F0644D" w:rsidRDefault="00F0644D" w:rsidP="005B2AA3">
    <w:pPr>
      <w:rPr>
        <w:b/>
      </w:rPr>
    </w:pPr>
    <w:r w:rsidRPr="00F0644D">
      <w:rPr>
        <w:b/>
      </w:rPr>
      <w:t xml:space="preserve">                                        </w:t>
    </w:r>
    <w:r w:rsidR="00C252B5">
      <w:rPr>
        <w:b/>
      </w:rPr>
      <w:t xml:space="preserve">     </w:t>
    </w:r>
    <w:r w:rsidR="00EB052D">
      <w:rPr>
        <w:b/>
      </w:rPr>
      <w:t xml:space="preserve">                         10</w:t>
    </w:r>
    <w:r w:rsidR="00456430">
      <w:rPr>
        <w:b/>
      </w:rPr>
      <w:t>:30-12</w:t>
    </w:r>
    <w:r w:rsidRPr="00F0644D">
      <w:rPr>
        <w:b/>
      </w:rPr>
      <w:t>:30</w:t>
    </w:r>
  </w:p>
  <w:p w:rsidR="005B2AA3" w:rsidRDefault="00190A8E" w:rsidP="005B2AA3">
    <w:pPr>
      <w:rPr>
        <w:rFonts w:ascii="Calibri" w:eastAsiaTheme="minorHAnsi" w:hAnsi="Calibri" w:cs="Calibri"/>
      </w:rPr>
    </w:pPr>
    <w:r>
      <w:t xml:space="preserve">                                                                </w:t>
    </w:r>
  </w:p>
  <w:p w:rsidR="004F2B33" w:rsidRDefault="004F2B33" w:rsidP="004F2B3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CA30F5"/>
    <w:multiLevelType w:val="hybridMultilevel"/>
    <w:tmpl w:val="DF56690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A227A9C"/>
    <w:multiLevelType w:val="hybridMultilevel"/>
    <w:tmpl w:val="1102FB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535F2C"/>
    <w:multiLevelType w:val="hybridMultilevel"/>
    <w:tmpl w:val="07F0F0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3618C3"/>
    <w:multiLevelType w:val="hybridMultilevel"/>
    <w:tmpl w:val="883E5AB6"/>
    <w:lvl w:ilvl="0" w:tplc="2E387A88">
      <w:numFmt w:val="bullet"/>
      <w:lvlText w:val="-"/>
      <w:lvlJc w:val="left"/>
      <w:pPr>
        <w:ind w:left="720" w:hanging="360"/>
      </w:pPr>
      <w:rPr>
        <w:rFonts w:ascii="Garamond" w:eastAsiaTheme="minorHAnsi" w:hAnsi="Garamond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D74E16"/>
    <w:multiLevelType w:val="hybridMultilevel"/>
    <w:tmpl w:val="C8726964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" w15:restartNumberingAfterBreak="0">
    <w:nsid w:val="11D30BB7"/>
    <w:multiLevelType w:val="hybridMultilevel"/>
    <w:tmpl w:val="15F6C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0E58B6"/>
    <w:multiLevelType w:val="hybridMultilevel"/>
    <w:tmpl w:val="F8EE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1558A7"/>
    <w:multiLevelType w:val="hybridMultilevel"/>
    <w:tmpl w:val="AEA205E6"/>
    <w:lvl w:ilvl="0" w:tplc="0409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8" w15:restartNumberingAfterBreak="0">
    <w:nsid w:val="141945C2"/>
    <w:multiLevelType w:val="hybridMultilevel"/>
    <w:tmpl w:val="D4EAA28E"/>
    <w:lvl w:ilvl="0" w:tplc="04090003">
      <w:start w:val="1"/>
      <w:numFmt w:val="bullet"/>
      <w:lvlText w:val="o"/>
      <w:lvlJc w:val="left"/>
      <w:pPr>
        <w:ind w:left="160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68" w:hanging="360"/>
      </w:pPr>
      <w:rPr>
        <w:rFonts w:ascii="Wingdings" w:hAnsi="Wingdings" w:hint="default"/>
      </w:rPr>
    </w:lvl>
  </w:abstractNum>
  <w:abstractNum w:abstractNumId="9" w15:restartNumberingAfterBreak="0">
    <w:nsid w:val="14E72134"/>
    <w:multiLevelType w:val="hybridMultilevel"/>
    <w:tmpl w:val="01A20500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150B6A6B"/>
    <w:multiLevelType w:val="hybridMultilevel"/>
    <w:tmpl w:val="A33EF7F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7DD20A1"/>
    <w:multiLevelType w:val="hybridMultilevel"/>
    <w:tmpl w:val="6C86EC5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CA9407E"/>
    <w:multiLevelType w:val="hybridMultilevel"/>
    <w:tmpl w:val="C5828288"/>
    <w:lvl w:ilvl="0" w:tplc="04090003">
      <w:start w:val="1"/>
      <w:numFmt w:val="bullet"/>
      <w:lvlText w:val="o"/>
      <w:lvlJc w:val="left"/>
      <w:pPr>
        <w:ind w:left="1824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84" w:hanging="360"/>
      </w:pPr>
      <w:rPr>
        <w:rFonts w:ascii="Wingdings" w:hAnsi="Wingdings" w:hint="default"/>
      </w:rPr>
    </w:lvl>
  </w:abstractNum>
  <w:abstractNum w:abstractNumId="13" w15:restartNumberingAfterBreak="0">
    <w:nsid w:val="21BC5E39"/>
    <w:multiLevelType w:val="hybridMultilevel"/>
    <w:tmpl w:val="4BEAD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582C9B"/>
    <w:multiLevelType w:val="multilevel"/>
    <w:tmpl w:val="09C89C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8FD27CF"/>
    <w:multiLevelType w:val="hybridMultilevel"/>
    <w:tmpl w:val="CC8E00F0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6" w15:restartNumberingAfterBreak="0">
    <w:nsid w:val="2C876133"/>
    <w:multiLevelType w:val="hybridMultilevel"/>
    <w:tmpl w:val="0BB09DAE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35A838B5"/>
    <w:multiLevelType w:val="hybridMultilevel"/>
    <w:tmpl w:val="84A055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4F6E59"/>
    <w:multiLevelType w:val="hybridMultilevel"/>
    <w:tmpl w:val="449EB3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9746350"/>
    <w:multiLevelType w:val="hybridMultilevel"/>
    <w:tmpl w:val="673601F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2127B3"/>
    <w:multiLevelType w:val="hybridMultilevel"/>
    <w:tmpl w:val="6F44131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7A53975"/>
    <w:multiLevelType w:val="hybridMultilevel"/>
    <w:tmpl w:val="F25C49E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2EA20F1"/>
    <w:multiLevelType w:val="hybridMultilevel"/>
    <w:tmpl w:val="D37607E8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53551CE9"/>
    <w:multiLevelType w:val="hybridMultilevel"/>
    <w:tmpl w:val="AAB45A8E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597774E5"/>
    <w:multiLevelType w:val="multilevel"/>
    <w:tmpl w:val="9B6E493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A105374"/>
    <w:multiLevelType w:val="hybridMultilevel"/>
    <w:tmpl w:val="A5DC8AE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A5B1043"/>
    <w:multiLevelType w:val="hybridMultilevel"/>
    <w:tmpl w:val="1B3E87A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A617797"/>
    <w:multiLevelType w:val="hybridMultilevel"/>
    <w:tmpl w:val="A35ED1E0"/>
    <w:lvl w:ilvl="0" w:tplc="04090003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20" w:hanging="360"/>
      </w:pPr>
      <w:rPr>
        <w:rFonts w:ascii="Wingdings" w:hAnsi="Wingdings" w:hint="default"/>
      </w:rPr>
    </w:lvl>
  </w:abstractNum>
  <w:abstractNum w:abstractNumId="28" w15:restartNumberingAfterBreak="0">
    <w:nsid w:val="5A703788"/>
    <w:multiLevelType w:val="hybridMultilevel"/>
    <w:tmpl w:val="1ED06A2C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5A7C13C3"/>
    <w:multiLevelType w:val="hybridMultilevel"/>
    <w:tmpl w:val="CC56BA8A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0" w15:restartNumberingAfterBreak="0">
    <w:nsid w:val="5DEF75FB"/>
    <w:multiLevelType w:val="hybridMultilevel"/>
    <w:tmpl w:val="F634E41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34A5493"/>
    <w:multiLevelType w:val="hybridMultilevel"/>
    <w:tmpl w:val="99A6EA10"/>
    <w:lvl w:ilvl="0" w:tplc="04090003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20" w:hanging="360"/>
      </w:pPr>
      <w:rPr>
        <w:rFonts w:ascii="Wingdings" w:hAnsi="Wingdings" w:hint="default"/>
      </w:rPr>
    </w:lvl>
  </w:abstractNum>
  <w:abstractNum w:abstractNumId="32" w15:restartNumberingAfterBreak="0">
    <w:nsid w:val="6531685E"/>
    <w:multiLevelType w:val="hybridMultilevel"/>
    <w:tmpl w:val="BD68F5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B63742"/>
    <w:multiLevelType w:val="hybridMultilevel"/>
    <w:tmpl w:val="1D3E4BA8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4" w15:restartNumberingAfterBreak="0">
    <w:nsid w:val="76295608"/>
    <w:multiLevelType w:val="hybridMultilevel"/>
    <w:tmpl w:val="63A295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7DC11A4"/>
    <w:multiLevelType w:val="hybridMultilevel"/>
    <w:tmpl w:val="FCF87C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282C48"/>
    <w:multiLevelType w:val="hybridMultilevel"/>
    <w:tmpl w:val="4CE2CF20"/>
    <w:lvl w:ilvl="0" w:tplc="3E4431A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5"/>
  </w:num>
  <w:num w:numId="2">
    <w:abstractNumId w:val="6"/>
  </w:num>
  <w:num w:numId="3">
    <w:abstractNumId w:val="13"/>
  </w:num>
  <w:num w:numId="4">
    <w:abstractNumId w:val="2"/>
  </w:num>
  <w:num w:numId="5">
    <w:abstractNumId w:val="5"/>
  </w:num>
  <w:num w:numId="6">
    <w:abstractNumId w:val="35"/>
  </w:num>
  <w:num w:numId="7">
    <w:abstractNumId w:val="18"/>
  </w:num>
  <w:num w:numId="8">
    <w:abstractNumId w:val="17"/>
  </w:num>
  <w:num w:numId="9">
    <w:abstractNumId w:val="3"/>
  </w:num>
  <w:num w:numId="10">
    <w:abstractNumId w:val="34"/>
  </w:num>
  <w:num w:numId="11">
    <w:abstractNumId w:val="25"/>
  </w:num>
  <w:num w:numId="12">
    <w:abstractNumId w:val="29"/>
  </w:num>
  <w:num w:numId="13">
    <w:abstractNumId w:val="26"/>
  </w:num>
  <w:num w:numId="14">
    <w:abstractNumId w:val="4"/>
  </w:num>
  <w:num w:numId="15">
    <w:abstractNumId w:val="21"/>
  </w:num>
  <w:num w:numId="16">
    <w:abstractNumId w:val="0"/>
  </w:num>
  <w:num w:numId="17">
    <w:abstractNumId w:val="12"/>
  </w:num>
  <w:num w:numId="18">
    <w:abstractNumId w:val="22"/>
  </w:num>
  <w:num w:numId="19">
    <w:abstractNumId w:val="30"/>
  </w:num>
  <w:num w:numId="20">
    <w:abstractNumId w:val="7"/>
  </w:num>
  <w:num w:numId="21">
    <w:abstractNumId w:val="19"/>
  </w:num>
  <w:num w:numId="22">
    <w:abstractNumId w:val="8"/>
  </w:num>
  <w:num w:numId="23">
    <w:abstractNumId w:val="16"/>
  </w:num>
  <w:num w:numId="24">
    <w:abstractNumId w:val="33"/>
  </w:num>
  <w:num w:numId="25">
    <w:abstractNumId w:val="9"/>
  </w:num>
  <w:num w:numId="26">
    <w:abstractNumId w:val="20"/>
  </w:num>
  <w:num w:numId="27">
    <w:abstractNumId w:val="23"/>
  </w:num>
  <w:num w:numId="28">
    <w:abstractNumId w:val="24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32"/>
  </w:num>
  <w:num w:numId="31">
    <w:abstractNumId w:val="31"/>
  </w:num>
  <w:num w:numId="32">
    <w:abstractNumId w:val="36"/>
  </w:num>
  <w:num w:numId="33">
    <w:abstractNumId w:val="27"/>
  </w:num>
  <w:num w:numId="34">
    <w:abstractNumId w:val="10"/>
  </w:num>
  <w:num w:numId="35">
    <w:abstractNumId w:val="1"/>
  </w:num>
  <w:num w:numId="36">
    <w:abstractNumId w:val="28"/>
  </w:num>
  <w:num w:numId="3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3686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wtjS0MDExNjU1NDFW0lEKTi0uzszPAykwrAUAjlwQqiwAAAA="/>
  </w:docVars>
  <w:rsids>
    <w:rsidRoot w:val="00563106"/>
    <w:rsid w:val="00013C61"/>
    <w:rsid w:val="000151FC"/>
    <w:rsid w:val="00017A1F"/>
    <w:rsid w:val="00020188"/>
    <w:rsid w:val="00021D48"/>
    <w:rsid w:val="000472E0"/>
    <w:rsid w:val="000475CB"/>
    <w:rsid w:val="000679AD"/>
    <w:rsid w:val="00084476"/>
    <w:rsid w:val="000913F6"/>
    <w:rsid w:val="00095032"/>
    <w:rsid w:val="000B4427"/>
    <w:rsid w:val="000E04E6"/>
    <w:rsid w:val="000E4F81"/>
    <w:rsid w:val="00102ED8"/>
    <w:rsid w:val="00120990"/>
    <w:rsid w:val="001427BA"/>
    <w:rsid w:val="0014288A"/>
    <w:rsid w:val="001430BA"/>
    <w:rsid w:val="00144342"/>
    <w:rsid w:val="00144E7B"/>
    <w:rsid w:val="00151C8B"/>
    <w:rsid w:val="00153317"/>
    <w:rsid w:val="00182219"/>
    <w:rsid w:val="00185562"/>
    <w:rsid w:val="00190A8E"/>
    <w:rsid w:val="001B2E1B"/>
    <w:rsid w:val="001B7CC4"/>
    <w:rsid w:val="001C6EDF"/>
    <w:rsid w:val="001E1B9C"/>
    <w:rsid w:val="00217D76"/>
    <w:rsid w:val="00226F44"/>
    <w:rsid w:val="00230EF3"/>
    <w:rsid w:val="00283BB7"/>
    <w:rsid w:val="002841A7"/>
    <w:rsid w:val="002A577C"/>
    <w:rsid w:val="002C179A"/>
    <w:rsid w:val="002C577B"/>
    <w:rsid w:val="002D0E09"/>
    <w:rsid w:val="002D15AC"/>
    <w:rsid w:val="002D16AC"/>
    <w:rsid w:val="002E2D44"/>
    <w:rsid w:val="002E5B5B"/>
    <w:rsid w:val="002E62B1"/>
    <w:rsid w:val="00305EA8"/>
    <w:rsid w:val="00311E1F"/>
    <w:rsid w:val="0031405B"/>
    <w:rsid w:val="00333DDD"/>
    <w:rsid w:val="003461C3"/>
    <w:rsid w:val="0035247C"/>
    <w:rsid w:val="003632B9"/>
    <w:rsid w:val="00377996"/>
    <w:rsid w:val="0038771E"/>
    <w:rsid w:val="003908C8"/>
    <w:rsid w:val="00392355"/>
    <w:rsid w:val="00392648"/>
    <w:rsid w:val="003B45E0"/>
    <w:rsid w:val="003B79A6"/>
    <w:rsid w:val="003B7A56"/>
    <w:rsid w:val="003E7D36"/>
    <w:rsid w:val="00436DA8"/>
    <w:rsid w:val="00456430"/>
    <w:rsid w:val="004776C2"/>
    <w:rsid w:val="004A52B3"/>
    <w:rsid w:val="004A60C6"/>
    <w:rsid w:val="004D0560"/>
    <w:rsid w:val="004D5A24"/>
    <w:rsid w:val="004F2B33"/>
    <w:rsid w:val="004F4998"/>
    <w:rsid w:val="005125D9"/>
    <w:rsid w:val="005263BD"/>
    <w:rsid w:val="00535FBA"/>
    <w:rsid w:val="00542070"/>
    <w:rsid w:val="0054619F"/>
    <w:rsid w:val="005471C1"/>
    <w:rsid w:val="00563106"/>
    <w:rsid w:val="00564410"/>
    <w:rsid w:val="005715DB"/>
    <w:rsid w:val="00576E9F"/>
    <w:rsid w:val="005829BF"/>
    <w:rsid w:val="00585905"/>
    <w:rsid w:val="00586B18"/>
    <w:rsid w:val="005967B5"/>
    <w:rsid w:val="005B2AA3"/>
    <w:rsid w:val="005E143E"/>
    <w:rsid w:val="005E5C33"/>
    <w:rsid w:val="005F3B32"/>
    <w:rsid w:val="00623E61"/>
    <w:rsid w:val="006352C0"/>
    <w:rsid w:val="006373A7"/>
    <w:rsid w:val="006458AB"/>
    <w:rsid w:val="00654E5E"/>
    <w:rsid w:val="00662A42"/>
    <w:rsid w:val="00691B17"/>
    <w:rsid w:val="00695F7D"/>
    <w:rsid w:val="006968D1"/>
    <w:rsid w:val="006C387D"/>
    <w:rsid w:val="006E2003"/>
    <w:rsid w:val="006F4322"/>
    <w:rsid w:val="006F4C7F"/>
    <w:rsid w:val="006F7C3D"/>
    <w:rsid w:val="00735F07"/>
    <w:rsid w:val="007437CA"/>
    <w:rsid w:val="00772C24"/>
    <w:rsid w:val="00776A9F"/>
    <w:rsid w:val="007A242F"/>
    <w:rsid w:val="007A2645"/>
    <w:rsid w:val="007B444A"/>
    <w:rsid w:val="007C20B2"/>
    <w:rsid w:val="007C5FBF"/>
    <w:rsid w:val="007D49B9"/>
    <w:rsid w:val="007D67FA"/>
    <w:rsid w:val="007E4A10"/>
    <w:rsid w:val="007F3A6C"/>
    <w:rsid w:val="00802C9E"/>
    <w:rsid w:val="00817CD1"/>
    <w:rsid w:val="00823F34"/>
    <w:rsid w:val="008252BB"/>
    <w:rsid w:val="00827F4A"/>
    <w:rsid w:val="00834812"/>
    <w:rsid w:val="00836180"/>
    <w:rsid w:val="00856E2A"/>
    <w:rsid w:val="0087092E"/>
    <w:rsid w:val="008723C4"/>
    <w:rsid w:val="0087418D"/>
    <w:rsid w:val="00894386"/>
    <w:rsid w:val="008971BA"/>
    <w:rsid w:val="008A541D"/>
    <w:rsid w:val="008C4C96"/>
    <w:rsid w:val="008C50D6"/>
    <w:rsid w:val="008F5091"/>
    <w:rsid w:val="00900B71"/>
    <w:rsid w:val="00920BC6"/>
    <w:rsid w:val="00931761"/>
    <w:rsid w:val="0095001F"/>
    <w:rsid w:val="00973532"/>
    <w:rsid w:val="009A6F45"/>
    <w:rsid w:val="009C22B7"/>
    <w:rsid w:val="009C6B81"/>
    <w:rsid w:val="009D0F7A"/>
    <w:rsid w:val="009D2219"/>
    <w:rsid w:val="00A22761"/>
    <w:rsid w:val="00A361E0"/>
    <w:rsid w:val="00A71343"/>
    <w:rsid w:val="00A743E2"/>
    <w:rsid w:val="00A753DC"/>
    <w:rsid w:val="00A87156"/>
    <w:rsid w:val="00AA3C0E"/>
    <w:rsid w:val="00AA5974"/>
    <w:rsid w:val="00AC4610"/>
    <w:rsid w:val="00AC791D"/>
    <w:rsid w:val="00AD29CD"/>
    <w:rsid w:val="00AE0D4B"/>
    <w:rsid w:val="00AF1CC2"/>
    <w:rsid w:val="00AF66E5"/>
    <w:rsid w:val="00B254C8"/>
    <w:rsid w:val="00B544D9"/>
    <w:rsid w:val="00B6190D"/>
    <w:rsid w:val="00B77D02"/>
    <w:rsid w:val="00B81956"/>
    <w:rsid w:val="00B87D39"/>
    <w:rsid w:val="00B90CFC"/>
    <w:rsid w:val="00BA2FB6"/>
    <w:rsid w:val="00BA332C"/>
    <w:rsid w:val="00BA516D"/>
    <w:rsid w:val="00BB54E3"/>
    <w:rsid w:val="00BD698E"/>
    <w:rsid w:val="00BF3654"/>
    <w:rsid w:val="00C252B5"/>
    <w:rsid w:val="00C3291F"/>
    <w:rsid w:val="00C35B7C"/>
    <w:rsid w:val="00C36C71"/>
    <w:rsid w:val="00C42A7A"/>
    <w:rsid w:val="00C45F18"/>
    <w:rsid w:val="00C565FB"/>
    <w:rsid w:val="00C60C44"/>
    <w:rsid w:val="00C839A7"/>
    <w:rsid w:val="00C83F33"/>
    <w:rsid w:val="00C85F5C"/>
    <w:rsid w:val="00C93E5F"/>
    <w:rsid w:val="00CC47D3"/>
    <w:rsid w:val="00CD6D02"/>
    <w:rsid w:val="00CE5D1B"/>
    <w:rsid w:val="00D034AB"/>
    <w:rsid w:val="00D041BD"/>
    <w:rsid w:val="00D074FC"/>
    <w:rsid w:val="00D51C36"/>
    <w:rsid w:val="00D521AE"/>
    <w:rsid w:val="00D656C8"/>
    <w:rsid w:val="00D710B3"/>
    <w:rsid w:val="00D85251"/>
    <w:rsid w:val="00DD0579"/>
    <w:rsid w:val="00DD5B64"/>
    <w:rsid w:val="00DF1C42"/>
    <w:rsid w:val="00DF4C45"/>
    <w:rsid w:val="00E16724"/>
    <w:rsid w:val="00E219A5"/>
    <w:rsid w:val="00E31B60"/>
    <w:rsid w:val="00E416C7"/>
    <w:rsid w:val="00E4235A"/>
    <w:rsid w:val="00E55698"/>
    <w:rsid w:val="00E67D99"/>
    <w:rsid w:val="00E934E3"/>
    <w:rsid w:val="00EB052D"/>
    <w:rsid w:val="00EB3A3A"/>
    <w:rsid w:val="00EB6640"/>
    <w:rsid w:val="00EC09AA"/>
    <w:rsid w:val="00EF136F"/>
    <w:rsid w:val="00F02806"/>
    <w:rsid w:val="00F03132"/>
    <w:rsid w:val="00F0644D"/>
    <w:rsid w:val="00F24688"/>
    <w:rsid w:val="00F31B85"/>
    <w:rsid w:val="00F4116D"/>
    <w:rsid w:val="00F4769D"/>
    <w:rsid w:val="00F506F8"/>
    <w:rsid w:val="00F660A0"/>
    <w:rsid w:val="00F70161"/>
    <w:rsid w:val="00F71594"/>
    <w:rsid w:val="00F83752"/>
    <w:rsid w:val="00F91518"/>
    <w:rsid w:val="00FA4B03"/>
    <w:rsid w:val="00FE4E10"/>
    <w:rsid w:val="00FF4D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."/>
  <w:listSeparator w:val=","/>
  <w14:docId w14:val="2F009E96"/>
  <w15:chartTrackingRefBased/>
  <w15:docId w15:val="{074CEC29-636D-4299-BF11-F721390639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563106"/>
    <w:pPr>
      <w:widowControl w:val="0"/>
      <w:autoSpaceDE w:val="0"/>
      <w:autoSpaceDN w:val="0"/>
      <w:adjustRightInd w:val="0"/>
      <w:spacing w:after="0" w:line="240" w:lineRule="auto"/>
    </w:pPr>
    <w:rPr>
      <w:rFonts w:ascii="Palatino Linotype" w:eastAsiaTheme="minorEastAsia" w:hAnsi="Palatino Linotype" w:cs="Palatino Linotyp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310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63106"/>
  </w:style>
  <w:style w:type="paragraph" w:styleId="Footer">
    <w:name w:val="footer"/>
    <w:basedOn w:val="Normal"/>
    <w:link w:val="FooterChar"/>
    <w:uiPriority w:val="99"/>
    <w:unhideWhenUsed/>
    <w:rsid w:val="0056310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63106"/>
  </w:style>
  <w:style w:type="paragraph" w:styleId="ListParagraph">
    <w:name w:val="List Paragraph"/>
    <w:basedOn w:val="Normal"/>
    <w:uiPriority w:val="34"/>
    <w:qFormat/>
    <w:rsid w:val="00563106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563106"/>
    <w:rPr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563106"/>
    <w:rPr>
      <w:rFonts w:ascii="Palatino Linotype" w:eastAsiaTheme="minorEastAsia" w:hAnsi="Palatino Linotype" w:cs="Palatino Linotype"/>
      <w:b/>
      <w:bCs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4F2B33"/>
    <w:rPr>
      <w:color w:val="0563C1"/>
      <w:u w:val="single"/>
    </w:rPr>
  </w:style>
  <w:style w:type="paragraph" w:customStyle="1" w:styleId="Default">
    <w:name w:val="Default"/>
    <w:rsid w:val="005829BF"/>
    <w:pPr>
      <w:autoSpaceDE w:val="0"/>
      <w:autoSpaceDN w:val="0"/>
      <w:adjustRightInd w:val="0"/>
      <w:spacing w:after="0" w:line="240" w:lineRule="auto"/>
    </w:pPr>
    <w:rPr>
      <w:rFonts w:ascii="Palatino Linotype" w:hAnsi="Palatino Linotype" w:cs="Palatino Linotype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02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3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3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70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1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4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4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2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64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20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4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6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6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0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99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8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94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70C1F798CA6349B37A705DAFFDB6FD" ma:contentTypeVersion="11" ma:contentTypeDescription="Create a new document." ma:contentTypeScope="" ma:versionID="e06aa984f5be8154c0a433ac6594f816">
  <xsd:schema xmlns:xsd="http://www.w3.org/2001/XMLSchema" xmlns:xs="http://www.w3.org/2001/XMLSchema" xmlns:p="http://schemas.microsoft.com/office/2006/metadata/properties" xmlns:ns2="92a8e6af-4002-40a0-a69a-326498427863" xmlns:ns3="293fe13a-4a1e-4596-9e46-0d8ff05c5593" targetNamespace="http://schemas.microsoft.com/office/2006/metadata/properties" ma:root="true" ma:fieldsID="7a8cda41457fd8dbf130b7c8177ab9bf" ns2:_="" ns3:_="">
    <xsd:import namespace="92a8e6af-4002-40a0-a69a-326498427863"/>
    <xsd:import namespace="293fe13a-4a1e-4596-9e46-0d8ff05c55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a8e6af-4002-40a0-a69a-3264984278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3fe13a-4a1e-4596-9e46-0d8ff05c5593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31C33D-CD87-4D00-829E-9940385B23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2a8e6af-4002-40a0-a69a-326498427863"/>
    <ds:schemaRef ds:uri="293fe13a-4a1e-4596-9e46-0d8ff05c55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955F6E6-4275-47F9-BB91-7AF7BA8A52AD}">
  <ds:schemaRefs>
    <ds:schemaRef ds:uri="http://schemas.microsoft.com/office/infopath/2007/PartnerControls"/>
    <ds:schemaRef ds:uri="http://schemas.microsoft.com/office/2006/documentManagement/types"/>
    <ds:schemaRef ds:uri="92a8e6af-4002-40a0-a69a-326498427863"/>
    <ds:schemaRef ds:uri="http://schemas.microsoft.com/office/2006/metadata/properties"/>
    <ds:schemaRef ds:uri="http://purl.org/dc/elements/1.1/"/>
    <ds:schemaRef ds:uri="http://schemas.openxmlformats.org/package/2006/metadata/core-properties"/>
    <ds:schemaRef ds:uri="http://purl.org/dc/terms/"/>
    <ds:schemaRef ds:uri="293fe13a-4a1e-4596-9e46-0d8ff05c5593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9FF2696C-3933-49F7-9DC5-C6F4ED3FF0D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18802AF-141C-4D2C-BCB6-D8FA310BBA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0</Words>
  <Characters>34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Bua, Michael</dc:creator>
  <cp:keywords/>
  <dc:description/>
  <cp:lastModifiedBy>Betty LaBua</cp:lastModifiedBy>
  <cp:revision>2</cp:revision>
  <cp:lastPrinted>2023-03-09T21:17:00Z</cp:lastPrinted>
  <dcterms:created xsi:type="dcterms:W3CDTF">2023-12-08T15:35:00Z</dcterms:created>
  <dcterms:modified xsi:type="dcterms:W3CDTF">2023-12-08T1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70C1F798CA6349B37A705DAFFDB6FD</vt:lpwstr>
  </property>
  <property fmtid="{D5CDD505-2E9C-101B-9397-08002B2CF9AE}" pid="3" name="SmartDox GUID">
    <vt:lpwstr>6ea7cf9e-3824-480f-9d91-aa3ec1a7bf07</vt:lpwstr>
  </property>
</Properties>
</file>